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48"/>
        <w:gridCol w:w="6752"/>
        <w:gridCol w:w="1696"/>
      </w:tblGrid>
      <w:tr w:rsidR="00BD502D" w:rsidRPr="005A407F" w:rsidTr="002F0461">
        <w:tc>
          <w:tcPr>
            <w:tcW w:w="1748" w:type="dxa"/>
            <w:vAlign w:val="center"/>
          </w:tcPr>
          <w:p w:rsidR="00BD502D" w:rsidRPr="005A407F" w:rsidRDefault="00BD502D" w:rsidP="002F0461">
            <w:pPr>
              <w:jc w:val="center"/>
              <w:rPr>
                <w:b/>
                <w:u w:val="single"/>
              </w:rPr>
            </w:pPr>
            <w:r w:rsidRPr="005A407F">
              <w:rPr>
                <w:b/>
                <w:noProof/>
                <w:u w:val="single"/>
                <w:lang w:val="fr-BE" w:eastAsia="ja-JP"/>
              </w:rPr>
              <w:drawing>
                <wp:inline distT="0" distB="0" distL="0" distR="0" wp14:anchorId="46938EF7" wp14:editId="25E07632">
                  <wp:extent cx="973229" cy="1323833"/>
                  <wp:effectExtent l="0" t="0" r="0" b="0"/>
                  <wp:docPr id="13" name="Imag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iapositive1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4637" cy="13257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52" w:type="dxa"/>
            <w:vAlign w:val="center"/>
          </w:tcPr>
          <w:p w:rsidR="00BD502D" w:rsidRPr="005A407F" w:rsidRDefault="00BD502D" w:rsidP="002F0461">
            <w:pPr>
              <w:jc w:val="center"/>
              <w:rPr>
                <w:b/>
                <w:szCs w:val="24"/>
              </w:rPr>
            </w:pPr>
            <w:r w:rsidRPr="002526AC">
              <w:rPr>
                <w:b/>
                <w:szCs w:val="24"/>
                <w:lang w:val="fr-BE"/>
              </w:rPr>
              <w:t>Serge</w:t>
            </w:r>
            <w:r w:rsidRPr="005A407F">
              <w:rPr>
                <w:b/>
                <w:szCs w:val="24"/>
              </w:rPr>
              <w:t xml:space="preserve"> Pieters</w:t>
            </w:r>
          </w:p>
          <w:p w:rsidR="00BD502D" w:rsidRPr="00BD502D" w:rsidRDefault="00BD502D" w:rsidP="002F0461">
            <w:pPr>
              <w:jc w:val="center"/>
              <w:rPr>
                <w:b/>
                <w:sz w:val="20"/>
              </w:rPr>
            </w:pPr>
            <w:r w:rsidRPr="00BD502D">
              <w:rPr>
                <w:b/>
                <w:sz w:val="20"/>
              </w:rPr>
              <w:t>Diététicien Agréé, Nutrition du Sport</w:t>
            </w:r>
          </w:p>
          <w:p w:rsidR="00BD502D" w:rsidRPr="00BD502D" w:rsidRDefault="00BD502D" w:rsidP="002F0461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>Diplôme d’Université en Nutrition du Sportif A.F. Creff (Paris)</w:t>
            </w:r>
          </w:p>
          <w:p w:rsidR="00BD502D" w:rsidRPr="00BD502D" w:rsidRDefault="00BD502D" w:rsidP="002F0461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 xml:space="preserve">Conventionné ADEPS pour le </w:t>
            </w:r>
            <w:r w:rsidR="00D45DEF" w:rsidRPr="00BD502D">
              <w:rPr>
                <w:sz w:val="20"/>
              </w:rPr>
              <w:t xml:space="preserve">Suivi </w:t>
            </w:r>
            <w:r w:rsidRPr="00BD502D">
              <w:rPr>
                <w:sz w:val="20"/>
              </w:rPr>
              <w:t xml:space="preserve">des </w:t>
            </w:r>
            <w:r w:rsidR="00D45DEF" w:rsidRPr="00BD502D">
              <w:rPr>
                <w:sz w:val="20"/>
              </w:rPr>
              <w:t xml:space="preserve">Sportifs </w:t>
            </w:r>
            <w:r w:rsidRPr="00BD502D">
              <w:rPr>
                <w:sz w:val="20"/>
              </w:rPr>
              <w:t xml:space="preserve">de </w:t>
            </w:r>
            <w:r w:rsidR="00D45DEF" w:rsidRPr="00BD502D">
              <w:rPr>
                <w:sz w:val="20"/>
              </w:rPr>
              <w:t>Haut Niveau</w:t>
            </w:r>
          </w:p>
          <w:p w:rsidR="00BD502D" w:rsidRPr="00BD502D" w:rsidRDefault="00BD502D" w:rsidP="002F0461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 xml:space="preserve">GSM : ++ 32 (0) 476/609.653 – e-mail : </w:t>
            </w:r>
            <w:hyperlink r:id="rId8" w:history="1">
              <w:r w:rsidR="00337F83" w:rsidRPr="00337F83">
                <w:rPr>
                  <w:rStyle w:val="Lienhypertexte"/>
                  <w:sz w:val="20"/>
                </w:rPr>
                <w:t>pie</w:t>
              </w:r>
              <w:r w:rsidR="00337F83" w:rsidRPr="00337F83">
                <w:rPr>
                  <w:rStyle w:val="Lienhypertexte"/>
                  <w:sz w:val="20"/>
                </w:rPr>
                <w:t>t</w:t>
              </w:r>
              <w:r w:rsidR="00337F83" w:rsidRPr="00337F83">
                <w:rPr>
                  <w:rStyle w:val="Lienhypertexte"/>
                  <w:sz w:val="20"/>
                </w:rPr>
                <w:t>ers.consultation@gmai</w:t>
              </w:r>
              <w:r w:rsidR="00337F83" w:rsidRPr="00337F83">
                <w:rPr>
                  <w:rStyle w:val="Lienhypertexte"/>
                  <w:sz w:val="20"/>
                </w:rPr>
                <w:t>l</w:t>
              </w:r>
              <w:r w:rsidR="00337F83" w:rsidRPr="00337F83">
                <w:rPr>
                  <w:rStyle w:val="Lienhypertexte"/>
                  <w:sz w:val="20"/>
                </w:rPr>
                <w:t>.com</w:t>
              </w:r>
            </w:hyperlink>
          </w:p>
          <w:p w:rsidR="00BD502D" w:rsidRPr="00BD502D" w:rsidRDefault="00BD502D" w:rsidP="002F0461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>Consultations sur rendez-vous</w:t>
            </w:r>
          </w:p>
          <w:p w:rsidR="00BD502D" w:rsidRDefault="00BD502D" w:rsidP="002F0461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>Samedi matin au Centre Sportif de Woluwe, avenue Mounier, 87 à Bruxelles</w:t>
            </w:r>
          </w:p>
          <w:p w:rsidR="00BD502D" w:rsidRDefault="00BD502D" w:rsidP="00BD502D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>RDV : 02/764.16.50</w:t>
            </w:r>
          </w:p>
          <w:p w:rsidR="00BD502D" w:rsidRPr="00BD502D" w:rsidRDefault="00BD502D" w:rsidP="002F0461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>Mercredi après-midi à la FSM à Louvain-la-Neuve, place de Coubertin, 1</w:t>
            </w:r>
          </w:p>
          <w:p w:rsidR="00BD502D" w:rsidRDefault="00BD502D" w:rsidP="002F0461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>RDV : 0</w:t>
            </w:r>
            <w:r>
              <w:rPr>
                <w:sz w:val="20"/>
              </w:rPr>
              <w:t>10</w:t>
            </w:r>
            <w:r w:rsidRPr="00BD502D">
              <w:rPr>
                <w:sz w:val="20"/>
              </w:rPr>
              <w:t>/</w:t>
            </w:r>
            <w:r>
              <w:rPr>
                <w:sz w:val="20"/>
              </w:rPr>
              <w:t>47.45.28</w:t>
            </w:r>
          </w:p>
          <w:p w:rsidR="00BD502D" w:rsidRPr="00BD502D" w:rsidRDefault="00BD502D" w:rsidP="00BD502D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 xml:space="preserve">Lundi </w:t>
            </w:r>
            <w:r>
              <w:rPr>
                <w:sz w:val="20"/>
              </w:rPr>
              <w:t>après-midi</w:t>
            </w:r>
            <w:r w:rsidRPr="00BD502D">
              <w:rPr>
                <w:sz w:val="20"/>
              </w:rPr>
              <w:t>: Charleroi Sport Santé, rue de Goutroux,  Monceaux S</w:t>
            </w:r>
            <w:r>
              <w:rPr>
                <w:sz w:val="20"/>
              </w:rPr>
              <w:t>/</w:t>
            </w:r>
            <w:r w:rsidRPr="00BD502D">
              <w:rPr>
                <w:sz w:val="20"/>
              </w:rPr>
              <w:t>Sambre</w:t>
            </w:r>
          </w:p>
          <w:p w:rsidR="00BD502D" w:rsidRDefault="00BD502D" w:rsidP="00BD502D">
            <w:pPr>
              <w:jc w:val="center"/>
              <w:rPr>
                <w:sz w:val="20"/>
              </w:rPr>
            </w:pPr>
            <w:r w:rsidRPr="00BD502D">
              <w:rPr>
                <w:sz w:val="20"/>
              </w:rPr>
              <w:t>RDV 0476/609 653</w:t>
            </w:r>
          </w:p>
          <w:p w:rsidR="00E72B88" w:rsidRPr="005A407F" w:rsidRDefault="00D45DEF" w:rsidP="00BD502D">
            <w:pPr>
              <w:jc w:val="center"/>
            </w:pPr>
            <w:hyperlink r:id="rId9" w:history="1">
              <w:r w:rsidR="00E72B88" w:rsidRPr="002E7384">
                <w:rPr>
                  <w:rStyle w:val="Lienhypertexte"/>
                  <w:sz w:val="20"/>
                </w:rPr>
                <w:t>www.sergepieters.net</w:t>
              </w:r>
            </w:hyperlink>
            <w:r w:rsidR="00E72B88">
              <w:rPr>
                <w:sz w:val="20"/>
              </w:rPr>
              <w:t xml:space="preserve"> </w:t>
            </w:r>
          </w:p>
        </w:tc>
        <w:tc>
          <w:tcPr>
            <w:tcW w:w="1696" w:type="dxa"/>
          </w:tcPr>
          <w:p w:rsidR="00BD502D" w:rsidRPr="002526AC" w:rsidRDefault="00BD502D" w:rsidP="002F0461">
            <w:pPr>
              <w:jc w:val="center"/>
              <w:rPr>
                <w:b/>
                <w:szCs w:val="24"/>
                <w:lang w:val="fr-BE"/>
              </w:rPr>
            </w:pPr>
            <w:r>
              <w:rPr>
                <w:b/>
                <w:noProof/>
                <w:u w:val="single"/>
                <w:lang w:val="fr-BE" w:eastAsia="ja-JP"/>
              </w:rPr>
              <w:drawing>
                <wp:inline distT="0" distB="0" distL="0" distR="0" wp14:anchorId="2F231530" wp14:editId="6FF08EAD">
                  <wp:extent cx="869801" cy="1936373"/>
                  <wp:effectExtent l="0" t="0" r="0" b="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aducee_transparent-02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524" cy="197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D502D" w:rsidRDefault="00BD502D">
      <w:pPr>
        <w:jc w:val="center"/>
        <w:rPr>
          <w:b/>
          <w:sz w:val="28"/>
          <w:u w:val="double"/>
        </w:rPr>
      </w:pPr>
    </w:p>
    <w:p w:rsidR="00BD502D" w:rsidRDefault="00BD502D">
      <w:pPr>
        <w:jc w:val="center"/>
        <w:rPr>
          <w:b/>
          <w:sz w:val="28"/>
          <w:u w:val="double"/>
        </w:rPr>
      </w:pPr>
    </w:p>
    <w:p w:rsidR="007B6871" w:rsidRDefault="001F1047">
      <w:pPr>
        <w:jc w:val="center"/>
        <w:rPr>
          <w:b/>
          <w:sz w:val="28"/>
          <w:u w:val="double"/>
        </w:rPr>
      </w:pPr>
      <w:r>
        <w:rPr>
          <w:b/>
          <w:sz w:val="28"/>
          <w:u w:val="double"/>
        </w:rPr>
        <w:t>ENQUÊTE</w:t>
      </w:r>
      <w:r w:rsidR="00125419">
        <w:rPr>
          <w:b/>
          <w:sz w:val="28"/>
          <w:u w:val="double"/>
        </w:rPr>
        <w:t xml:space="preserve"> </w:t>
      </w:r>
      <w:r w:rsidR="000E1BF0">
        <w:rPr>
          <w:b/>
          <w:sz w:val="28"/>
          <w:u w:val="double"/>
        </w:rPr>
        <w:t>ALIMENTAIRE</w:t>
      </w:r>
    </w:p>
    <w:p w:rsidR="007B6871" w:rsidRDefault="007B6871">
      <w:pPr>
        <w:jc w:val="center"/>
        <w:rPr>
          <w:bCs/>
        </w:rPr>
      </w:pPr>
      <w:r>
        <w:rPr>
          <w:bCs/>
        </w:rPr>
        <w:t>Date : le ..../...../....</w:t>
      </w:r>
    </w:p>
    <w:p w:rsidR="00BB67FE" w:rsidRDefault="00BB67FE">
      <w:pPr>
        <w:jc w:val="center"/>
        <w:rPr>
          <w:bCs/>
        </w:rPr>
      </w:pPr>
    </w:p>
    <w:p w:rsidR="007B6871" w:rsidRDefault="007B6871">
      <w:pPr>
        <w:jc w:val="both"/>
        <w:rPr>
          <w:i/>
        </w:rPr>
      </w:pPr>
      <w:r>
        <w:rPr>
          <w:i/>
        </w:rPr>
        <w:t>Je vous remercie de bien vouloir compléter le f</w:t>
      </w:r>
      <w:r w:rsidR="000E1BF0">
        <w:rPr>
          <w:i/>
        </w:rPr>
        <w:t>ormulaire comme demandé et de l</w:t>
      </w:r>
      <w:r w:rsidR="001F1047">
        <w:rPr>
          <w:i/>
        </w:rPr>
        <w:t>’apporter le jour de la consultation</w:t>
      </w:r>
    </w:p>
    <w:p w:rsidR="00BB67FE" w:rsidRDefault="00BB67FE">
      <w:pPr>
        <w:jc w:val="both"/>
        <w:rPr>
          <w:i/>
        </w:rPr>
      </w:pPr>
    </w:p>
    <w:p w:rsidR="007B6871" w:rsidRDefault="007B6871">
      <w:pPr>
        <w:jc w:val="both"/>
        <w:rPr>
          <w:b/>
        </w:rPr>
      </w:pPr>
      <w:r>
        <w:rPr>
          <w:b/>
        </w:rPr>
        <w:t>IDENTIFICATION :</w:t>
      </w:r>
      <w:r w:rsidR="000E1BF0">
        <w:rPr>
          <w:b/>
        </w:rPr>
        <w:t xml:space="preserve"> </w:t>
      </w:r>
    </w:p>
    <w:p w:rsidR="007B6871" w:rsidRDefault="007B6871">
      <w:pPr>
        <w:jc w:val="both"/>
      </w:pPr>
      <w:r>
        <w:t>Nom : ...........................................….</w:t>
      </w:r>
      <w:r>
        <w:tab/>
        <w:t>Prénom : ...................................................</w:t>
      </w:r>
    </w:p>
    <w:p w:rsidR="007B6871" w:rsidRDefault="007B6871">
      <w:pPr>
        <w:jc w:val="both"/>
      </w:pPr>
      <w:r>
        <w:t>Date de naissance : ...........................</w:t>
      </w:r>
      <w:r>
        <w:tab/>
      </w:r>
      <w:r w:rsidR="00BB67FE">
        <w:t xml:space="preserve"> </w:t>
      </w:r>
      <w:r w:rsidR="00BB67FE">
        <w:tab/>
      </w:r>
      <w:r>
        <w:t xml:space="preserve">Nationalité </w:t>
      </w:r>
      <w:r w:rsidR="001F0F92">
        <w:t>(+ origine)</w:t>
      </w:r>
      <w:r>
        <w:t>: . ............................................</w:t>
      </w:r>
    </w:p>
    <w:p w:rsidR="007B6871" w:rsidRDefault="007B6871">
      <w:pPr>
        <w:jc w:val="both"/>
      </w:pPr>
      <w:r>
        <w:t>Sexe :  F / M</w:t>
      </w:r>
      <w:r>
        <w:tab/>
      </w:r>
      <w:r>
        <w:tab/>
        <w:t>Poids : .......... kg</w:t>
      </w:r>
      <w:r>
        <w:tab/>
        <w:t>Taille : ............ cm</w:t>
      </w:r>
      <w:r>
        <w:tab/>
        <w:t xml:space="preserve"> </w:t>
      </w:r>
      <w:r w:rsidR="009940B6">
        <w:t>IMC</w:t>
      </w:r>
      <w:r>
        <w:t xml:space="preserve"> : ........... kg/m²</w:t>
      </w:r>
    </w:p>
    <w:p w:rsidR="0051653B" w:rsidRDefault="0051653B">
      <w:pPr>
        <w:jc w:val="both"/>
      </w:pPr>
      <w:r>
        <w:t>Poids de forme : ……………</w:t>
      </w:r>
      <w:r w:rsidR="009940B6">
        <w:t>kg</w:t>
      </w:r>
      <w:r>
        <w:t>.</w:t>
      </w:r>
    </w:p>
    <w:p w:rsidR="007B6871" w:rsidRDefault="007B6871">
      <w:pPr>
        <w:jc w:val="both"/>
      </w:pPr>
      <w:r>
        <w:t>Adresse : .........................................................................................………...................</w:t>
      </w:r>
    </w:p>
    <w:p w:rsidR="007B6871" w:rsidRDefault="007B6871">
      <w:pPr>
        <w:jc w:val="both"/>
      </w:pPr>
      <w:r>
        <w:t>Code postal + Ville :.................................................................................……..............</w:t>
      </w:r>
    </w:p>
    <w:p w:rsidR="00125419" w:rsidRDefault="007B6871" w:rsidP="00125419">
      <w:pPr>
        <w:jc w:val="both"/>
      </w:pPr>
      <w:r>
        <w:t>Téléphone : ...................................</w:t>
      </w:r>
      <w:r w:rsidR="001F0F92">
        <w:t xml:space="preserve"> </w:t>
      </w:r>
      <w:r w:rsidR="00125419">
        <w:t>e-mail : ...................................</w:t>
      </w:r>
      <w:r w:rsidR="001F0F92">
        <w:t>@</w:t>
      </w:r>
      <w:r w:rsidR="00125419">
        <w:t>..………...............</w:t>
      </w:r>
    </w:p>
    <w:p w:rsidR="005375A2" w:rsidRDefault="001F1047" w:rsidP="00125419">
      <w:pPr>
        <w:jc w:val="both"/>
      </w:pPr>
      <w:r>
        <w:t>Profession : …………………………</w:t>
      </w:r>
      <w:r>
        <w:tab/>
      </w:r>
      <w:r w:rsidR="000E1BF0">
        <w:t>Sport</w:t>
      </w:r>
      <w:r w:rsidR="009940B6">
        <w:t>s</w:t>
      </w:r>
      <w:r w:rsidR="005375A2">
        <w:t> : ………………………………………</w:t>
      </w:r>
      <w:r w:rsidR="009940B6">
        <w:t>………</w:t>
      </w:r>
    </w:p>
    <w:p w:rsidR="00D45DEF" w:rsidRDefault="00D45DEF" w:rsidP="00125419">
      <w:pPr>
        <w:jc w:val="both"/>
      </w:pPr>
      <w:r>
        <w:t>Etat civil : ………………………….</w:t>
      </w:r>
      <w:r>
        <w:tab/>
      </w:r>
      <w:r>
        <w:tab/>
        <w:t>Avec ou sans enfants</w:t>
      </w:r>
    </w:p>
    <w:p w:rsidR="005375A2" w:rsidRDefault="005375A2" w:rsidP="00125419">
      <w:pPr>
        <w:jc w:val="both"/>
      </w:pPr>
      <w:r>
        <w:t xml:space="preserve">Médecin </w:t>
      </w:r>
      <w:r w:rsidR="000E1BF0">
        <w:t>du sport</w:t>
      </w:r>
      <w:proofErr w:type="gramStart"/>
      <w:r>
        <w:t> :…</w:t>
      </w:r>
      <w:proofErr w:type="gramEnd"/>
      <w:r>
        <w:t xml:space="preserve">…………… </w:t>
      </w:r>
      <w:r>
        <w:tab/>
        <w:t>Adresse : …………………………………………</w:t>
      </w:r>
      <w:r w:rsidR="009940B6">
        <w:t>………</w:t>
      </w:r>
      <w:r w:rsidR="002A5885">
        <w:t>….</w:t>
      </w:r>
    </w:p>
    <w:p w:rsidR="009940B6" w:rsidRDefault="009940B6" w:rsidP="00125419">
      <w:pPr>
        <w:jc w:val="both"/>
      </w:pPr>
      <w:r>
        <w:t>Nom du l’entraîneur/préparateur physique : …………………. Coordonnées : …………………</w:t>
      </w:r>
      <w:r w:rsidR="002A5885">
        <w:t>...</w:t>
      </w:r>
    </w:p>
    <w:p w:rsidR="007B6871" w:rsidRDefault="007B6871">
      <w:pPr>
        <w:jc w:val="both"/>
        <w:rPr>
          <w:i/>
          <w:sz w:val="16"/>
        </w:rPr>
      </w:pPr>
    </w:p>
    <w:p w:rsidR="00BB67FE" w:rsidRDefault="005B5A8A">
      <w:pPr>
        <w:jc w:val="both"/>
        <w:rPr>
          <w:b/>
          <w:bCs/>
        </w:rPr>
      </w:pPr>
      <w:r>
        <w:rPr>
          <w:b/>
          <w:bCs/>
        </w:rPr>
        <w:t>Quels sont vos motifs de consultation :</w:t>
      </w:r>
    </w:p>
    <w:p w:rsidR="005B5A8A" w:rsidRDefault="005B5A8A">
      <w:pPr>
        <w:jc w:val="both"/>
        <w:rPr>
          <w:bCs/>
        </w:rPr>
      </w:pPr>
      <w:r w:rsidRPr="005B5A8A">
        <w:rPr>
          <w:bCs/>
        </w:rPr>
        <w:t>.....................................................................</w:t>
      </w:r>
      <w:r w:rsidR="00BB67FE">
        <w:rPr>
          <w:bCs/>
        </w:rPr>
        <w:t>......................................................................................................................................................</w:t>
      </w:r>
      <w:r w:rsidRPr="005B5A8A">
        <w:rPr>
          <w:bCs/>
        </w:rPr>
        <w:t>...................................</w:t>
      </w:r>
      <w:r w:rsidR="00BB67FE">
        <w:rPr>
          <w:bCs/>
        </w:rPr>
        <w:t>.........................................................................................</w:t>
      </w:r>
      <w:r w:rsidRPr="005B5A8A">
        <w:rPr>
          <w:bCs/>
        </w:rPr>
        <w:t>.</w:t>
      </w:r>
    </w:p>
    <w:p w:rsidR="00BB67FE" w:rsidRPr="005B5A8A" w:rsidRDefault="00BB67FE">
      <w:pPr>
        <w:jc w:val="both"/>
        <w:rPr>
          <w:bCs/>
        </w:rPr>
      </w:pPr>
    </w:p>
    <w:p w:rsidR="005B5A8A" w:rsidRPr="001F0F92" w:rsidRDefault="005B5A8A" w:rsidP="001F0F92">
      <w:pPr>
        <w:pStyle w:val="Titre4"/>
        <w:ind w:left="0" w:firstLine="3"/>
        <w:jc w:val="left"/>
        <w:rPr>
          <w:u w:val="none"/>
        </w:rPr>
      </w:pPr>
      <w:r w:rsidRPr="001F0F92">
        <w:rPr>
          <w:u w:val="none"/>
        </w:rPr>
        <w:t>Renseignements divers :</w:t>
      </w:r>
      <w:r w:rsidR="000E1BF0">
        <w:rPr>
          <w:u w:val="none"/>
        </w:rPr>
        <w:t xml:space="preserve"> (biffer les mentions inutiles)</w:t>
      </w:r>
    </w:p>
    <w:p w:rsidR="00BB67FE" w:rsidRDefault="005B5A8A" w:rsidP="005B5A8A">
      <w:pPr>
        <w:jc w:val="both"/>
        <w:rPr>
          <w:sz w:val="20"/>
        </w:rPr>
      </w:pPr>
      <w:r>
        <w:rPr>
          <w:b/>
          <w:sz w:val="20"/>
        </w:rPr>
        <w:t xml:space="preserve">Allergies alimentaires : </w:t>
      </w:r>
      <w:r w:rsidRPr="005B5A8A">
        <w:rPr>
          <w:sz w:val="20"/>
        </w:rPr>
        <w:t>..............................</w:t>
      </w:r>
      <w:r w:rsidR="000E1BF0">
        <w:rPr>
          <w:sz w:val="20"/>
        </w:rPr>
        <w:t>........................................................................................................................................</w:t>
      </w:r>
    </w:p>
    <w:p w:rsidR="005B5A8A" w:rsidRPr="007167A5" w:rsidRDefault="00B21BB9" w:rsidP="005B5A8A">
      <w:pPr>
        <w:jc w:val="both"/>
        <w:rPr>
          <w:b/>
          <w:sz w:val="20"/>
        </w:rPr>
      </w:pPr>
      <w:r>
        <w:rPr>
          <w:b/>
          <w:sz w:val="20"/>
        </w:rPr>
        <w:t>Interdits alimentaires</w:t>
      </w:r>
      <w:r w:rsidR="005B5A8A">
        <w:rPr>
          <w:b/>
          <w:sz w:val="20"/>
        </w:rPr>
        <w:t xml:space="preserve"> : </w:t>
      </w:r>
      <w:r w:rsidR="005B5A8A" w:rsidRPr="005B5A8A">
        <w:rPr>
          <w:sz w:val="20"/>
        </w:rPr>
        <w:t>.</w:t>
      </w:r>
      <w:r w:rsidR="000E1BF0" w:rsidRPr="000E1BF0">
        <w:rPr>
          <w:sz w:val="20"/>
        </w:rPr>
        <w:t xml:space="preserve"> </w:t>
      </w:r>
      <w:r w:rsidR="000E1BF0" w:rsidRPr="005B5A8A">
        <w:rPr>
          <w:sz w:val="20"/>
        </w:rPr>
        <w:t>......................................................................................................................................................</w:t>
      </w:r>
      <w:r w:rsidR="000E1BF0">
        <w:rPr>
          <w:sz w:val="20"/>
        </w:rPr>
        <w:t>..........</w:t>
      </w:r>
    </w:p>
    <w:p w:rsidR="005B5A8A" w:rsidRPr="005B5A8A" w:rsidRDefault="005B5A8A" w:rsidP="005B5A8A">
      <w:pPr>
        <w:jc w:val="both"/>
        <w:rPr>
          <w:sz w:val="20"/>
        </w:rPr>
      </w:pPr>
      <w:r w:rsidRPr="007167A5">
        <w:rPr>
          <w:b/>
          <w:sz w:val="20"/>
        </w:rPr>
        <w:t xml:space="preserve">Mes plats préférés : </w:t>
      </w:r>
      <w:r w:rsidRPr="005B5A8A">
        <w:rPr>
          <w:sz w:val="20"/>
        </w:rPr>
        <w:t>………………………………………………………………………………………………………………</w:t>
      </w:r>
    </w:p>
    <w:p w:rsidR="005B5A8A" w:rsidRPr="005B5A8A" w:rsidRDefault="005B5A8A" w:rsidP="005B5A8A">
      <w:pPr>
        <w:jc w:val="both"/>
        <w:rPr>
          <w:sz w:val="20"/>
        </w:rPr>
      </w:pPr>
      <w:r w:rsidRPr="007167A5">
        <w:rPr>
          <w:b/>
          <w:sz w:val="20"/>
        </w:rPr>
        <w:t xml:space="preserve">Les plats que je ne supporte pas : </w:t>
      </w:r>
      <w:r w:rsidRPr="005B5A8A">
        <w:rPr>
          <w:sz w:val="20"/>
        </w:rPr>
        <w:t>……………………………………………………………………………………………….</w:t>
      </w:r>
    </w:p>
    <w:p w:rsidR="00F07E09" w:rsidRDefault="00F07E09" w:rsidP="005B5A8A">
      <w:pPr>
        <w:jc w:val="both"/>
        <w:rPr>
          <w:b/>
          <w:sz w:val="20"/>
        </w:rPr>
      </w:pPr>
      <w:r>
        <w:rPr>
          <w:b/>
          <w:sz w:val="20"/>
        </w:rPr>
        <w:t>Manger est : un plaisir, une corvée ou simplement un besoin</w:t>
      </w:r>
    </w:p>
    <w:p w:rsidR="001F1047" w:rsidRDefault="005B5A8A" w:rsidP="005B5A8A">
      <w:pPr>
        <w:jc w:val="both"/>
        <w:rPr>
          <w:b/>
          <w:sz w:val="20"/>
        </w:rPr>
      </w:pPr>
      <w:r>
        <w:rPr>
          <w:b/>
          <w:sz w:val="20"/>
        </w:rPr>
        <w:t xml:space="preserve">Je suis plutôt : </w:t>
      </w:r>
      <w:r w:rsidR="001F1047">
        <w:rPr>
          <w:b/>
          <w:sz w:val="20"/>
        </w:rPr>
        <w:tab/>
      </w:r>
      <w:r w:rsidRPr="007167A5">
        <w:rPr>
          <w:b/>
          <w:sz w:val="20"/>
        </w:rPr>
        <w:t xml:space="preserve">Salé </w:t>
      </w:r>
      <w:r w:rsidR="00F07E09">
        <w:rPr>
          <w:b/>
          <w:sz w:val="20"/>
        </w:rPr>
        <w:t>et/</w:t>
      </w:r>
      <w:r w:rsidRPr="007167A5">
        <w:rPr>
          <w:b/>
          <w:sz w:val="20"/>
        </w:rPr>
        <w:t>ou Sucré</w:t>
      </w:r>
    </w:p>
    <w:p w:rsidR="00F07E09" w:rsidRDefault="00F07E09" w:rsidP="005B5A8A">
      <w:pPr>
        <w:jc w:val="both"/>
        <w:rPr>
          <w:b/>
          <w:sz w:val="20"/>
        </w:rPr>
      </w:pPr>
      <w:r>
        <w:rPr>
          <w:b/>
          <w:sz w:val="20"/>
        </w:rPr>
        <w:tab/>
      </w:r>
      <w:r>
        <w:rPr>
          <w:b/>
          <w:sz w:val="20"/>
        </w:rPr>
        <w:tab/>
        <w:t>Entrée et/ou dessert</w:t>
      </w:r>
    </w:p>
    <w:p w:rsidR="001F1047" w:rsidRDefault="001F1047" w:rsidP="005B5A8A">
      <w:pPr>
        <w:jc w:val="both"/>
        <w:rPr>
          <w:b/>
          <w:sz w:val="20"/>
        </w:rPr>
      </w:pPr>
      <w:r>
        <w:rPr>
          <w:b/>
          <w:sz w:val="20"/>
        </w:rPr>
        <w:tab/>
      </w:r>
      <w:r w:rsidR="005B5A8A" w:rsidRPr="007167A5">
        <w:rPr>
          <w:b/>
          <w:sz w:val="20"/>
        </w:rPr>
        <w:tab/>
        <w:t xml:space="preserve">Gourmet </w:t>
      </w:r>
      <w:r w:rsidR="00F07E09">
        <w:rPr>
          <w:b/>
          <w:sz w:val="20"/>
        </w:rPr>
        <w:t>et/</w:t>
      </w:r>
      <w:r w:rsidR="005B5A8A" w:rsidRPr="007167A5">
        <w:rPr>
          <w:b/>
          <w:sz w:val="20"/>
        </w:rPr>
        <w:t>ou Gourmand</w:t>
      </w:r>
    </w:p>
    <w:p w:rsidR="005B5A8A" w:rsidRDefault="005B5A8A" w:rsidP="005B5A8A">
      <w:pPr>
        <w:jc w:val="both"/>
        <w:rPr>
          <w:b/>
          <w:sz w:val="20"/>
        </w:rPr>
      </w:pPr>
      <w:r w:rsidRPr="007167A5">
        <w:rPr>
          <w:b/>
          <w:sz w:val="20"/>
        </w:rPr>
        <w:tab/>
      </w:r>
      <w:r>
        <w:rPr>
          <w:b/>
          <w:sz w:val="20"/>
        </w:rPr>
        <w:t xml:space="preserve"> </w:t>
      </w:r>
      <w:r>
        <w:rPr>
          <w:b/>
          <w:sz w:val="20"/>
        </w:rPr>
        <w:tab/>
        <w:t xml:space="preserve">Gros/Moyen/Petit Mangeur </w:t>
      </w:r>
    </w:p>
    <w:p w:rsidR="001F1047" w:rsidRDefault="001F1047" w:rsidP="005B5A8A">
      <w:pPr>
        <w:jc w:val="both"/>
        <w:rPr>
          <w:b/>
          <w:sz w:val="20"/>
        </w:rPr>
      </w:pPr>
      <w:r>
        <w:rPr>
          <w:b/>
          <w:sz w:val="20"/>
        </w:rPr>
        <w:tab/>
      </w:r>
      <w:r>
        <w:rPr>
          <w:b/>
          <w:sz w:val="20"/>
        </w:rPr>
        <w:tab/>
        <w:t>Grignoteur : si oui quoi et moment de la journée :</w:t>
      </w:r>
      <w:r w:rsidRPr="001F1047">
        <w:rPr>
          <w:sz w:val="20"/>
        </w:rPr>
        <w:t xml:space="preserve"> …………………………………………………………</w:t>
      </w:r>
    </w:p>
    <w:p w:rsidR="001F0F92" w:rsidRDefault="001F0F92" w:rsidP="009940B6">
      <w:pPr>
        <w:ind w:left="708" w:firstLine="708"/>
        <w:jc w:val="both"/>
        <w:rPr>
          <w:b/>
          <w:sz w:val="20"/>
        </w:rPr>
      </w:pPr>
      <w:r>
        <w:rPr>
          <w:b/>
          <w:sz w:val="20"/>
        </w:rPr>
        <w:t>Je mange rapidement, moyennement vite, lentement</w:t>
      </w:r>
    </w:p>
    <w:p w:rsidR="00BB67FE" w:rsidRPr="000E1BF0" w:rsidRDefault="005B5A8A" w:rsidP="005B5A8A">
      <w:pPr>
        <w:jc w:val="both"/>
        <w:rPr>
          <w:sz w:val="20"/>
        </w:rPr>
      </w:pPr>
      <w:r>
        <w:rPr>
          <w:b/>
          <w:sz w:val="20"/>
        </w:rPr>
        <w:t>Qui prépare les repas ?</w:t>
      </w:r>
      <w:r w:rsidRPr="000E1BF0">
        <w:rPr>
          <w:sz w:val="20"/>
        </w:rPr>
        <w:t xml:space="preserve"> .....................................</w:t>
      </w:r>
      <w:r w:rsidR="000E1BF0" w:rsidRPr="000E1BF0">
        <w:rPr>
          <w:sz w:val="20"/>
        </w:rPr>
        <w:t>.................................................................................</w:t>
      </w:r>
    </w:p>
    <w:p w:rsidR="005B5A8A" w:rsidRDefault="005B5A8A" w:rsidP="005B5A8A">
      <w:pPr>
        <w:jc w:val="both"/>
        <w:rPr>
          <w:b/>
          <w:sz w:val="20"/>
        </w:rPr>
      </w:pPr>
      <w:r>
        <w:rPr>
          <w:b/>
          <w:sz w:val="20"/>
        </w:rPr>
        <w:t>Qui fait les courses ?</w:t>
      </w:r>
      <w:r w:rsidRPr="000E1BF0">
        <w:rPr>
          <w:sz w:val="20"/>
        </w:rPr>
        <w:t>............................................</w:t>
      </w:r>
    </w:p>
    <w:p w:rsidR="00BB67FE" w:rsidRDefault="005B5A8A" w:rsidP="005B5A8A">
      <w:pPr>
        <w:jc w:val="both"/>
        <w:rPr>
          <w:b/>
          <w:sz w:val="20"/>
        </w:rPr>
      </w:pPr>
      <w:r>
        <w:rPr>
          <w:b/>
          <w:sz w:val="20"/>
        </w:rPr>
        <w:t>Je vais au restaurant</w:t>
      </w:r>
      <w:r w:rsidR="00BB67FE">
        <w:rPr>
          <w:b/>
          <w:sz w:val="20"/>
        </w:rPr>
        <w:t xml:space="preserve">  </w:t>
      </w:r>
      <w:r w:rsidR="001F1047">
        <w:rPr>
          <w:b/>
          <w:sz w:val="20"/>
        </w:rPr>
        <w:tab/>
      </w:r>
      <w:r w:rsidR="001F1047">
        <w:rPr>
          <w:b/>
          <w:sz w:val="20"/>
        </w:rPr>
        <w:tab/>
      </w:r>
      <w:r w:rsidR="00BB67FE">
        <w:rPr>
          <w:b/>
          <w:sz w:val="20"/>
        </w:rPr>
        <w:t>….x/mois</w:t>
      </w:r>
      <w:r w:rsidR="003D7286">
        <w:rPr>
          <w:b/>
          <w:sz w:val="20"/>
        </w:rPr>
        <w:t xml:space="preserve"> ; </w:t>
      </w:r>
    </w:p>
    <w:p w:rsidR="00BB67FE" w:rsidRDefault="00712843" w:rsidP="00BB67FE">
      <w:pPr>
        <w:ind w:firstLine="708"/>
        <w:jc w:val="both"/>
        <w:rPr>
          <w:b/>
          <w:sz w:val="20"/>
        </w:rPr>
      </w:pPr>
      <w:r>
        <w:rPr>
          <w:b/>
          <w:sz w:val="20"/>
        </w:rPr>
        <w:t>au fast-food</w:t>
      </w:r>
      <w:r w:rsidR="009940B6">
        <w:rPr>
          <w:b/>
          <w:sz w:val="20"/>
        </w:rPr>
        <w:tab/>
      </w:r>
      <w:r w:rsidR="001F1047">
        <w:rPr>
          <w:b/>
          <w:sz w:val="20"/>
        </w:rPr>
        <w:tab/>
      </w:r>
      <w:r w:rsidR="00BB67FE">
        <w:rPr>
          <w:b/>
          <w:sz w:val="20"/>
        </w:rPr>
        <w:t xml:space="preserve">….x/mois ; </w:t>
      </w:r>
    </w:p>
    <w:p w:rsidR="001F1047" w:rsidRDefault="001F1047" w:rsidP="00BB67FE">
      <w:pPr>
        <w:ind w:firstLine="708"/>
        <w:jc w:val="both"/>
        <w:rPr>
          <w:b/>
          <w:sz w:val="20"/>
        </w:rPr>
      </w:pPr>
      <w:r>
        <w:rPr>
          <w:b/>
          <w:sz w:val="20"/>
        </w:rPr>
        <w:t>au snack</w:t>
      </w:r>
      <w:r>
        <w:rPr>
          <w:b/>
          <w:sz w:val="20"/>
        </w:rPr>
        <w:tab/>
      </w:r>
      <w:r>
        <w:rPr>
          <w:b/>
          <w:sz w:val="20"/>
        </w:rPr>
        <w:tab/>
        <w:t>….x/mois ;</w:t>
      </w:r>
    </w:p>
    <w:p w:rsidR="00BB67FE" w:rsidRDefault="00BB67FE" w:rsidP="00BB67FE">
      <w:pPr>
        <w:ind w:firstLine="708"/>
        <w:jc w:val="both"/>
        <w:rPr>
          <w:b/>
          <w:sz w:val="20"/>
        </w:rPr>
      </w:pPr>
      <w:r>
        <w:rPr>
          <w:b/>
          <w:sz w:val="20"/>
        </w:rPr>
        <w:t xml:space="preserve">à la sandwicherie </w:t>
      </w:r>
      <w:r w:rsidR="001F1047">
        <w:rPr>
          <w:b/>
          <w:sz w:val="20"/>
        </w:rPr>
        <w:tab/>
      </w:r>
      <w:r>
        <w:rPr>
          <w:b/>
          <w:sz w:val="20"/>
        </w:rPr>
        <w:t xml:space="preserve">….x/mois ; </w:t>
      </w:r>
    </w:p>
    <w:p w:rsidR="00BB67FE" w:rsidRDefault="00BB67FE" w:rsidP="001F1047">
      <w:pPr>
        <w:ind w:firstLine="708"/>
        <w:jc w:val="both"/>
        <w:rPr>
          <w:b/>
          <w:sz w:val="20"/>
        </w:rPr>
      </w:pPr>
      <w:r>
        <w:rPr>
          <w:b/>
          <w:sz w:val="20"/>
        </w:rPr>
        <w:t>Invitations ou sorties</w:t>
      </w:r>
      <w:proofErr w:type="gramStart"/>
      <w:r w:rsidR="001F1047">
        <w:rPr>
          <w:b/>
          <w:sz w:val="20"/>
        </w:rPr>
        <w:tab/>
      </w:r>
      <w:r>
        <w:rPr>
          <w:b/>
          <w:sz w:val="20"/>
        </w:rPr>
        <w:t>….</w:t>
      </w:r>
      <w:proofErr w:type="gramEnd"/>
      <w:r>
        <w:rPr>
          <w:b/>
          <w:sz w:val="20"/>
        </w:rPr>
        <w:t xml:space="preserve">x/mois ; </w:t>
      </w:r>
    </w:p>
    <w:p w:rsidR="00D45DEF" w:rsidRDefault="00D45DEF" w:rsidP="00D45DEF">
      <w:pPr>
        <w:ind w:firstLine="708"/>
        <w:jc w:val="both"/>
        <w:rPr>
          <w:b/>
          <w:sz w:val="20"/>
        </w:rPr>
      </w:pPr>
      <w:r>
        <w:rPr>
          <w:b/>
          <w:sz w:val="20"/>
        </w:rPr>
        <w:t>Alcool/boissons alcoolisées</w:t>
      </w:r>
      <w:proofErr w:type="gramStart"/>
      <w:r>
        <w:rPr>
          <w:b/>
          <w:sz w:val="20"/>
        </w:rPr>
        <w:tab/>
        <w:t>….</w:t>
      </w:r>
      <w:proofErr w:type="gramEnd"/>
      <w:r>
        <w:rPr>
          <w:b/>
          <w:sz w:val="20"/>
        </w:rPr>
        <w:t xml:space="preserve">x/mois ; </w:t>
      </w:r>
    </w:p>
    <w:p w:rsidR="00D45DEF" w:rsidRDefault="00D45DEF" w:rsidP="001F1047">
      <w:pPr>
        <w:ind w:firstLine="708"/>
        <w:jc w:val="both"/>
        <w:rPr>
          <w:b/>
          <w:sz w:val="20"/>
        </w:rPr>
      </w:pPr>
    </w:p>
    <w:p w:rsidR="007B6871" w:rsidRDefault="005375A2">
      <w:pPr>
        <w:pStyle w:val="Titre4"/>
        <w:ind w:left="0" w:firstLine="3"/>
        <w:jc w:val="left"/>
        <w:rPr>
          <w:u w:val="none"/>
        </w:rPr>
      </w:pPr>
      <w:r>
        <w:rPr>
          <w:u w:val="none"/>
        </w:rPr>
        <w:br w:type="page"/>
      </w:r>
      <w:r w:rsidR="007B6871">
        <w:rPr>
          <w:u w:val="none"/>
        </w:rPr>
        <w:lastRenderedPageBreak/>
        <w:t>GOUTS ET DEGOUTS ALIMENTAIRES :</w:t>
      </w:r>
    </w:p>
    <w:tbl>
      <w:tblPr>
        <w:tblW w:w="0" w:type="auto"/>
        <w:tblInd w:w="33" w:type="dxa"/>
        <w:tblBorders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13"/>
        <w:gridCol w:w="3213"/>
        <w:gridCol w:w="3213"/>
      </w:tblGrid>
      <w:tr w:rsidR="007B6871">
        <w:trPr>
          <w:cantSplit/>
        </w:trPr>
        <w:tc>
          <w:tcPr>
            <w:tcW w:w="321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7B6871" w:rsidRPr="001B4CF2" w:rsidRDefault="007B6871">
            <w:pPr>
              <w:jc w:val="center"/>
            </w:pPr>
            <w:r w:rsidRPr="001B4CF2">
              <w:t>Ce que vous aimez</w:t>
            </w:r>
          </w:p>
        </w:tc>
        <w:tc>
          <w:tcPr>
            <w:tcW w:w="3213" w:type="dxa"/>
            <w:tcBorders>
              <w:top w:val="single" w:sz="12" w:space="0" w:color="auto"/>
              <w:bottom w:val="single" w:sz="12" w:space="0" w:color="auto"/>
            </w:tcBorders>
          </w:tcPr>
          <w:p w:rsidR="007B6871" w:rsidRPr="001B4CF2" w:rsidRDefault="007B6871">
            <w:pPr>
              <w:jc w:val="both"/>
            </w:pPr>
          </w:p>
        </w:tc>
        <w:tc>
          <w:tcPr>
            <w:tcW w:w="3213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B6871" w:rsidRPr="001B4CF2" w:rsidRDefault="007B6871">
            <w:pPr>
              <w:jc w:val="center"/>
            </w:pPr>
            <w:r w:rsidRPr="001B4CF2">
              <w:t>Ce que vous n'aimez pas</w:t>
            </w:r>
          </w:p>
        </w:tc>
      </w:tr>
      <w:tr w:rsidR="007B6871">
        <w:trPr>
          <w:cantSplit/>
        </w:trPr>
        <w:tc>
          <w:tcPr>
            <w:tcW w:w="3213" w:type="dxa"/>
            <w:tcBorders>
              <w:top w:val="nil"/>
            </w:tcBorders>
          </w:tcPr>
          <w:p w:rsidR="00BB67FE" w:rsidRPr="00BB67FE" w:rsidRDefault="00BB67FE" w:rsidP="00BB67FE">
            <w:pPr>
              <w:spacing w:line="276" w:lineRule="auto"/>
              <w:jc w:val="both"/>
              <w:rPr>
                <w:bCs/>
                <w:sz w:val="8"/>
              </w:rPr>
            </w:pPr>
          </w:p>
          <w:p w:rsidR="007B6871" w:rsidRDefault="007B6871" w:rsidP="00BB67FE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  <w:tc>
          <w:tcPr>
            <w:tcW w:w="3213" w:type="dxa"/>
            <w:tcBorders>
              <w:top w:val="nil"/>
            </w:tcBorders>
          </w:tcPr>
          <w:p w:rsidR="00BB67FE" w:rsidRPr="00BB67FE" w:rsidRDefault="00BB67FE" w:rsidP="00BB67FE">
            <w:pPr>
              <w:spacing w:line="276" w:lineRule="auto"/>
              <w:jc w:val="center"/>
              <w:rPr>
                <w:sz w:val="8"/>
              </w:rPr>
            </w:pPr>
          </w:p>
          <w:p w:rsidR="004D740A" w:rsidRDefault="004D740A" w:rsidP="00BB67FE">
            <w:pPr>
              <w:spacing w:line="276" w:lineRule="auto"/>
              <w:jc w:val="center"/>
            </w:pPr>
            <w:r w:rsidRPr="001B4CF2">
              <w:t>Boissons</w:t>
            </w:r>
            <w:r w:rsidRPr="001B4CF2">
              <w:t xml:space="preserve"> </w:t>
            </w:r>
          </w:p>
          <w:p w:rsidR="007B6871" w:rsidRPr="001B4CF2" w:rsidRDefault="007B6871" w:rsidP="00BB67FE">
            <w:pPr>
              <w:spacing w:line="276" w:lineRule="auto"/>
              <w:jc w:val="center"/>
            </w:pPr>
            <w:r w:rsidRPr="001B4CF2">
              <w:t>Légumes</w:t>
            </w:r>
          </w:p>
          <w:p w:rsidR="007B6871" w:rsidRPr="001B4CF2" w:rsidRDefault="007B6871" w:rsidP="00BB67FE">
            <w:pPr>
              <w:spacing w:line="276" w:lineRule="auto"/>
              <w:jc w:val="center"/>
            </w:pPr>
            <w:r w:rsidRPr="001B4CF2">
              <w:t>Crudités</w:t>
            </w:r>
          </w:p>
          <w:p w:rsidR="007B6871" w:rsidRPr="001B4CF2" w:rsidRDefault="007B6871" w:rsidP="00BB67FE">
            <w:pPr>
              <w:spacing w:line="276" w:lineRule="auto"/>
              <w:jc w:val="center"/>
            </w:pPr>
            <w:r w:rsidRPr="001B4CF2">
              <w:t>Fruits</w:t>
            </w:r>
          </w:p>
          <w:p w:rsidR="004D740A" w:rsidRPr="001B4CF2" w:rsidRDefault="004D740A" w:rsidP="004D740A">
            <w:pPr>
              <w:spacing w:line="276" w:lineRule="auto"/>
              <w:jc w:val="center"/>
            </w:pPr>
            <w:r w:rsidRPr="001B4CF2">
              <w:t xml:space="preserve">Féculents </w:t>
            </w:r>
          </w:p>
          <w:p w:rsidR="007B6871" w:rsidRPr="001B4CF2" w:rsidRDefault="007B6871" w:rsidP="00BB67FE">
            <w:pPr>
              <w:spacing w:line="276" w:lineRule="auto"/>
              <w:jc w:val="center"/>
            </w:pPr>
            <w:r w:rsidRPr="001B4CF2">
              <w:t>Produits laitiers</w:t>
            </w:r>
          </w:p>
          <w:p w:rsidR="007B6871" w:rsidRPr="001B4CF2" w:rsidRDefault="007B6871" w:rsidP="00BB67FE">
            <w:pPr>
              <w:spacing w:line="276" w:lineRule="auto"/>
              <w:jc w:val="center"/>
            </w:pPr>
            <w:r w:rsidRPr="001B4CF2">
              <w:t>Viande</w:t>
            </w:r>
            <w:r w:rsidR="000E1BF0">
              <w:t>s</w:t>
            </w:r>
            <w:r w:rsidRPr="001B4CF2">
              <w:t xml:space="preserve"> – volaille</w:t>
            </w:r>
            <w:r w:rsidR="000E1BF0">
              <w:t>s</w:t>
            </w:r>
            <w:r w:rsidRPr="001B4CF2">
              <w:t xml:space="preserve"> - </w:t>
            </w:r>
            <w:r w:rsidR="000E1BF0" w:rsidRPr="001B4CF2">
              <w:t>œuf</w:t>
            </w:r>
            <w:r w:rsidR="000E1BF0">
              <w:t>s</w:t>
            </w:r>
          </w:p>
          <w:p w:rsidR="007B6871" w:rsidRPr="001B4CF2" w:rsidRDefault="007B6871" w:rsidP="00BB67FE">
            <w:pPr>
              <w:spacing w:line="276" w:lineRule="auto"/>
              <w:jc w:val="center"/>
            </w:pPr>
            <w:r w:rsidRPr="001B4CF2">
              <w:t>Poissons</w:t>
            </w:r>
          </w:p>
          <w:p w:rsidR="007B6871" w:rsidRPr="001B4CF2" w:rsidRDefault="007B6871" w:rsidP="00BB67FE">
            <w:pPr>
              <w:spacing w:line="276" w:lineRule="auto"/>
              <w:jc w:val="center"/>
            </w:pPr>
            <w:r w:rsidRPr="001B4CF2">
              <w:t>Matières grasses</w:t>
            </w:r>
          </w:p>
          <w:p w:rsidR="007B6871" w:rsidRPr="001B4CF2" w:rsidRDefault="007B6871" w:rsidP="00BB67FE">
            <w:pPr>
              <w:spacing w:line="276" w:lineRule="auto"/>
              <w:jc w:val="center"/>
            </w:pPr>
            <w:r w:rsidRPr="001B4CF2">
              <w:t>Divers</w:t>
            </w:r>
          </w:p>
          <w:p w:rsidR="007B6871" w:rsidRDefault="007B6871" w:rsidP="00BB67FE">
            <w:pPr>
              <w:spacing w:line="276" w:lineRule="auto"/>
              <w:jc w:val="center"/>
              <w:rPr>
                <w:b/>
              </w:rPr>
            </w:pPr>
          </w:p>
        </w:tc>
        <w:tc>
          <w:tcPr>
            <w:tcW w:w="3213" w:type="dxa"/>
            <w:tcBorders>
              <w:top w:val="nil"/>
            </w:tcBorders>
          </w:tcPr>
          <w:p w:rsidR="00BB67FE" w:rsidRPr="00BB67FE" w:rsidRDefault="00BB67FE" w:rsidP="00BB67FE">
            <w:pPr>
              <w:spacing w:line="276" w:lineRule="auto"/>
              <w:jc w:val="both"/>
              <w:rPr>
                <w:bCs/>
                <w:sz w:val="8"/>
              </w:rPr>
            </w:pPr>
          </w:p>
          <w:p w:rsidR="007B6871" w:rsidRDefault="007B6871" w:rsidP="00BB67FE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</w:tc>
      </w:tr>
    </w:tbl>
    <w:p w:rsidR="007B6871" w:rsidRDefault="007B6871">
      <w:pPr>
        <w:ind w:left="2124" w:firstLine="708"/>
        <w:jc w:val="both"/>
        <w:rPr>
          <w:b/>
          <w:sz w:val="16"/>
          <w:u w:val="double"/>
        </w:rPr>
      </w:pPr>
    </w:p>
    <w:p w:rsidR="001B4CF2" w:rsidRDefault="001B4CF2" w:rsidP="001B4CF2">
      <w:pPr>
        <w:jc w:val="both"/>
        <w:rPr>
          <w:b/>
          <w:u w:val="single"/>
        </w:rPr>
      </w:pPr>
      <w:r>
        <w:rPr>
          <w:b/>
          <w:u w:val="single"/>
        </w:rPr>
        <w:t>Description d’une journée classique de semaine et de week-en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3"/>
        <w:gridCol w:w="5172"/>
        <w:gridCol w:w="1960"/>
        <w:gridCol w:w="1589"/>
        <w:gridCol w:w="1123"/>
      </w:tblGrid>
      <w:tr w:rsidR="00D45DEF" w:rsidRPr="00692924" w:rsidTr="004D740A">
        <w:tc>
          <w:tcPr>
            <w:tcW w:w="493" w:type="dxa"/>
          </w:tcPr>
          <w:p w:rsidR="00D45DEF" w:rsidRPr="00692924" w:rsidRDefault="00D45DEF" w:rsidP="00692924">
            <w:pPr>
              <w:jc w:val="both"/>
              <w:rPr>
                <w:b/>
                <w:u w:val="single"/>
              </w:rPr>
            </w:pPr>
          </w:p>
        </w:tc>
        <w:tc>
          <w:tcPr>
            <w:tcW w:w="5172" w:type="dxa"/>
          </w:tcPr>
          <w:p w:rsidR="00D45DEF" w:rsidRPr="00692924" w:rsidRDefault="00D45DEF" w:rsidP="00692924">
            <w:pPr>
              <w:jc w:val="both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Activités</w:t>
            </w:r>
          </w:p>
        </w:tc>
        <w:tc>
          <w:tcPr>
            <w:tcW w:w="1960" w:type="dxa"/>
          </w:tcPr>
          <w:p w:rsidR="00D45DEF" w:rsidRDefault="00D45DEF" w:rsidP="00692924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Jour de </w:t>
            </w:r>
            <w:r w:rsidRPr="00692924">
              <w:rPr>
                <w:b/>
                <w:u w:val="single"/>
              </w:rPr>
              <w:t xml:space="preserve">Semaine </w:t>
            </w:r>
          </w:p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Ou journée sans entraînement </w:t>
            </w:r>
            <w:r w:rsidRPr="00692924">
              <w:rPr>
                <w:b/>
                <w:u w:val="single"/>
              </w:rPr>
              <w:t>(h/jour)</w:t>
            </w:r>
          </w:p>
        </w:tc>
        <w:tc>
          <w:tcPr>
            <w:tcW w:w="1589" w:type="dxa"/>
          </w:tcPr>
          <w:p w:rsidR="00D45DEF" w:rsidRDefault="00D45DEF" w:rsidP="00692924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Journée de semaine avec entraînement</w:t>
            </w:r>
          </w:p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(</w:t>
            </w:r>
            <w:proofErr w:type="gramStart"/>
            <w:r w:rsidRPr="00692924">
              <w:rPr>
                <w:b/>
                <w:u w:val="single"/>
              </w:rPr>
              <w:t>h</w:t>
            </w:r>
            <w:proofErr w:type="gramEnd"/>
            <w:r w:rsidRPr="00692924">
              <w:rPr>
                <w:b/>
                <w:u w:val="single"/>
              </w:rPr>
              <w:t>/jour)</w:t>
            </w:r>
          </w:p>
        </w:tc>
        <w:tc>
          <w:tcPr>
            <w:tcW w:w="1123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Week-end</w:t>
            </w:r>
          </w:p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(h/jour)</w:t>
            </w:r>
          </w:p>
        </w:tc>
      </w:tr>
      <w:tr w:rsidR="00D45DEF" w:rsidRPr="00692924" w:rsidTr="004D740A">
        <w:tc>
          <w:tcPr>
            <w:tcW w:w="493" w:type="dxa"/>
          </w:tcPr>
          <w:p w:rsidR="00D45DEF" w:rsidRPr="00692924" w:rsidRDefault="00D45DEF" w:rsidP="00692924">
            <w:pPr>
              <w:jc w:val="both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A</w:t>
            </w:r>
          </w:p>
        </w:tc>
        <w:tc>
          <w:tcPr>
            <w:tcW w:w="5172" w:type="dxa"/>
          </w:tcPr>
          <w:p w:rsidR="00D45DEF" w:rsidRPr="001B4CF2" w:rsidRDefault="004D740A" w:rsidP="00692924">
            <w:pPr>
              <w:jc w:val="both"/>
            </w:pPr>
            <w:r w:rsidRPr="004D740A">
              <w:rPr>
                <w:u w:val="single"/>
              </w:rPr>
              <w:t>En position couchée :</w:t>
            </w:r>
            <w:r>
              <w:t xml:space="preserve"> </w:t>
            </w:r>
            <w:r w:rsidR="00D45DEF" w:rsidRPr="001B4CF2">
              <w:t>Sommeil, sieste, repos allongé</w:t>
            </w:r>
          </w:p>
        </w:tc>
        <w:tc>
          <w:tcPr>
            <w:tcW w:w="1960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9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123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</w:tr>
      <w:tr w:rsidR="00D45DEF" w:rsidRPr="00692924" w:rsidTr="004D740A">
        <w:tc>
          <w:tcPr>
            <w:tcW w:w="493" w:type="dxa"/>
          </w:tcPr>
          <w:p w:rsidR="00D45DEF" w:rsidRPr="00692924" w:rsidRDefault="00D45DEF" w:rsidP="00692924">
            <w:pPr>
              <w:jc w:val="both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B</w:t>
            </w:r>
          </w:p>
        </w:tc>
        <w:tc>
          <w:tcPr>
            <w:tcW w:w="5172" w:type="dxa"/>
          </w:tcPr>
          <w:p w:rsidR="00D45DEF" w:rsidRPr="001B4CF2" w:rsidRDefault="00D45DEF" w:rsidP="00692924">
            <w:pPr>
              <w:jc w:val="both"/>
            </w:pPr>
            <w:r w:rsidRPr="004D740A">
              <w:rPr>
                <w:u w:val="single"/>
              </w:rPr>
              <w:t>En position assise :</w:t>
            </w:r>
            <w:r w:rsidRPr="001B4CF2">
              <w:t xml:space="preserve"> repas, repos, transports, travail de bureau, TV, ... </w:t>
            </w:r>
          </w:p>
        </w:tc>
        <w:tc>
          <w:tcPr>
            <w:tcW w:w="1960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9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123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</w:tr>
      <w:tr w:rsidR="00D45DEF" w:rsidRPr="00692924" w:rsidTr="004D740A">
        <w:tc>
          <w:tcPr>
            <w:tcW w:w="493" w:type="dxa"/>
          </w:tcPr>
          <w:p w:rsidR="00D45DEF" w:rsidRPr="00692924" w:rsidRDefault="00D45DEF" w:rsidP="00692924">
            <w:pPr>
              <w:jc w:val="both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C</w:t>
            </w:r>
          </w:p>
        </w:tc>
        <w:tc>
          <w:tcPr>
            <w:tcW w:w="5172" w:type="dxa"/>
          </w:tcPr>
          <w:p w:rsidR="00D45DEF" w:rsidRPr="001B4CF2" w:rsidRDefault="00D45DEF" w:rsidP="00692924">
            <w:pPr>
              <w:jc w:val="both"/>
            </w:pPr>
            <w:r w:rsidRPr="004D740A">
              <w:rPr>
                <w:u w:val="single"/>
              </w:rPr>
              <w:t>En position debout</w:t>
            </w:r>
            <w:r w:rsidRPr="001B4CF2">
              <w:t> : Douche, cuisiner, vente</w:t>
            </w:r>
            <w:r>
              <w:t>,</w:t>
            </w:r>
            <w:r w:rsidRPr="001B4CF2">
              <w:t xml:space="preserve"> achats, travaux ménagers, petits déplacements, ...</w:t>
            </w:r>
          </w:p>
        </w:tc>
        <w:tc>
          <w:tcPr>
            <w:tcW w:w="1960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9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123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</w:tr>
      <w:tr w:rsidR="00D45DEF" w:rsidRPr="00692924" w:rsidTr="004D740A">
        <w:tc>
          <w:tcPr>
            <w:tcW w:w="493" w:type="dxa"/>
          </w:tcPr>
          <w:p w:rsidR="00D45DEF" w:rsidRPr="00692924" w:rsidRDefault="00D45DEF" w:rsidP="00692924">
            <w:pPr>
              <w:jc w:val="both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D</w:t>
            </w:r>
          </w:p>
        </w:tc>
        <w:tc>
          <w:tcPr>
            <w:tcW w:w="5172" w:type="dxa"/>
          </w:tcPr>
          <w:p w:rsidR="00D45DEF" w:rsidRDefault="00D45DEF" w:rsidP="00692924">
            <w:pPr>
              <w:jc w:val="both"/>
            </w:pPr>
            <w:r w:rsidRPr="00D45DEF">
              <w:rPr>
                <w:u w:val="single"/>
              </w:rPr>
              <w:t>Femme</w:t>
            </w:r>
            <w:r>
              <w:t> : marche, jardinage, gymnastique (loisir)</w:t>
            </w:r>
          </w:p>
          <w:p w:rsidR="00D45DEF" w:rsidRPr="001B4CF2" w:rsidRDefault="00D45DEF" w:rsidP="00692924">
            <w:pPr>
              <w:jc w:val="both"/>
            </w:pPr>
            <w:r w:rsidRPr="00D45DEF">
              <w:rPr>
                <w:u w:val="single"/>
              </w:rPr>
              <w:t>Homme</w:t>
            </w:r>
            <w:r>
              <w:t> : activités professionnelles manuelles, debout d’intensité moyenne (</w:t>
            </w:r>
            <w:r w:rsidRPr="00692924">
              <w:rPr>
                <w:szCs w:val="24"/>
              </w:rPr>
              <w:t>industrie chimique, industrie des machines-outils, menuiserie...)</w:t>
            </w:r>
          </w:p>
        </w:tc>
        <w:tc>
          <w:tcPr>
            <w:tcW w:w="1960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9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123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</w:tr>
      <w:tr w:rsidR="00D45DEF" w:rsidRPr="00692924" w:rsidTr="004D740A">
        <w:tc>
          <w:tcPr>
            <w:tcW w:w="493" w:type="dxa"/>
          </w:tcPr>
          <w:p w:rsidR="00D45DEF" w:rsidRPr="00692924" w:rsidRDefault="00D45DEF" w:rsidP="00692924">
            <w:pPr>
              <w:jc w:val="both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E</w:t>
            </w:r>
          </w:p>
        </w:tc>
        <w:tc>
          <w:tcPr>
            <w:tcW w:w="5172" w:type="dxa"/>
          </w:tcPr>
          <w:p w:rsidR="00D45DEF" w:rsidRPr="001B4CF2" w:rsidRDefault="00D45DEF" w:rsidP="00692924">
            <w:pPr>
              <w:jc w:val="both"/>
            </w:pPr>
            <w:r w:rsidRPr="00D45DEF">
              <w:rPr>
                <w:szCs w:val="24"/>
                <w:u w:val="single"/>
              </w:rPr>
              <w:t>Hommes</w:t>
            </w:r>
            <w:r w:rsidRPr="00692924">
              <w:rPr>
                <w:szCs w:val="24"/>
              </w:rPr>
              <w:t xml:space="preserve"> : marche, jardinage, activités professionnelles d'intensité élevée (maçonnerie, plâtrerie, réparation auto...)</w:t>
            </w:r>
          </w:p>
        </w:tc>
        <w:tc>
          <w:tcPr>
            <w:tcW w:w="1960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9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123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</w:tr>
      <w:tr w:rsidR="00D45DEF" w:rsidRPr="00692924" w:rsidTr="004D740A">
        <w:tc>
          <w:tcPr>
            <w:tcW w:w="493" w:type="dxa"/>
          </w:tcPr>
          <w:p w:rsidR="00D45DEF" w:rsidRPr="00692924" w:rsidRDefault="00D45DEF" w:rsidP="00692924">
            <w:pPr>
              <w:jc w:val="both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F</w:t>
            </w:r>
          </w:p>
        </w:tc>
        <w:tc>
          <w:tcPr>
            <w:tcW w:w="5172" w:type="dxa"/>
          </w:tcPr>
          <w:p w:rsidR="00D45DEF" w:rsidRPr="001B4CF2" w:rsidRDefault="00D45DEF" w:rsidP="00BB67FE">
            <w:pPr>
              <w:jc w:val="both"/>
            </w:pPr>
            <w:r w:rsidRPr="00692924">
              <w:rPr>
                <w:szCs w:val="24"/>
              </w:rPr>
              <w:t>Sport</w:t>
            </w:r>
            <w:r>
              <w:rPr>
                <w:szCs w:val="24"/>
              </w:rPr>
              <w:t xml:space="preserve"> entraînement</w:t>
            </w:r>
            <w:r w:rsidRPr="00692924">
              <w:rPr>
                <w:szCs w:val="24"/>
              </w:rPr>
              <w:t>, activités professionnelles intenses (terrassement, travaux forestiers...)</w:t>
            </w:r>
          </w:p>
        </w:tc>
        <w:tc>
          <w:tcPr>
            <w:tcW w:w="1960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9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  <w:tc>
          <w:tcPr>
            <w:tcW w:w="1123" w:type="dxa"/>
          </w:tcPr>
          <w:p w:rsidR="00D45DEF" w:rsidRPr="00692924" w:rsidRDefault="00D45DEF" w:rsidP="00692924">
            <w:pPr>
              <w:jc w:val="center"/>
              <w:rPr>
                <w:b/>
                <w:u w:val="single"/>
              </w:rPr>
            </w:pPr>
          </w:p>
        </w:tc>
      </w:tr>
      <w:tr w:rsidR="00D45DEF" w:rsidRPr="00692924" w:rsidTr="004D740A">
        <w:tc>
          <w:tcPr>
            <w:tcW w:w="493" w:type="dxa"/>
          </w:tcPr>
          <w:p w:rsidR="00D45DEF" w:rsidRPr="00692924" w:rsidRDefault="00D45DEF" w:rsidP="00295607">
            <w:pPr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G</w:t>
            </w:r>
          </w:p>
        </w:tc>
        <w:tc>
          <w:tcPr>
            <w:tcW w:w="5172" w:type="dxa"/>
          </w:tcPr>
          <w:p w:rsidR="00D45DEF" w:rsidRPr="00BB67FE" w:rsidRDefault="00D45DEF" w:rsidP="00BB67FE">
            <w:pPr>
              <w:jc w:val="both"/>
              <w:rPr>
                <w:szCs w:val="24"/>
              </w:rPr>
            </w:pPr>
            <w:r w:rsidRPr="00BB67FE">
              <w:rPr>
                <w:szCs w:val="24"/>
              </w:rPr>
              <w:t>Sport compétition</w:t>
            </w:r>
          </w:p>
        </w:tc>
        <w:tc>
          <w:tcPr>
            <w:tcW w:w="1960" w:type="dxa"/>
          </w:tcPr>
          <w:p w:rsidR="00D45DEF" w:rsidRPr="00692924" w:rsidRDefault="00D45DEF" w:rsidP="00295607">
            <w:pPr>
              <w:jc w:val="center"/>
              <w:rPr>
                <w:b/>
                <w:u w:val="single"/>
              </w:rPr>
            </w:pPr>
          </w:p>
        </w:tc>
        <w:tc>
          <w:tcPr>
            <w:tcW w:w="1589" w:type="dxa"/>
          </w:tcPr>
          <w:p w:rsidR="00D45DEF" w:rsidRPr="00692924" w:rsidRDefault="00D45DEF" w:rsidP="00295607">
            <w:pPr>
              <w:jc w:val="center"/>
              <w:rPr>
                <w:b/>
                <w:u w:val="single"/>
              </w:rPr>
            </w:pPr>
          </w:p>
        </w:tc>
        <w:tc>
          <w:tcPr>
            <w:tcW w:w="1123" w:type="dxa"/>
          </w:tcPr>
          <w:p w:rsidR="00D45DEF" w:rsidRPr="00692924" w:rsidRDefault="00D45DEF" w:rsidP="00295607">
            <w:pPr>
              <w:jc w:val="center"/>
              <w:rPr>
                <w:b/>
                <w:u w:val="single"/>
              </w:rPr>
            </w:pPr>
          </w:p>
        </w:tc>
      </w:tr>
      <w:tr w:rsidR="00D45DEF" w:rsidRPr="00692924" w:rsidTr="004D740A">
        <w:tc>
          <w:tcPr>
            <w:tcW w:w="493" w:type="dxa"/>
          </w:tcPr>
          <w:p w:rsidR="00D45DEF" w:rsidRPr="00692924" w:rsidRDefault="00D45DEF" w:rsidP="00692924">
            <w:pPr>
              <w:jc w:val="both"/>
              <w:rPr>
                <w:b/>
                <w:u w:val="single"/>
              </w:rPr>
            </w:pPr>
          </w:p>
        </w:tc>
        <w:tc>
          <w:tcPr>
            <w:tcW w:w="5172" w:type="dxa"/>
          </w:tcPr>
          <w:p w:rsidR="00D45DEF" w:rsidRPr="00692924" w:rsidRDefault="00D45DEF" w:rsidP="00295607">
            <w:pPr>
              <w:jc w:val="right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Total</w:t>
            </w:r>
          </w:p>
        </w:tc>
        <w:tc>
          <w:tcPr>
            <w:tcW w:w="1960" w:type="dxa"/>
          </w:tcPr>
          <w:p w:rsidR="00D45DEF" w:rsidRPr="00692924" w:rsidRDefault="00D45DEF" w:rsidP="00295607">
            <w:pPr>
              <w:jc w:val="center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24 h</w:t>
            </w:r>
          </w:p>
        </w:tc>
        <w:tc>
          <w:tcPr>
            <w:tcW w:w="1589" w:type="dxa"/>
          </w:tcPr>
          <w:p w:rsidR="00D45DEF" w:rsidRPr="00692924" w:rsidRDefault="00D45DEF" w:rsidP="00295607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24h</w:t>
            </w:r>
          </w:p>
        </w:tc>
        <w:tc>
          <w:tcPr>
            <w:tcW w:w="1123" w:type="dxa"/>
          </w:tcPr>
          <w:p w:rsidR="00D45DEF" w:rsidRPr="00692924" w:rsidRDefault="00D45DEF" w:rsidP="00295607">
            <w:pPr>
              <w:jc w:val="center"/>
              <w:rPr>
                <w:b/>
                <w:u w:val="single"/>
              </w:rPr>
            </w:pPr>
            <w:r w:rsidRPr="00692924">
              <w:rPr>
                <w:b/>
                <w:u w:val="single"/>
              </w:rPr>
              <w:t>24 h</w:t>
            </w:r>
          </w:p>
        </w:tc>
      </w:tr>
    </w:tbl>
    <w:p w:rsidR="001B4CF2" w:rsidRDefault="001B4CF2" w:rsidP="001B4CF2">
      <w:pPr>
        <w:jc w:val="both"/>
        <w:rPr>
          <w:b/>
          <w:u w:val="single"/>
        </w:rPr>
      </w:pPr>
    </w:p>
    <w:p w:rsidR="005B5A8A" w:rsidRDefault="005B5A8A" w:rsidP="005B5A8A">
      <w:pPr>
        <w:jc w:val="both"/>
      </w:pPr>
      <w:r>
        <w:rPr>
          <w:b/>
          <w:bCs/>
        </w:rPr>
        <w:t>ACTIVITES PHYSIQUES</w:t>
      </w:r>
      <w:r>
        <w:t xml:space="preserve"> : notez le type de sport ou d’activité physique pratiqué, le type d’entraînement, la durée (nombre d’heure par séance) et la fréquence (nombre de jour par semaine):</w:t>
      </w:r>
    </w:p>
    <w:tbl>
      <w:tblPr>
        <w:tblW w:w="4931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1"/>
        <w:gridCol w:w="1385"/>
        <w:gridCol w:w="1180"/>
        <w:gridCol w:w="1272"/>
        <w:gridCol w:w="1272"/>
        <w:gridCol w:w="1272"/>
        <w:gridCol w:w="1272"/>
        <w:gridCol w:w="1270"/>
      </w:tblGrid>
      <w:tr w:rsidR="005B5A8A" w:rsidTr="004D740A">
        <w:trPr>
          <w:trHeight w:val="284"/>
        </w:trPr>
        <w:tc>
          <w:tcPr>
            <w:tcW w:w="623" w:type="pct"/>
          </w:tcPr>
          <w:p w:rsidR="005B5A8A" w:rsidRDefault="005B5A8A" w:rsidP="00C41F09">
            <w:pPr>
              <w:pStyle w:val="Titre1"/>
              <w:jc w:val="center"/>
              <w:rPr>
                <w:u w:val="none"/>
              </w:rPr>
            </w:pPr>
            <w:r>
              <w:rPr>
                <w:u w:val="none"/>
              </w:rPr>
              <w:t>Sports</w:t>
            </w:r>
          </w:p>
        </w:tc>
        <w:tc>
          <w:tcPr>
            <w:tcW w:w="679" w:type="pct"/>
          </w:tcPr>
          <w:p w:rsidR="005B5A8A" w:rsidRDefault="005B5A8A" w:rsidP="00C41F09">
            <w:pPr>
              <w:pStyle w:val="Titre1"/>
              <w:jc w:val="center"/>
              <w:rPr>
                <w:u w:val="none"/>
              </w:rPr>
            </w:pPr>
            <w:r>
              <w:rPr>
                <w:u w:val="none"/>
              </w:rPr>
              <w:t>Lundi</w:t>
            </w:r>
          </w:p>
        </w:tc>
        <w:tc>
          <w:tcPr>
            <w:tcW w:w="579" w:type="pct"/>
          </w:tcPr>
          <w:p w:rsidR="005B5A8A" w:rsidRDefault="005B5A8A" w:rsidP="00C41F09">
            <w:pPr>
              <w:jc w:val="center"/>
              <w:rPr>
                <w:b/>
              </w:rPr>
            </w:pPr>
            <w:r>
              <w:rPr>
                <w:b/>
              </w:rPr>
              <w:t>Mardi</w:t>
            </w:r>
          </w:p>
        </w:tc>
        <w:tc>
          <w:tcPr>
            <w:tcW w:w="624" w:type="pct"/>
          </w:tcPr>
          <w:p w:rsidR="005B5A8A" w:rsidRDefault="005B5A8A" w:rsidP="00C41F09">
            <w:pPr>
              <w:jc w:val="center"/>
              <w:rPr>
                <w:b/>
              </w:rPr>
            </w:pPr>
            <w:r>
              <w:rPr>
                <w:b/>
              </w:rPr>
              <w:t>Mercredi</w:t>
            </w:r>
          </w:p>
        </w:tc>
        <w:tc>
          <w:tcPr>
            <w:tcW w:w="624" w:type="pct"/>
          </w:tcPr>
          <w:p w:rsidR="005B5A8A" w:rsidRDefault="005B5A8A" w:rsidP="00C41F09">
            <w:pPr>
              <w:jc w:val="center"/>
              <w:rPr>
                <w:b/>
              </w:rPr>
            </w:pPr>
            <w:r>
              <w:rPr>
                <w:b/>
              </w:rPr>
              <w:t>Jeudi</w:t>
            </w:r>
          </w:p>
        </w:tc>
        <w:tc>
          <w:tcPr>
            <w:tcW w:w="624" w:type="pct"/>
          </w:tcPr>
          <w:p w:rsidR="005B5A8A" w:rsidRDefault="005B5A8A" w:rsidP="00C41F09">
            <w:pPr>
              <w:jc w:val="center"/>
              <w:rPr>
                <w:b/>
              </w:rPr>
            </w:pPr>
            <w:r>
              <w:rPr>
                <w:b/>
              </w:rPr>
              <w:t>Vendredi</w:t>
            </w:r>
          </w:p>
        </w:tc>
        <w:tc>
          <w:tcPr>
            <w:tcW w:w="624" w:type="pct"/>
          </w:tcPr>
          <w:p w:rsidR="005B5A8A" w:rsidRDefault="005B5A8A" w:rsidP="00C41F09">
            <w:pPr>
              <w:jc w:val="center"/>
              <w:rPr>
                <w:b/>
              </w:rPr>
            </w:pPr>
            <w:r>
              <w:rPr>
                <w:b/>
              </w:rPr>
              <w:t>Samedi</w:t>
            </w:r>
          </w:p>
        </w:tc>
        <w:tc>
          <w:tcPr>
            <w:tcW w:w="623" w:type="pct"/>
          </w:tcPr>
          <w:p w:rsidR="005B5A8A" w:rsidRDefault="005B5A8A" w:rsidP="00C41F09">
            <w:pPr>
              <w:jc w:val="center"/>
              <w:rPr>
                <w:b/>
              </w:rPr>
            </w:pPr>
            <w:r>
              <w:rPr>
                <w:b/>
              </w:rPr>
              <w:t>Dimanche</w:t>
            </w:r>
          </w:p>
        </w:tc>
      </w:tr>
      <w:tr w:rsidR="005B5A8A" w:rsidRPr="00D45DEF" w:rsidTr="004D740A">
        <w:trPr>
          <w:trHeight w:val="285"/>
        </w:trPr>
        <w:tc>
          <w:tcPr>
            <w:tcW w:w="623" w:type="pct"/>
            <w:shd w:val="clear" w:color="auto" w:fill="DAEEF3" w:themeFill="accent5" w:themeFillTint="33"/>
          </w:tcPr>
          <w:p w:rsidR="005B5A8A" w:rsidRPr="00D45DEF" w:rsidRDefault="005375A2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</w:rPr>
            </w:pPr>
            <w:r w:rsidRPr="00D45DEF">
              <w:rPr>
                <w:rFonts w:asciiTheme="minorHAnsi" w:hAnsiTheme="minorHAnsi"/>
                <w:b/>
                <w:sz w:val="20"/>
                <w:szCs w:val="22"/>
              </w:rPr>
              <w:t xml:space="preserve">Exemple </w:t>
            </w:r>
          </w:p>
        </w:tc>
        <w:tc>
          <w:tcPr>
            <w:tcW w:w="679" w:type="pct"/>
            <w:shd w:val="clear" w:color="auto" w:fill="DAEEF3" w:themeFill="accent5" w:themeFillTint="33"/>
          </w:tcPr>
          <w:p w:rsidR="005B5A8A" w:rsidRPr="00D45DEF" w:rsidRDefault="005B5A8A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</w:rPr>
            </w:pPr>
            <w:r w:rsidRPr="00D45DEF">
              <w:rPr>
                <w:rFonts w:asciiTheme="minorHAnsi" w:hAnsiTheme="minorHAnsi"/>
                <w:b/>
                <w:sz w:val="20"/>
                <w:szCs w:val="22"/>
              </w:rPr>
              <w:t>1 h muscu</w:t>
            </w:r>
          </w:p>
          <w:p w:rsidR="009940B6" w:rsidRPr="00D45DEF" w:rsidRDefault="009940B6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</w:rPr>
            </w:pPr>
            <w:r w:rsidRPr="00D45DEF">
              <w:rPr>
                <w:rFonts w:asciiTheme="minorHAnsi" w:hAnsiTheme="minorHAnsi"/>
                <w:b/>
                <w:sz w:val="20"/>
                <w:szCs w:val="22"/>
              </w:rPr>
              <w:t>40% 1rm</w:t>
            </w:r>
          </w:p>
          <w:p w:rsidR="00D45DEF" w:rsidRPr="00D45DEF" w:rsidRDefault="00D45DEF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</w:rPr>
            </w:pPr>
            <w:r w:rsidRPr="00D45DEF">
              <w:rPr>
                <w:rFonts w:asciiTheme="minorHAnsi" w:hAnsiTheme="minorHAnsi"/>
                <w:b/>
                <w:sz w:val="20"/>
                <w:szCs w:val="22"/>
              </w:rPr>
              <w:t xml:space="preserve">+ 30 min. cardio à 70% </w:t>
            </w:r>
            <w:proofErr w:type="spellStart"/>
            <w:r w:rsidRPr="00D45DEF">
              <w:rPr>
                <w:rFonts w:asciiTheme="minorHAnsi" w:hAnsiTheme="minorHAnsi"/>
                <w:b/>
                <w:sz w:val="20"/>
                <w:szCs w:val="22"/>
              </w:rPr>
              <w:t>FCmax</w:t>
            </w:r>
            <w:proofErr w:type="spellEnd"/>
          </w:p>
        </w:tc>
        <w:tc>
          <w:tcPr>
            <w:tcW w:w="579" w:type="pct"/>
            <w:shd w:val="clear" w:color="auto" w:fill="DAEEF3" w:themeFill="accent5" w:themeFillTint="33"/>
          </w:tcPr>
          <w:p w:rsidR="005B5A8A" w:rsidRPr="00D45DEF" w:rsidRDefault="005B5A8A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</w:rPr>
            </w:pPr>
          </w:p>
        </w:tc>
        <w:tc>
          <w:tcPr>
            <w:tcW w:w="624" w:type="pct"/>
            <w:shd w:val="clear" w:color="auto" w:fill="DAEEF3" w:themeFill="accent5" w:themeFillTint="33"/>
          </w:tcPr>
          <w:p w:rsidR="005B5A8A" w:rsidRPr="00D45DEF" w:rsidRDefault="009940B6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</w:rPr>
            </w:pPr>
            <w:r w:rsidRPr="00D45DEF">
              <w:rPr>
                <w:rFonts w:asciiTheme="minorHAnsi" w:hAnsiTheme="minorHAnsi"/>
                <w:b/>
                <w:sz w:val="20"/>
                <w:szCs w:val="22"/>
              </w:rPr>
              <w:t>1h30</w:t>
            </w:r>
          </w:p>
          <w:p w:rsidR="009940B6" w:rsidRPr="00D45DEF" w:rsidRDefault="009940B6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</w:rPr>
            </w:pPr>
            <w:proofErr w:type="spellStart"/>
            <w:r w:rsidRPr="00D45DEF">
              <w:rPr>
                <w:rFonts w:asciiTheme="minorHAnsi" w:hAnsiTheme="minorHAnsi"/>
                <w:b/>
                <w:sz w:val="20"/>
                <w:szCs w:val="22"/>
              </w:rPr>
              <w:t>Interval</w:t>
            </w:r>
            <w:proofErr w:type="spellEnd"/>
            <w:r w:rsidRPr="00D45DEF">
              <w:rPr>
                <w:rFonts w:asciiTheme="minorHAnsi" w:hAnsiTheme="minorHAnsi"/>
                <w:b/>
                <w:sz w:val="20"/>
                <w:szCs w:val="22"/>
              </w:rPr>
              <w:t xml:space="preserve"> training</w:t>
            </w:r>
          </w:p>
        </w:tc>
        <w:tc>
          <w:tcPr>
            <w:tcW w:w="624" w:type="pct"/>
            <w:shd w:val="clear" w:color="auto" w:fill="DAEEF3" w:themeFill="accent5" w:themeFillTint="33"/>
          </w:tcPr>
          <w:p w:rsidR="005B5A8A" w:rsidRPr="00D45DEF" w:rsidRDefault="005B5A8A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  <w:u w:val="double"/>
              </w:rPr>
            </w:pPr>
          </w:p>
        </w:tc>
        <w:tc>
          <w:tcPr>
            <w:tcW w:w="624" w:type="pct"/>
            <w:shd w:val="clear" w:color="auto" w:fill="DAEEF3" w:themeFill="accent5" w:themeFillTint="33"/>
          </w:tcPr>
          <w:p w:rsidR="00D45DEF" w:rsidRPr="00D45DEF" w:rsidRDefault="009940B6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</w:rPr>
            </w:pPr>
            <w:r w:rsidRPr="00D45DEF">
              <w:rPr>
                <w:rFonts w:asciiTheme="minorHAnsi" w:hAnsiTheme="minorHAnsi"/>
                <w:b/>
                <w:sz w:val="20"/>
                <w:szCs w:val="22"/>
              </w:rPr>
              <w:t>10 km</w:t>
            </w:r>
            <w:r w:rsidR="00BD502D" w:rsidRPr="00D45DEF">
              <w:rPr>
                <w:rFonts w:asciiTheme="minorHAnsi" w:hAnsiTheme="minorHAnsi"/>
                <w:b/>
                <w:sz w:val="20"/>
                <w:szCs w:val="22"/>
              </w:rPr>
              <w:t xml:space="preserve"> </w:t>
            </w:r>
            <w:r w:rsidR="00D45DEF">
              <w:rPr>
                <w:rFonts w:asciiTheme="minorHAnsi" w:hAnsiTheme="minorHAnsi"/>
                <w:b/>
                <w:sz w:val="20"/>
                <w:szCs w:val="22"/>
              </w:rPr>
              <w:t>en 45 minutes à 80% FC max</w:t>
            </w:r>
          </w:p>
        </w:tc>
        <w:tc>
          <w:tcPr>
            <w:tcW w:w="624" w:type="pct"/>
            <w:shd w:val="clear" w:color="auto" w:fill="DAEEF3" w:themeFill="accent5" w:themeFillTint="33"/>
          </w:tcPr>
          <w:p w:rsidR="005B5A8A" w:rsidRPr="00D45DEF" w:rsidRDefault="005B5A8A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  <w:u w:val="double"/>
              </w:rPr>
            </w:pPr>
          </w:p>
        </w:tc>
        <w:tc>
          <w:tcPr>
            <w:tcW w:w="623" w:type="pct"/>
            <w:shd w:val="clear" w:color="auto" w:fill="DAEEF3" w:themeFill="accent5" w:themeFillTint="33"/>
          </w:tcPr>
          <w:p w:rsidR="005B5A8A" w:rsidRPr="00D45DEF" w:rsidRDefault="009940B6" w:rsidP="00D45DEF">
            <w:pPr>
              <w:jc w:val="both"/>
              <w:rPr>
                <w:rFonts w:asciiTheme="minorHAnsi" w:hAnsiTheme="minorHAnsi"/>
                <w:b/>
                <w:sz w:val="20"/>
                <w:szCs w:val="22"/>
                <w:u w:val="double"/>
              </w:rPr>
            </w:pPr>
            <w:r w:rsidRPr="00D45DEF">
              <w:rPr>
                <w:rFonts w:asciiTheme="minorHAnsi" w:hAnsiTheme="minorHAnsi"/>
                <w:b/>
                <w:sz w:val="20"/>
                <w:szCs w:val="22"/>
              </w:rPr>
              <w:t>Sortie longue 2h</w:t>
            </w:r>
          </w:p>
        </w:tc>
      </w:tr>
      <w:tr w:rsidR="005B5A8A" w:rsidTr="004D740A">
        <w:trPr>
          <w:trHeight w:val="284"/>
        </w:trPr>
        <w:tc>
          <w:tcPr>
            <w:tcW w:w="623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79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579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3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</w:tr>
      <w:tr w:rsidR="005B5A8A" w:rsidTr="004D740A">
        <w:trPr>
          <w:trHeight w:val="285"/>
        </w:trPr>
        <w:tc>
          <w:tcPr>
            <w:tcW w:w="623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79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579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3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</w:tr>
      <w:tr w:rsidR="005B5A8A" w:rsidTr="004D740A">
        <w:trPr>
          <w:trHeight w:val="285"/>
        </w:trPr>
        <w:tc>
          <w:tcPr>
            <w:tcW w:w="623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79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579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4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  <w:tc>
          <w:tcPr>
            <w:tcW w:w="623" w:type="pct"/>
          </w:tcPr>
          <w:p w:rsidR="005B5A8A" w:rsidRDefault="005B5A8A" w:rsidP="00C41F09">
            <w:pPr>
              <w:jc w:val="both"/>
              <w:rPr>
                <w:b/>
                <w:u w:val="double"/>
              </w:rPr>
            </w:pPr>
          </w:p>
        </w:tc>
      </w:tr>
    </w:tbl>
    <w:p w:rsidR="00777C6C" w:rsidRPr="00230872" w:rsidRDefault="00BB67FE" w:rsidP="003D7286">
      <w:pPr>
        <w:autoSpaceDE w:val="0"/>
        <w:autoSpaceDN w:val="0"/>
        <w:adjustRightInd w:val="0"/>
        <w:rPr>
          <w:rFonts w:ascii="Times New Roman" w:hAnsi="Times New Roman"/>
          <w:b/>
          <w:bCs/>
          <w:i/>
          <w:iCs/>
          <w:lang w:val="fr-BE"/>
        </w:rPr>
      </w:pPr>
      <w:r>
        <w:rPr>
          <w:b/>
          <w:sz w:val="16"/>
          <w:u w:val="double"/>
        </w:rPr>
        <w:br w:type="page"/>
      </w:r>
    </w:p>
    <w:tbl>
      <w:tblPr>
        <w:tblStyle w:val="Grilledutableau"/>
        <w:tblW w:w="10598" w:type="dxa"/>
        <w:tblLayout w:type="fixed"/>
        <w:tblLook w:val="04A0" w:firstRow="1" w:lastRow="0" w:firstColumn="1" w:lastColumn="0" w:noHBand="0" w:noVBand="1"/>
      </w:tblPr>
      <w:tblGrid>
        <w:gridCol w:w="10598"/>
      </w:tblGrid>
      <w:tr w:rsidR="00777C6C" w:rsidRPr="00971A1B" w:rsidTr="000E1BF0">
        <w:tc>
          <w:tcPr>
            <w:tcW w:w="1951" w:type="dxa"/>
          </w:tcPr>
          <w:p w:rsidR="00777C6C" w:rsidRPr="00971A1B" w:rsidRDefault="00777C6C" w:rsidP="00E86B3D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i/>
                <w:iCs/>
                <w:lang w:val="fr-BE"/>
              </w:rPr>
            </w:pPr>
            <w:r w:rsidRPr="00971A1B">
              <w:rPr>
                <w:rFonts w:ascii="Times New Roman" w:hAnsi="Times New Roman"/>
                <w:b/>
                <w:bCs/>
                <w:i/>
                <w:iCs/>
                <w:lang w:val="fr-BE"/>
              </w:rPr>
              <w:lastRenderedPageBreak/>
              <w:t xml:space="preserve">QUE MANGEZ-VOUS ? QUELLES </w:t>
            </w:r>
            <w:r w:rsidR="00E86B3D" w:rsidRPr="00971A1B">
              <w:rPr>
                <w:rFonts w:ascii="Times New Roman" w:hAnsi="Times New Roman"/>
                <w:b/>
                <w:bCs/>
                <w:i/>
                <w:iCs/>
                <w:lang w:val="fr-BE"/>
              </w:rPr>
              <w:t>FRÉQUENCE</w:t>
            </w:r>
            <w:r w:rsidR="00E86B3D">
              <w:rPr>
                <w:rFonts w:ascii="Times New Roman" w:hAnsi="Times New Roman"/>
                <w:b/>
                <w:bCs/>
                <w:i/>
                <w:iCs/>
                <w:lang w:val="fr-BE"/>
              </w:rPr>
              <w:t>S</w:t>
            </w:r>
            <w:r w:rsidR="00E86B3D" w:rsidRPr="00971A1B">
              <w:rPr>
                <w:rFonts w:ascii="Times New Roman" w:hAnsi="Times New Roman"/>
                <w:b/>
                <w:bCs/>
                <w:i/>
                <w:iCs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b/>
                <w:bCs/>
                <w:i/>
                <w:iCs/>
                <w:lang w:val="fr-BE"/>
              </w:rPr>
              <w:t>?</w:t>
            </w:r>
          </w:p>
        </w:tc>
      </w:tr>
    </w:tbl>
    <w:p w:rsidR="003D7286" w:rsidRPr="00230872" w:rsidRDefault="003D7286" w:rsidP="003D7286">
      <w:pPr>
        <w:autoSpaceDE w:val="0"/>
        <w:autoSpaceDN w:val="0"/>
        <w:adjustRightInd w:val="0"/>
        <w:rPr>
          <w:rFonts w:ascii="Times New Roman" w:hAnsi="Times New Roman"/>
          <w:b/>
          <w:bCs/>
          <w:i/>
          <w:iCs/>
          <w:lang w:val="fr-BE"/>
        </w:rPr>
      </w:pPr>
    </w:p>
    <w:tbl>
      <w:tblPr>
        <w:tblStyle w:val="Grilledutableau"/>
        <w:tblW w:w="10598" w:type="dxa"/>
        <w:tblLayout w:type="fixed"/>
        <w:tblLook w:val="04A0" w:firstRow="1" w:lastRow="0" w:firstColumn="1" w:lastColumn="0" w:noHBand="0" w:noVBand="1"/>
      </w:tblPr>
      <w:tblGrid>
        <w:gridCol w:w="2122"/>
        <w:gridCol w:w="1984"/>
        <w:gridCol w:w="1985"/>
        <w:gridCol w:w="2126"/>
        <w:gridCol w:w="2381"/>
      </w:tblGrid>
      <w:tr w:rsidR="009C424E" w:rsidTr="000E1BF0">
        <w:tc>
          <w:tcPr>
            <w:tcW w:w="10598" w:type="dxa"/>
            <w:gridSpan w:val="5"/>
          </w:tcPr>
          <w:p w:rsidR="009C424E" w:rsidRPr="009C424E" w:rsidRDefault="009C424E" w:rsidP="003D7286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Cs/>
                <w:sz w:val="22"/>
              </w:rPr>
            </w:pPr>
            <w:r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ab/>
              <w:t xml:space="preserve">Les </w:t>
            </w:r>
            <w:r w:rsidRPr="009C424E"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>Boissons</w:t>
            </w:r>
          </w:p>
        </w:tc>
      </w:tr>
      <w:tr w:rsidR="005375A2" w:rsidTr="00337F83">
        <w:tc>
          <w:tcPr>
            <w:tcW w:w="2122" w:type="dxa"/>
          </w:tcPr>
          <w:p w:rsidR="005375A2" w:rsidRDefault="005375A2" w:rsidP="00B34277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230872">
              <w:rPr>
                <w:rFonts w:ascii="Times New Roman" w:hAnsi="Times New Roman"/>
                <w:i/>
                <w:iCs/>
                <w:sz w:val="22"/>
                <w:lang w:val="fr-BE"/>
              </w:rPr>
              <w:t>Eau</w:t>
            </w:r>
            <w:r w:rsidR="00B34277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(plate ou pétillante)</w:t>
            </w:r>
          </w:p>
        </w:tc>
        <w:tc>
          <w:tcPr>
            <w:tcW w:w="1984" w:type="dxa"/>
          </w:tcPr>
          <w:p w:rsidR="005375A2" w:rsidRPr="00B34277" w:rsidRDefault="005375A2" w:rsidP="003D7286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="00337F83">
              <w:rPr>
                <w:rFonts w:ascii="Times New Roman" w:hAnsi="Times New Roman"/>
                <w:sz w:val="18"/>
                <w:szCs w:val="16"/>
                <w:lang w:val="fr-BE"/>
              </w:rPr>
              <w:t>0.5</w:t>
            </w:r>
            <w:r w:rsidR="00337F83"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à 1</w:t>
            </w:r>
            <w:r w:rsidR="00337F83">
              <w:rPr>
                <w:rFonts w:ascii="Times New Roman" w:hAnsi="Times New Roman"/>
                <w:sz w:val="18"/>
                <w:szCs w:val="16"/>
                <w:lang w:val="fr-BE"/>
              </w:rPr>
              <w:t>L</w:t>
            </w:r>
            <w:r w:rsidR="00337F83"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/j </w:t>
            </w:r>
            <w:r w:rsidR="00337F83"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5375A2" w:rsidRPr="00B34277" w:rsidRDefault="005375A2" w:rsidP="003D7286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à </w:t>
            </w:r>
            <w:r w:rsidR="00337F83">
              <w:rPr>
                <w:rFonts w:ascii="Times New Roman" w:hAnsi="Times New Roman"/>
                <w:sz w:val="18"/>
                <w:szCs w:val="16"/>
                <w:lang w:val="fr-BE"/>
              </w:rPr>
              <w:t>2L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/j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5375A2" w:rsidRPr="00B34277" w:rsidRDefault="005375A2" w:rsidP="003D7286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>2</w:t>
            </w:r>
            <w:r w:rsidR="00337F83">
              <w:rPr>
                <w:rFonts w:ascii="Times New Roman" w:hAnsi="Times New Roman"/>
                <w:sz w:val="18"/>
                <w:szCs w:val="16"/>
                <w:lang w:val="fr-BE"/>
              </w:rPr>
              <w:t>-3L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/j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5375A2" w:rsidRPr="00B34277" w:rsidRDefault="005375A2" w:rsidP="003D7286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,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Jus de fruits</w:t>
            </w:r>
          </w:p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(</w:t>
            </w:r>
            <w:proofErr w:type="gramStart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frais</w:t>
            </w:r>
            <w:proofErr w:type="gramEnd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ou en brique)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 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rien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verre/j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3 verres/j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,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0" w:name="_Hlk324512739"/>
            <w:bookmarkStart w:id="1" w:name="OLE_LINK3"/>
            <w:bookmarkStart w:id="2" w:name="OLE_LINK4"/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Boissons sucrées (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Limonades, 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sirop, soda, etc.)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rien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verre/jour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3 verres/jour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,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bookmarkEnd w:id="0"/>
      <w:bookmarkEnd w:id="1"/>
      <w:bookmarkEnd w:id="2"/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Boisson sport : marque ? …………..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rien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0.5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à 1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L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/j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à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2L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/j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3" w:name="OLE_LINK5"/>
            <w:bookmarkStart w:id="4" w:name="OLE_LINK6"/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Boissons 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light ou zéro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rien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verre/jour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3 verres/jour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,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B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oissons 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chaudes 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(infusions, thé, café, etc.)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rien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tasse/jour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3 tasses/jour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,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bookmarkEnd w:id="3"/>
      <w:bookmarkEnd w:id="4"/>
      <w:tr w:rsidR="00337F83" w:rsidRPr="00971A1B" w:rsidTr="00337F83">
        <w:tc>
          <w:tcPr>
            <w:tcW w:w="2122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B34277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Combien de morceaux de sucre utilisez-vous par tasse ? </w:t>
            </w:r>
          </w:p>
        </w:tc>
        <w:tc>
          <w:tcPr>
            <w:tcW w:w="1984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aucun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morceau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/tasse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morceaux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par tasse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,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B34277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Mettez-vous du lait ? 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écrémé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½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écrémé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entier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</w:p>
        </w:tc>
      </w:tr>
      <w:tr w:rsidR="00337F83" w:rsidTr="00337F83">
        <w:tc>
          <w:tcPr>
            <w:tcW w:w="2122" w:type="dxa"/>
          </w:tcPr>
          <w:p w:rsidR="00337F83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5" w:name="_Hlk324512559"/>
            <w:r w:rsidRPr="00230872">
              <w:rPr>
                <w:rFonts w:ascii="Times New Roman" w:hAnsi="Times New Roman"/>
                <w:i/>
                <w:iCs/>
                <w:sz w:val="22"/>
                <w:lang w:val="fr-BE"/>
              </w:rPr>
              <w:t>Vin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rien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0E1BF0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à 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verres/j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e 3-4 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>verres/j</w:t>
            </w:r>
          </w:p>
        </w:tc>
        <w:tc>
          <w:tcPr>
            <w:tcW w:w="2381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,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bookmarkEnd w:id="5"/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Bière 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rien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à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2</w:t>
            </w:r>
            <w:r w:rsidRPr="00230872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verres/j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3-4 verres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/j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, combien ?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.........................................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Apéritifs  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rien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/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semaine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/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jour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, combien ?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: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…………………………...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Alcools forts</w:t>
            </w:r>
          </w:p>
        </w:tc>
        <w:tc>
          <w:tcPr>
            <w:tcW w:w="1984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rien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/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semaine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34277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/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jour</w:t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34277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, combien ?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: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…………………………...</w:t>
            </w:r>
          </w:p>
        </w:tc>
      </w:tr>
      <w:tr w:rsidR="00337F83" w:rsidRPr="00777C6C" w:rsidTr="000E1BF0">
        <w:tc>
          <w:tcPr>
            <w:tcW w:w="10598" w:type="dxa"/>
            <w:gridSpan w:val="5"/>
          </w:tcPr>
          <w:p w:rsidR="00337F83" w:rsidRPr="009C424E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Cs/>
                <w:sz w:val="22"/>
              </w:rPr>
            </w:pPr>
            <w:r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ab/>
              <w:t xml:space="preserve">Les </w:t>
            </w:r>
            <w:r w:rsidRPr="009C424E"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>Fruits et Légumes</w:t>
            </w:r>
          </w:p>
        </w:tc>
      </w:tr>
      <w:tr w:rsidR="00337F83" w:rsidRPr="00777C6C" w:rsidTr="00337F83">
        <w:tc>
          <w:tcPr>
            <w:tcW w:w="2122" w:type="dxa"/>
          </w:tcPr>
          <w:p w:rsidR="00337F83" w:rsidRPr="00777C6C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777C6C">
              <w:rPr>
                <w:rFonts w:ascii="Times New Roman" w:hAnsi="Times New Roman"/>
                <w:i/>
                <w:iCs/>
                <w:sz w:val="22"/>
                <w:lang w:val="fr-BE"/>
              </w:rPr>
              <w:t>Potages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ou jus de légumes</w:t>
            </w:r>
          </w:p>
        </w:tc>
        <w:tc>
          <w:tcPr>
            <w:tcW w:w="1984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>midi</w:t>
            </w:r>
            <w:proofErr w:type="gramEnd"/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et soir </w:t>
            </w:r>
          </w:p>
        </w:tc>
        <w:tc>
          <w:tcPr>
            <w:tcW w:w="1985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fois par jour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 </w:t>
            </w:r>
          </w:p>
        </w:tc>
        <w:tc>
          <w:tcPr>
            <w:tcW w:w="2126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jour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sur deux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 fois/semaine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ou moins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Crudités (légumes crus)</w:t>
            </w:r>
          </w:p>
        </w:tc>
        <w:tc>
          <w:tcPr>
            <w:tcW w:w="1984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>midi</w:t>
            </w:r>
            <w:proofErr w:type="gramEnd"/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et soir </w:t>
            </w:r>
          </w:p>
        </w:tc>
        <w:tc>
          <w:tcPr>
            <w:tcW w:w="1985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fois par jour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 </w:t>
            </w:r>
          </w:p>
        </w:tc>
        <w:tc>
          <w:tcPr>
            <w:tcW w:w="2126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jour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sur deux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 fois/semaine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ou moins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6" w:name="_Hlk324512830"/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Légumes cuits  </w:t>
            </w:r>
          </w:p>
        </w:tc>
        <w:tc>
          <w:tcPr>
            <w:tcW w:w="1984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>midi</w:t>
            </w:r>
            <w:proofErr w:type="gramEnd"/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et soir </w:t>
            </w:r>
          </w:p>
        </w:tc>
        <w:tc>
          <w:tcPr>
            <w:tcW w:w="1985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fois par jour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 </w:t>
            </w:r>
          </w:p>
        </w:tc>
        <w:tc>
          <w:tcPr>
            <w:tcW w:w="2126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jour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sur deux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 fois/semaine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ou moins</w:t>
            </w:r>
          </w:p>
        </w:tc>
      </w:tr>
      <w:bookmarkEnd w:id="6"/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Quantités de légumes cuits</w:t>
            </w:r>
          </w:p>
        </w:tc>
        <w:tc>
          <w:tcPr>
            <w:tcW w:w="1984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½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’assiette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/3d’assiette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¼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’assiette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Fruits crus </w:t>
            </w:r>
          </w:p>
        </w:tc>
        <w:tc>
          <w:tcPr>
            <w:tcW w:w="1984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 fruits /jour</w:t>
            </w:r>
          </w:p>
        </w:tc>
        <w:tc>
          <w:tcPr>
            <w:tcW w:w="1985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par jour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jour sur 2 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 fois/semaine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ou moins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Fruits cuits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(conserve, compote, …)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</w:t>
            </w:r>
          </w:p>
        </w:tc>
        <w:tc>
          <w:tcPr>
            <w:tcW w:w="1984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 fruits /jour</w:t>
            </w:r>
          </w:p>
        </w:tc>
        <w:tc>
          <w:tcPr>
            <w:tcW w:w="1985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par jour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jour sur 2 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 fois/semaine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ou moins</w:t>
            </w:r>
          </w:p>
        </w:tc>
      </w:tr>
      <w:tr w:rsidR="00337F83" w:rsidRPr="00971A1B" w:rsidTr="000E1BF0">
        <w:tc>
          <w:tcPr>
            <w:tcW w:w="10598" w:type="dxa"/>
            <w:gridSpan w:val="5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Cs/>
                <w:sz w:val="22"/>
              </w:rPr>
            </w:pPr>
            <w:r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ab/>
              <w:t xml:space="preserve">Les </w:t>
            </w:r>
            <w:r w:rsidRPr="009C424E"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>Féculents</w:t>
            </w:r>
          </w:p>
        </w:tc>
      </w:tr>
      <w:tr w:rsidR="007F272B" w:rsidRPr="00971A1B" w:rsidTr="00D03E8E">
        <w:tc>
          <w:tcPr>
            <w:tcW w:w="2122" w:type="dxa"/>
          </w:tcPr>
          <w:p w:rsidR="007F272B" w:rsidRPr="00971A1B" w:rsidRDefault="007F272B" w:rsidP="00D03E8E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Consommez-vous des féculents (pain, pâtes, riz, …</w:t>
            </w:r>
          </w:p>
        </w:tc>
        <w:tc>
          <w:tcPr>
            <w:tcW w:w="1984" w:type="dxa"/>
          </w:tcPr>
          <w:p w:rsidR="007F272B" w:rsidRPr="00B45754" w:rsidRDefault="007F272B" w:rsidP="00D03E8E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complet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ou multi-céréales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B45754" w:rsidRDefault="007F272B" w:rsidP="00D03E8E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mi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>-gris</w:t>
            </w:r>
          </w:p>
        </w:tc>
        <w:tc>
          <w:tcPr>
            <w:tcW w:w="2126" w:type="dxa"/>
          </w:tcPr>
          <w:p w:rsidR="007F272B" w:rsidRPr="00B45754" w:rsidRDefault="007F272B" w:rsidP="00D03E8E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blanc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ou raffiné</w:t>
            </w:r>
          </w:p>
        </w:tc>
        <w:tc>
          <w:tcPr>
            <w:tcW w:w="2381" w:type="dxa"/>
          </w:tcPr>
          <w:p w:rsidR="007F272B" w:rsidRPr="00B45754" w:rsidRDefault="007F272B" w:rsidP="00D03E8E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7" w:name="OLE_LINK13"/>
            <w:bookmarkStart w:id="8" w:name="OLE_LINK14"/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Féculents (riz, pâtes, pommes de terre) </w:t>
            </w:r>
          </w:p>
        </w:tc>
        <w:tc>
          <w:tcPr>
            <w:tcW w:w="1984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à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tous les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repas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fois/jour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jamais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Autres : </w:t>
            </w: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Quantités de féculents cuits</w:t>
            </w:r>
          </w:p>
        </w:tc>
        <w:tc>
          <w:tcPr>
            <w:tcW w:w="1984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½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’assiette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1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/3d’assiette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¼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’assiette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</w:p>
        </w:tc>
      </w:tr>
      <w:tr w:rsidR="00337F83" w:rsidRPr="00971A1B" w:rsidTr="00337F83">
        <w:tc>
          <w:tcPr>
            <w:tcW w:w="2122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9" w:name="_Hlk324513367"/>
            <w:bookmarkEnd w:id="7"/>
            <w:bookmarkEnd w:id="8"/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Combien consommez-vous de pain/jour </w:t>
            </w:r>
          </w:p>
        </w:tc>
        <w:tc>
          <w:tcPr>
            <w:tcW w:w="1984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entre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6 à 9 tranches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de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3 à 6 tranches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337F83" w:rsidRPr="00B45754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>moins</w:t>
            </w:r>
            <w:proofErr w:type="gramEnd"/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e 3 tranches</w:t>
            </w:r>
          </w:p>
        </w:tc>
        <w:tc>
          <w:tcPr>
            <w:tcW w:w="2381" w:type="dxa"/>
          </w:tcPr>
          <w:p w:rsidR="00337F83" w:rsidRPr="00971A1B" w:rsidRDefault="00337F83" w:rsidP="00337F83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jamai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ou plus de 9 tranches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B45754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bookmarkEnd w:id="9"/>
      <w:tr w:rsidR="007F272B" w:rsidRPr="00971A1B" w:rsidTr="00B14212">
        <w:tc>
          <w:tcPr>
            <w:tcW w:w="10598" w:type="dxa"/>
            <w:gridSpan w:val="5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b/>
                <w:i/>
                <w:sz w:val="20"/>
                <w:szCs w:val="16"/>
                <w:lang w:val="fr-BE"/>
              </w:rPr>
              <w:tab/>
              <w:t>Les Produits laitiers</w:t>
            </w:r>
          </w:p>
        </w:tc>
      </w:tr>
      <w:tr w:rsidR="007F272B" w:rsidRPr="00971A1B" w:rsidTr="00B14212">
        <w:tc>
          <w:tcPr>
            <w:tcW w:w="10598" w:type="dxa"/>
            <w:gridSpan w:val="5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/>
                <w:sz w:val="20"/>
                <w:szCs w:val="16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Buvez-vous du lait ?</w:t>
            </w:r>
          </w:p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Vache ou soja ?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e 500 ml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par jour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500 ml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par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jour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250 ml par jour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>combien</w:t>
            </w:r>
            <w:proofErr w:type="gramEnd"/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Laitage 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(yaourt, fromage blanc) 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2 portions par jour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portion par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jour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Plus de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3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ortions par jour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</w:t>
            </w:r>
            <w:proofErr w:type="gramEnd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,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10" w:name="OLE_LINK25"/>
            <w:bookmarkStart w:id="11" w:name="OLE_LINK26"/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lastRenderedPageBreak/>
              <w:t xml:space="preserve">Fromages (ex. type : 1 camembert = 8 portions) 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2 portions par jour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portion par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jour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Plus de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3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ortions par jour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plus,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bookmarkEnd w:id="10"/>
      <w:bookmarkEnd w:id="11"/>
      <w:tr w:rsidR="007F272B" w:rsidRPr="00971A1B" w:rsidTr="000E1BF0">
        <w:tc>
          <w:tcPr>
            <w:tcW w:w="10598" w:type="dxa"/>
            <w:gridSpan w:val="5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Cs/>
                <w:sz w:val="22"/>
              </w:rPr>
            </w:pPr>
            <w:r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ab/>
              <w:t xml:space="preserve">Les </w:t>
            </w:r>
            <w:r w:rsidRPr="009C424E"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>Viandes, volailles, poissons, œufs, produits végétariens, charcuteries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Quantité de viandes, volaille, poisson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environ 150g par jour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moins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e 100g par jour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lus de 300g par jour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Combien ? ……………………………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Volailles 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br/>
              <w:t>(poulet, dinde, …)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-3 fois/semaine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fois/semaine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4 à 5 fois/semaine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12" w:name="OLE_LINK19"/>
            <w:bookmarkStart w:id="13" w:name="OLE_LINK20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Viandes blanches (porc, veau, </w:t>
            </w:r>
            <w:proofErr w:type="gramStart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lapin,…</w:t>
            </w:r>
            <w:proofErr w:type="gramEnd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)</w:t>
            </w:r>
          </w:p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-3 fois/semaine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fois/semaine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4 à 5 fois/semaine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Viandes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rouges (bœuf, agneau, mouton, …)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-3 fois/semaine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fois/semaine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4 à 5 fois/semaine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bookmarkEnd w:id="12"/>
      <w:bookmarkEnd w:id="13"/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Poisson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s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-3 fois/semaine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fois/semaine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4 à 5 fois/semaine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Œufs  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-3 fois/semaine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fois/semaine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4 à 5 fois/semaine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Produits reconstitués tels que </w:t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 xml:space="preserve">viandes hachées (saucisse, boulettes, bolognaise, ou </w:t>
            </w:r>
            <w:r>
              <w:rPr>
                <w:rFonts w:ascii="Times New Roman" w:hAnsi="Times New Roman"/>
                <w:i/>
                <w:iCs/>
                <w:sz w:val="22"/>
              </w:rPr>
              <w:t xml:space="preserve">plats préparés 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lasagne, pizza, …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-3 fois/semaine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fois/semaine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4 à 5 fois/semaine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Légumes secs (lentilles, haricots 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secs (rouges, blancs,)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, pois chiches, etc.) 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-3 fois/semaine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fois/semaine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4 à 5 fois/semaine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Produits pour végétariens (Quorn, Tofu, </w:t>
            </w:r>
            <w:proofErr w:type="spellStart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tempeh</w:t>
            </w:r>
            <w:proofErr w:type="spellEnd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, seitan, …)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2-3 fois/semaine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1 fois/semaine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4 à 5 fois/semaine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Charcuterie</w:t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>s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 xml:space="preserve">maigres 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(jambon, </w:t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 xml:space="preserve">filet de </w:t>
            </w:r>
            <w:proofErr w:type="gramStart"/>
            <w:r w:rsidRPr="00971A1B">
              <w:rPr>
                <w:rFonts w:ascii="Times New Roman" w:hAnsi="Times New Roman"/>
                <w:i/>
                <w:iCs/>
                <w:sz w:val="22"/>
              </w:rPr>
              <w:t>dinde,…</w:t>
            </w:r>
            <w:proofErr w:type="gramEnd"/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)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fois/jour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2 fois par jour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4 fois/sem. 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Charcuterie</w:t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>s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 xml:space="preserve">grasses 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(</w:t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 xml:space="preserve">saucisson, pâtés, salade de viande ou poulet ou </w:t>
            </w:r>
            <w:proofErr w:type="gramStart"/>
            <w:r w:rsidRPr="00971A1B">
              <w:rPr>
                <w:rFonts w:ascii="Times New Roman" w:hAnsi="Times New Roman"/>
                <w:i/>
                <w:iCs/>
                <w:sz w:val="22"/>
              </w:rPr>
              <w:t>crabe,…</w:t>
            </w:r>
            <w:proofErr w:type="gramEnd"/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)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fois/jour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2 fois par jour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4 fois/sem. 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utre,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précisez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? :..........................................</w:t>
            </w:r>
          </w:p>
        </w:tc>
      </w:tr>
      <w:tr w:rsidR="007F272B" w:rsidRPr="00971A1B" w:rsidTr="000E1BF0">
        <w:tc>
          <w:tcPr>
            <w:tcW w:w="10598" w:type="dxa"/>
            <w:gridSpan w:val="5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/>
                <w:sz w:val="20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b/>
                <w:i/>
                <w:sz w:val="20"/>
                <w:szCs w:val="16"/>
                <w:lang w:val="fr-BE"/>
              </w:rPr>
              <w:tab/>
              <w:t>Les Matières Grasses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14" w:name="_Hlk324514222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Pour le Pain</w:t>
            </w:r>
          </w:p>
        </w:tc>
        <w:tc>
          <w:tcPr>
            <w:tcW w:w="1984" w:type="dxa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spellStart"/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>minarine</w:t>
            </w:r>
            <w:proofErr w:type="spellEnd"/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ou beurre allégé</w:t>
            </w:r>
          </w:p>
        </w:tc>
        <w:tc>
          <w:tcPr>
            <w:tcW w:w="1985" w:type="dxa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margarine </w:t>
            </w:r>
          </w:p>
        </w:tc>
        <w:tc>
          <w:tcPr>
            <w:tcW w:w="2126" w:type="dxa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beurre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rien</w:t>
            </w:r>
          </w:p>
        </w:tc>
      </w:tr>
      <w:bookmarkEnd w:id="14"/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Pour l’assaisonnement d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es Salades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et Crudités</w:t>
            </w:r>
          </w:p>
        </w:tc>
        <w:tc>
          <w:tcPr>
            <w:tcW w:w="1984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>huile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 : </w:t>
            </w:r>
          </w:p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laquelle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> ? ……………..</w:t>
            </w:r>
          </w:p>
        </w:tc>
        <w:tc>
          <w:tcPr>
            <w:tcW w:w="1985" w:type="dxa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mayonnaise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ou vinaigrette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crème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rien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15" w:name="_Hlk324514037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Pour la cuisson d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es Viandes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, Volailles, Poissons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</w:t>
            </w:r>
          </w:p>
        </w:tc>
        <w:tc>
          <w:tcPr>
            <w:tcW w:w="1984" w:type="dxa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vapeur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>ou à l’eau</w:t>
            </w:r>
          </w:p>
        </w:tc>
        <w:tc>
          <w:tcPr>
            <w:tcW w:w="1985" w:type="dxa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au four</w:t>
            </w:r>
            <w:bookmarkStart w:id="16" w:name="OLE_LINK31"/>
            <w:bookmarkStart w:id="17" w:name="OLE_LINK32"/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ou grill</w:t>
            </w:r>
            <w:bookmarkEnd w:id="16"/>
            <w:bookmarkEnd w:id="17"/>
          </w:p>
        </w:tc>
        <w:tc>
          <w:tcPr>
            <w:tcW w:w="2126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>à</w:t>
            </w:r>
            <w:proofErr w:type="gramEnd"/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la matière grasse</w:t>
            </w:r>
          </w:p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>
              <w:rPr>
                <w:rFonts w:ascii="Times New Roman" w:hAnsi="Times New Roman"/>
                <w:sz w:val="18"/>
                <w:szCs w:val="16"/>
                <w:lang w:val="fr-BE"/>
              </w:rPr>
              <w:t>Laquelle : ………………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pas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e matière grasse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18" w:name="_Hlk324514020"/>
            <w:bookmarkEnd w:id="15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Pour la cuisson des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Légumes </w:t>
            </w:r>
          </w:p>
        </w:tc>
        <w:tc>
          <w:tcPr>
            <w:tcW w:w="1984" w:type="dxa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vapeur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>ou à l’eau</w:t>
            </w:r>
          </w:p>
        </w:tc>
        <w:tc>
          <w:tcPr>
            <w:tcW w:w="1985" w:type="dxa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au four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>à</w:t>
            </w:r>
            <w:proofErr w:type="gramEnd"/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la matière grasse</w:t>
            </w:r>
          </w:p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>
              <w:rPr>
                <w:rFonts w:ascii="Times New Roman" w:hAnsi="Times New Roman"/>
                <w:sz w:val="18"/>
                <w:szCs w:val="16"/>
                <w:lang w:val="fr-BE"/>
              </w:rPr>
              <w:t>Laquelle : ………………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C424E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proofErr w:type="gramStart"/>
            <w:r>
              <w:rPr>
                <w:rFonts w:ascii="Times New Roman" w:hAnsi="Times New Roman"/>
                <w:sz w:val="18"/>
                <w:szCs w:val="16"/>
                <w:lang w:val="fr-BE"/>
              </w:rPr>
              <w:t>pas</w:t>
            </w:r>
            <w:proofErr w:type="gramEnd"/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de matière grasse</w:t>
            </w:r>
          </w:p>
        </w:tc>
      </w:tr>
      <w:bookmarkEnd w:id="18"/>
      <w:tr w:rsidR="007F272B" w:rsidRPr="00971A1B" w:rsidTr="000E1BF0">
        <w:tc>
          <w:tcPr>
            <w:tcW w:w="10598" w:type="dxa"/>
            <w:gridSpan w:val="5"/>
          </w:tcPr>
          <w:p w:rsidR="007F272B" w:rsidRPr="0080213A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i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ab/>
            </w:r>
            <w:r w:rsidRPr="0080213A">
              <w:rPr>
                <w:rFonts w:ascii="Times New Roman" w:hAnsi="Times New Roman"/>
                <w:b/>
                <w:i/>
                <w:sz w:val="20"/>
                <w:szCs w:val="16"/>
                <w:lang w:val="fr-BE"/>
              </w:rPr>
              <w:t>Les Occasionnels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Fritures (frites, chips, beignets, etc.)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jamais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fois/semaine </w:t>
            </w:r>
          </w:p>
        </w:tc>
        <w:tc>
          <w:tcPr>
            <w:tcW w:w="2126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4 fois/semaine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, combien ?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......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>Entrée à base de feuilleté ou tartes ?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jamais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fois/semaine </w:t>
            </w:r>
          </w:p>
        </w:tc>
        <w:tc>
          <w:tcPr>
            <w:tcW w:w="2126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4 fois/semaine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, combien ?</w:t>
            </w:r>
          </w:p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>
              <w:rPr>
                <w:rFonts w:ascii="Times New Roman" w:hAnsi="Times New Roman"/>
                <w:sz w:val="18"/>
                <w:szCs w:val="16"/>
                <w:lang w:val="fr-BE"/>
              </w:rPr>
              <w:t>......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Consommez-vous des desserts sucrés (pâtisseries, glaces, entremets) ? 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jamais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fois/semaine </w:t>
            </w:r>
          </w:p>
        </w:tc>
        <w:tc>
          <w:tcPr>
            <w:tcW w:w="2126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4 fois/semaine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plus, combien ?</w:t>
            </w:r>
          </w:p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>
              <w:rPr>
                <w:rFonts w:ascii="Times New Roman" w:hAnsi="Times New Roman"/>
                <w:sz w:val="18"/>
                <w:szCs w:val="16"/>
                <w:lang w:val="fr-BE"/>
              </w:rPr>
              <w:t>......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lastRenderedPageBreak/>
              <w:t xml:space="preserve">Consommez-vous des viennoiseries, croissants ? 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jamais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fois/semaine </w:t>
            </w:r>
          </w:p>
        </w:tc>
        <w:tc>
          <w:tcPr>
            <w:tcW w:w="2126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à 4 fois/semaine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plus,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Consommez-vous des produits sucrés (bonbons, chocolat, etc.) ? </w:t>
            </w:r>
          </w:p>
        </w:tc>
        <w:tc>
          <w:tcPr>
            <w:tcW w:w="1984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jamais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1 fois/semaine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126" w:type="dxa"/>
          </w:tcPr>
          <w:p w:rsidR="007F272B" w:rsidRPr="009E2361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2 fois/semaine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plus, </w:t>
            </w:r>
            <w:r w:rsidRPr="009E2361">
              <w:rPr>
                <w:rFonts w:ascii="Times New Roman" w:hAnsi="Times New Roman"/>
                <w:sz w:val="18"/>
                <w:szCs w:val="16"/>
                <w:lang w:val="fr-BE"/>
              </w:rPr>
              <w:t>combien ? :..........................................</w:t>
            </w:r>
          </w:p>
        </w:tc>
      </w:tr>
      <w:tr w:rsidR="007F272B" w:rsidRPr="00971A1B" w:rsidTr="000E1BF0">
        <w:tc>
          <w:tcPr>
            <w:tcW w:w="10598" w:type="dxa"/>
            <w:gridSpan w:val="5"/>
          </w:tcPr>
          <w:p w:rsidR="007F272B" w:rsidRPr="009C424E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18"/>
                <w:szCs w:val="16"/>
                <w:lang w:val="fr-BE"/>
              </w:rPr>
            </w:pPr>
            <w:r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ab/>
            </w:r>
            <w:r w:rsidRPr="009C424E">
              <w:rPr>
                <w:rFonts w:ascii="Times New Roman" w:hAnsi="Times New Roman"/>
                <w:b/>
                <w:i/>
                <w:iCs/>
                <w:sz w:val="22"/>
                <w:lang w:val="fr-BE"/>
              </w:rPr>
              <w:t xml:space="preserve">Divers 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bookmarkStart w:id="19" w:name="OLE_LINK29"/>
            <w:bookmarkStart w:id="20" w:name="OLE_LINK30"/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Utilisez-vous des produits allégés </w:t>
            </w:r>
            <w:r w:rsidRPr="00971A1B">
              <w:rPr>
                <w:rFonts w:ascii="Times New Roman" w:hAnsi="Times New Roman"/>
                <w:sz w:val="22"/>
                <w:lang w:val="fr-BE"/>
              </w:rPr>
              <w:t>OUI NON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? 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971A1B">
              <w:rPr>
                <w:rFonts w:ascii="Times New Roman" w:hAnsi="Times New Roman"/>
                <w:iCs/>
                <w:sz w:val="22"/>
              </w:rPr>
              <w:sym w:font="Wingdings" w:char="F06F"/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allégés en sucre </w:t>
            </w:r>
            <w:r w:rsidRPr="00971A1B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 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71A1B">
              <w:rPr>
                <w:rFonts w:ascii="Times New Roman" w:hAnsi="Times New Roman"/>
                <w:iCs/>
                <w:sz w:val="22"/>
              </w:rPr>
              <w:sym w:font="Wingdings" w:char="F06F"/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>allégés en graisses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  <w:r w:rsidRPr="00971A1B">
              <w:rPr>
                <w:rFonts w:ascii="Times New Roman" w:hAnsi="Times New Roman"/>
                <w:iCs/>
                <w:sz w:val="22"/>
              </w:rPr>
              <w:sym w:font="Wingdings" w:char="F06F"/>
            </w:r>
            <w:r w:rsidRPr="00971A1B">
              <w:rPr>
                <w:rFonts w:ascii="Times New Roman" w:hAnsi="Times New Roman"/>
                <w:i/>
                <w:iCs/>
                <w:sz w:val="22"/>
              </w:rPr>
              <w:t xml:space="preserve"> </w:t>
            </w:r>
            <w:r w:rsidRPr="00971A1B">
              <w:rPr>
                <w:rFonts w:ascii="Times New Roman" w:hAnsi="Times New Roman"/>
                <w:sz w:val="18"/>
                <w:szCs w:val="16"/>
                <w:lang w:val="fr-BE"/>
              </w:rPr>
              <w:t xml:space="preserve">allégés en </w:t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>alcool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6"/>
                <w:lang w:val="fr-BE"/>
              </w:rPr>
            </w:pPr>
          </w:p>
        </w:tc>
      </w:tr>
      <w:bookmarkEnd w:id="19"/>
      <w:bookmarkEnd w:id="20"/>
      <w:tr w:rsidR="007F272B" w:rsidRPr="007F272B" w:rsidTr="00337F83">
        <w:tc>
          <w:tcPr>
            <w:tcW w:w="2122" w:type="dxa"/>
          </w:tcPr>
          <w:p w:rsidR="007F272B" w:rsidRP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sz w:val="22"/>
                <w:lang w:val="fr-BE"/>
              </w:rPr>
            </w:pPr>
            <w:r w:rsidRPr="007F272B">
              <w:rPr>
                <w:rFonts w:ascii="Times New Roman" w:hAnsi="Times New Roman"/>
                <w:bCs/>
                <w:sz w:val="22"/>
                <w:lang w:val="fr-BE"/>
              </w:rPr>
              <w:t>Consommez-vous des produits BIO ?</w:t>
            </w:r>
          </w:p>
        </w:tc>
        <w:tc>
          <w:tcPr>
            <w:tcW w:w="1984" w:type="dxa"/>
          </w:tcPr>
          <w:p w:rsidR="007F272B" w:rsidRDefault="007F272B" w:rsidP="007F272B">
            <w:r w:rsidRPr="004B03A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Toujours</w:t>
            </w:r>
          </w:p>
        </w:tc>
        <w:tc>
          <w:tcPr>
            <w:tcW w:w="1985" w:type="dxa"/>
          </w:tcPr>
          <w:p w:rsidR="007F272B" w:rsidRDefault="007F272B" w:rsidP="007F272B">
            <w:r w:rsidRPr="004B03A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Souvent</w:t>
            </w:r>
          </w:p>
        </w:tc>
        <w:tc>
          <w:tcPr>
            <w:tcW w:w="2126" w:type="dxa"/>
          </w:tcPr>
          <w:p w:rsidR="007F272B" w:rsidRDefault="007F272B" w:rsidP="007F272B">
            <w:r w:rsidRPr="004B03A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Parfois</w:t>
            </w:r>
          </w:p>
        </w:tc>
        <w:tc>
          <w:tcPr>
            <w:tcW w:w="2381" w:type="dxa"/>
          </w:tcPr>
          <w:p w:rsidR="007F272B" w:rsidRDefault="007F272B" w:rsidP="007F272B">
            <w:r w:rsidRPr="004B03A4">
              <w:rPr>
                <w:rFonts w:ascii="Times New Roman" w:hAnsi="Times New Roman"/>
                <w:sz w:val="18"/>
                <w:szCs w:val="16"/>
                <w:lang w:val="fr-BE"/>
              </w:rPr>
              <w:sym w:font="Wingdings" w:char="F06F"/>
            </w:r>
            <w:r>
              <w:rPr>
                <w:rFonts w:ascii="Times New Roman" w:hAnsi="Times New Roman"/>
                <w:sz w:val="18"/>
                <w:szCs w:val="16"/>
                <w:lang w:val="fr-BE"/>
              </w:rPr>
              <w:t xml:space="preserve"> Rarement</w:t>
            </w:r>
          </w:p>
        </w:tc>
      </w:tr>
      <w:tr w:rsidR="007F272B" w:rsidRPr="00971A1B" w:rsidTr="000E1BF0">
        <w:tc>
          <w:tcPr>
            <w:tcW w:w="10598" w:type="dxa"/>
            <w:gridSpan w:val="5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  <w:r>
              <w:rPr>
                <w:rFonts w:ascii="Times New Roman" w:hAnsi="Times New Roman"/>
                <w:b/>
                <w:bCs/>
                <w:sz w:val="22"/>
                <w:lang w:val="fr-BE"/>
              </w:rPr>
              <w:tab/>
              <w:t>Utilisez-vous des compléments pour sportifs ?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  <w:r>
              <w:rPr>
                <w:rFonts w:ascii="Times New Roman" w:hAnsi="Times New Roman"/>
                <w:b/>
                <w:bCs/>
                <w:sz w:val="22"/>
                <w:lang w:val="fr-BE"/>
              </w:rPr>
              <w:t>Description du produit :</w:t>
            </w: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  <w:r>
              <w:rPr>
                <w:rFonts w:ascii="Times New Roman" w:hAnsi="Times New Roman"/>
                <w:b/>
                <w:bCs/>
                <w:sz w:val="22"/>
                <w:lang w:val="fr-BE"/>
              </w:rPr>
              <w:t xml:space="preserve">Marque : </w:t>
            </w: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  <w:r>
              <w:rPr>
                <w:rFonts w:ascii="Times New Roman" w:hAnsi="Times New Roman"/>
                <w:b/>
                <w:bCs/>
                <w:sz w:val="22"/>
                <w:lang w:val="fr-BE"/>
              </w:rPr>
              <w:t>Quantité par jour :</w:t>
            </w: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  <w:r>
              <w:rPr>
                <w:rFonts w:ascii="Times New Roman" w:hAnsi="Times New Roman"/>
                <w:b/>
                <w:bCs/>
                <w:sz w:val="22"/>
                <w:lang w:val="fr-BE"/>
              </w:rPr>
              <w:t>Fréquence</w:t>
            </w:r>
          </w:p>
        </w:tc>
      </w:tr>
      <w:tr w:rsidR="007F272B" w:rsidRPr="00971A1B" w:rsidTr="00337F83">
        <w:tc>
          <w:tcPr>
            <w:tcW w:w="2122" w:type="dxa"/>
          </w:tcPr>
          <w:p w:rsidR="007F272B" w:rsidRPr="004225C0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4225C0">
              <w:rPr>
                <w:rFonts w:ascii="Times New Roman" w:hAnsi="Times New Roman"/>
                <w:i/>
                <w:iCs/>
                <w:sz w:val="22"/>
                <w:lang w:val="fr-BE"/>
              </w:rPr>
              <w:t>Boissons pour sportif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Pr="004225C0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4225C0">
              <w:rPr>
                <w:rFonts w:ascii="Times New Roman" w:hAnsi="Times New Roman"/>
                <w:i/>
                <w:iCs/>
                <w:sz w:val="22"/>
                <w:lang w:val="fr-BE"/>
              </w:rPr>
              <w:t>Protéines, Acides aminés</w:t>
            </w:r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/>
                <w:iCs/>
                <w:sz w:val="22"/>
                <w:lang w:val="fr-BE"/>
              </w:rPr>
              <w:t>gainers</w:t>
            </w:r>
            <w:proofErr w:type="spellEnd"/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Pr="004225C0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4225C0">
              <w:rPr>
                <w:rFonts w:ascii="Times New Roman" w:hAnsi="Times New Roman"/>
                <w:i/>
                <w:iCs/>
                <w:sz w:val="22"/>
                <w:lang w:val="fr-BE"/>
              </w:rPr>
              <w:t>Vitamines, minéraux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Pr="004225C0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4225C0">
              <w:rPr>
                <w:rFonts w:ascii="Times New Roman" w:hAnsi="Times New Roman"/>
                <w:i/>
                <w:iCs/>
                <w:sz w:val="22"/>
                <w:lang w:val="fr-BE"/>
              </w:rPr>
              <w:t>Barre énergétique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Pr="004225C0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4225C0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Gels, 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Pr="004225C0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  <w:r w:rsidRPr="004225C0">
              <w:rPr>
                <w:rFonts w:ascii="Times New Roman" w:hAnsi="Times New Roman"/>
                <w:i/>
                <w:iCs/>
                <w:sz w:val="22"/>
                <w:lang w:val="fr-BE"/>
              </w:rPr>
              <w:t xml:space="preserve">Autres </w:t>
            </w: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Pr="004225C0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i/>
                <w:iCs/>
                <w:sz w:val="22"/>
                <w:lang w:val="fr-BE"/>
              </w:rPr>
            </w:pP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  <w:tr w:rsidR="007F272B" w:rsidRPr="00971A1B" w:rsidTr="00337F83">
        <w:tc>
          <w:tcPr>
            <w:tcW w:w="2122" w:type="dxa"/>
          </w:tcPr>
          <w:p w:rsidR="007F272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4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1985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126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  <w:tc>
          <w:tcPr>
            <w:tcW w:w="2381" w:type="dxa"/>
          </w:tcPr>
          <w:p w:rsidR="007F272B" w:rsidRPr="00971A1B" w:rsidRDefault="007F272B" w:rsidP="007F272B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  <w:sz w:val="22"/>
                <w:lang w:val="fr-BE"/>
              </w:rPr>
            </w:pPr>
          </w:p>
        </w:tc>
      </w:tr>
    </w:tbl>
    <w:p w:rsidR="00E86B3D" w:rsidRDefault="007167A5" w:rsidP="00E86B3D">
      <w:pPr>
        <w:jc w:val="both"/>
        <w:rPr>
          <w:b/>
          <w:sz w:val="16"/>
          <w:u w:val="double"/>
        </w:rPr>
      </w:pPr>
      <w:r>
        <w:rPr>
          <w:b/>
          <w:u w:val="single"/>
        </w:rPr>
        <w:br w:type="page"/>
      </w:r>
    </w:p>
    <w:p w:rsidR="004225C0" w:rsidRDefault="004225C0" w:rsidP="00E86B3D">
      <w:pPr>
        <w:ind w:firstLine="3"/>
        <w:jc w:val="center"/>
        <w:rPr>
          <w:b/>
          <w:sz w:val="28"/>
          <w:u w:val="double"/>
        </w:rPr>
      </w:pPr>
      <w:r>
        <w:rPr>
          <w:b/>
          <w:sz w:val="28"/>
          <w:u w:val="double"/>
        </w:rPr>
        <w:lastRenderedPageBreak/>
        <w:t xml:space="preserve">Enquête alimentaire sur </w:t>
      </w:r>
      <w:r w:rsidR="00BD502D">
        <w:rPr>
          <w:b/>
          <w:sz w:val="28"/>
          <w:u w:val="double"/>
        </w:rPr>
        <w:t>7</w:t>
      </w:r>
      <w:r>
        <w:rPr>
          <w:b/>
          <w:sz w:val="28"/>
          <w:u w:val="double"/>
        </w:rPr>
        <w:t xml:space="preserve"> journée</w:t>
      </w:r>
      <w:r w:rsidR="0051653B">
        <w:rPr>
          <w:b/>
          <w:sz w:val="28"/>
          <w:u w:val="double"/>
        </w:rPr>
        <w:t>s</w:t>
      </w:r>
    </w:p>
    <w:p w:rsidR="004225C0" w:rsidRDefault="004225C0" w:rsidP="00E86B3D">
      <w:pPr>
        <w:ind w:firstLine="3"/>
        <w:jc w:val="center"/>
        <w:rPr>
          <w:b/>
          <w:sz w:val="28"/>
          <w:u w:val="double"/>
        </w:rPr>
      </w:pPr>
    </w:p>
    <w:p w:rsidR="00E86B3D" w:rsidRPr="004225C0" w:rsidRDefault="00E86B3D" w:rsidP="004225C0">
      <w:pPr>
        <w:ind w:firstLine="3"/>
        <w:rPr>
          <w:sz w:val="28"/>
        </w:rPr>
      </w:pPr>
      <w:r w:rsidRPr="004225C0">
        <w:rPr>
          <w:sz w:val="28"/>
        </w:rPr>
        <w:t>Comment compléter ce questionnaire alimentaire ?</w:t>
      </w:r>
    </w:p>
    <w:p w:rsidR="00E86B3D" w:rsidRDefault="00E86B3D" w:rsidP="00E86B3D">
      <w:pPr>
        <w:jc w:val="both"/>
        <w:rPr>
          <w:b/>
          <w:sz w:val="16"/>
          <w:u w:val="single"/>
        </w:rPr>
      </w:pPr>
    </w:p>
    <w:p w:rsidR="00E86B3D" w:rsidRDefault="00E86B3D" w:rsidP="00E86B3D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1.  Comment décrire l'alimentation ?</w:t>
      </w:r>
    </w:p>
    <w:p w:rsidR="00E86B3D" w:rsidRDefault="00E86B3D" w:rsidP="00E86B3D">
      <w:pPr>
        <w:spacing w:line="360" w:lineRule="auto"/>
        <w:jc w:val="both"/>
      </w:pPr>
      <w:r>
        <w:t>Il faut indiquer :</w:t>
      </w:r>
    </w:p>
    <w:p w:rsidR="00E86B3D" w:rsidRDefault="00E86B3D" w:rsidP="00E86B3D">
      <w:pPr>
        <w:numPr>
          <w:ilvl w:val="0"/>
          <w:numId w:val="1"/>
        </w:numPr>
        <w:jc w:val="both"/>
      </w:pPr>
      <w:r>
        <w:t>le type d’aliment ou de boisson (nom, marque, recette de la préparation)</w:t>
      </w:r>
    </w:p>
    <w:p w:rsidR="00E86B3D" w:rsidRDefault="00E86B3D" w:rsidP="00E86B3D">
      <w:pPr>
        <w:numPr>
          <w:ilvl w:val="0"/>
          <w:numId w:val="1"/>
        </w:numPr>
        <w:jc w:val="both"/>
      </w:pPr>
      <w:r>
        <w:t>la quantité mangée ou bue (poids réel ou évalué en unité ménagère : cuillère à café rase ou bombée, cuillère à soupe rase ou bombée, tasse, bol, verre à eau, louche, .</w:t>
      </w:r>
      <w:r w:rsidR="004225C0">
        <w:t>ou ¼ d’assiette, 1/3 d’assiette, .</w:t>
      </w:r>
      <w:r>
        <w:t>..)</w:t>
      </w:r>
    </w:p>
    <w:p w:rsidR="00E86B3D" w:rsidRDefault="00E86B3D" w:rsidP="00E86B3D">
      <w:pPr>
        <w:numPr>
          <w:ilvl w:val="0"/>
          <w:numId w:val="1"/>
        </w:numPr>
        <w:jc w:val="both"/>
      </w:pPr>
      <w:r>
        <w:t>l’heure à laquelle où vous mang</w:t>
      </w:r>
      <w:r w:rsidR="004225C0">
        <w:t>ez</w:t>
      </w:r>
      <w:r>
        <w:t xml:space="preserve"> et bu</w:t>
      </w:r>
      <w:r w:rsidR="004225C0">
        <w:t>vez</w:t>
      </w:r>
    </w:p>
    <w:p w:rsidR="00E86B3D" w:rsidRDefault="00E86B3D" w:rsidP="00E86B3D">
      <w:pPr>
        <w:numPr>
          <w:ilvl w:val="0"/>
          <w:numId w:val="1"/>
        </w:numPr>
        <w:jc w:val="both"/>
      </w:pPr>
      <w:r>
        <w:t>le lieu où vous avez mangé</w:t>
      </w:r>
    </w:p>
    <w:p w:rsidR="00E86B3D" w:rsidRDefault="00E86B3D" w:rsidP="00E86B3D">
      <w:pPr>
        <w:jc w:val="both"/>
      </w:pPr>
      <w:r>
        <w:t xml:space="preserve">Veillez à noter immédiatement tout ce que vous prenez (car on oublie rapidement) </w:t>
      </w:r>
    </w:p>
    <w:p w:rsidR="00E86B3D" w:rsidRDefault="00E86B3D" w:rsidP="00E86B3D">
      <w:pPr>
        <w:jc w:val="both"/>
      </w:pPr>
      <w:r>
        <w:t>Vous pouvez également joindre les emballages des produits alimentaires utilisés.</w:t>
      </w:r>
    </w:p>
    <w:p w:rsidR="009A4A68" w:rsidRDefault="009A4A68" w:rsidP="00E86B3D">
      <w:pPr>
        <w:jc w:val="both"/>
      </w:pPr>
    </w:p>
    <w:p w:rsidR="00E86B3D" w:rsidRDefault="00E86B3D" w:rsidP="00E86B3D">
      <w:pPr>
        <w:spacing w:line="360" w:lineRule="auto"/>
        <w:jc w:val="both"/>
      </w:pPr>
    </w:p>
    <w:p w:rsidR="00E86B3D" w:rsidRDefault="00E86B3D" w:rsidP="00E86B3D">
      <w:pPr>
        <w:jc w:val="both"/>
        <w:rPr>
          <w:b/>
          <w:u w:val="single"/>
        </w:rPr>
      </w:pPr>
      <w:r>
        <w:rPr>
          <w:b/>
          <w:u w:val="single"/>
        </w:rPr>
        <w:t>2. Complétez les documents ci-joints suivant l'exemple repris ci-dessous.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8"/>
        <w:gridCol w:w="8364"/>
      </w:tblGrid>
      <w:tr w:rsidR="00E86B3D" w:rsidRPr="00FF3B50" w:rsidTr="000E1BF0"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Renseignements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FF3B50">
              <w:rPr>
                <w:rFonts w:ascii="Times New Roman" w:hAnsi="Times New Roman"/>
                <w:b/>
                <w:u w:val="single"/>
              </w:rPr>
              <w:t xml:space="preserve">Description </w:t>
            </w:r>
            <w:r>
              <w:rPr>
                <w:rFonts w:ascii="Times New Roman" w:hAnsi="Times New Roman"/>
                <w:b/>
                <w:u w:val="single"/>
              </w:rPr>
              <w:t>et</w:t>
            </w:r>
            <w:r w:rsidRPr="00FF3B50">
              <w:rPr>
                <w:rFonts w:ascii="Times New Roman" w:hAnsi="Times New Roman"/>
                <w:b/>
                <w:u w:val="single"/>
              </w:rPr>
              <w:t xml:space="preserve"> Quantité </w:t>
            </w:r>
            <w:r w:rsidRPr="00FF3B50">
              <w:rPr>
                <w:rFonts w:ascii="Times New Roman" w:hAnsi="Times New Roman"/>
                <w:b/>
              </w:rPr>
              <w:t>(évaluation précise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A03A1B">
              <w:rPr>
                <w:rFonts w:ascii="Times New Roman" w:hAnsi="Times New Roman"/>
                <w:b/>
                <w:u w:val="single"/>
              </w:rPr>
              <w:t>et mode de préparation</w:t>
            </w:r>
          </w:p>
        </w:tc>
      </w:tr>
      <w:tr w:rsidR="00E86B3D" w:rsidRPr="00FF3B50" w:rsidTr="000E1BF0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B3D" w:rsidRPr="00FF3B50" w:rsidRDefault="009A4A68" w:rsidP="000E1BF0">
            <w:pPr>
              <w:jc w:val="center"/>
            </w:pPr>
            <w:r>
              <w:rPr>
                <w:noProof/>
                <w:lang w:val="fr-BE" w:eastAsia="ja-JP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217805</wp:posOffset>
                      </wp:positionH>
                      <wp:positionV relativeFrom="paragraph">
                        <wp:posOffset>180340</wp:posOffset>
                      </wp:positionV>
                      <wp:extent cx="6315710" cy="1057910"/>
                      <wp:effectExtent l="0" t="0" r="0" b="0"/>
                      <wp:wrapNone/>
                      <wp:docPr id="3" name="Lin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6315710" cy="105791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7F1FF32" id="Line 24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.15pt,14.2pt" to="514.45pt,9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"/>
                  </w:pict>
                </mc:Fallback>
              </mc:AlternateContent>
            </w:r>
            <w:r>
              <w:rPr>
                <w:noProof/>
                <w:lang w:val="fr-BE" w:eastAsia="ja-JP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228600</wp:posOffset>
                      </wp:positionH>
                      <wp:positionV relativeFrom="paragraph">
                        <wp:posOffset>180340</wp:posOffset>
                      </wp:positionV>
                      <wp:extent cx="6376670" cy="1057910"/>
                      <wp:effectExtent l="0" t="0" r="0" b="0"/>
                      <wp:wrapNone/>
                      <wp:docPr id="2" name="Lin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376670" cy="105791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2CB294A" id="Line 2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pt,14.2pt" to="520.1pt,9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"/>
                  </w:pict>
                </mc:Fallback>
              </mc:AlternateContent>
            </w:r>
            <w:r w:rsidR="00E86B3D" w:rsidRPr="00FF3B50">
              <w:t>Petit déjeuner</w:t>
            </w:r>
          </w:p>
        </w:tc>
      </w:tr>
      <w:tr w:rsidR="00E86B3D" w:rsidRPr="00FF3B50" w:rsidTr="000E1BF0">
        <w:trPr>
          <w:trHeight w:val="189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B3D" w:rsidRPr="00682AD9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  <w:szCs w:val="16"/>
              </w:rPr>
            </w:pPr>
          </w:p>
          <w:p w:rsidR="00E86B3D" w:rsidRPr="00682AD9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682AD9">
              <w:rPr>
                <w:rFonts w:ascii="Times New Roman" w:hAnsi="Times New Roman"/>
                <w:bCs/>
                <w:sz w:val="16"/>
                <w:szCs w:val="16"/>
              </w:rPr>
              <w:t xml:space="preserve">Lieu : </w:t>
            </w:r>
            <w:r w:rsidRPr="00682AD9">
              <w:rPr>
                <w:rFonts w:ascii="Times New Roman" w:hAnsi="Times New Roman"/>
                <w:bCs/>
                <w:sz w:val="16"/>
                <w:szCs w:val="16"/>
              </w:rPr>
              <w:br/>
              <w:t>Heure :..</w:t>
            </w:r>
          </w:p>
          <w:p w:rsidR="00E86B3D" w:rsidRPr="00682AD9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682AD9">
              <w:rPr>
                <w:rFonts w:ascii="Times New Roman" w:hAnsi="Times New Roman"/>
                <w:bCs/>
                <w:sz w:val="16"/>
                <w:szCs w:val="16"/>
              </w:rPr>
              <w:t>Assis, debout, en marchant, dans la voiture, autres:………...............</w:t>
            </w:r>
          </w:p>
          <w:p w:rsidR="00E86B3D" w:rsidRPr="00682AD9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  <w:szCs w:val="16"/>
              </w:rPr>
            </w:pPr>
            <w:r w:rsidRPr="00682AD9">
              <w:rPr>
                <w:rFonts w:ascii="Times New Roman" w:hAnsi="Times New Roman"/>
                <w:bCs/>
                <w:sz w:val="16"/>
                <w:szCs w:val="16"/>
              </w:rPr>
              <w:t>J’ai mangé car : Faim, pas faim, gourmandise, habitude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E86B3D" w:rsidRPr="00682AD9" w:rsidRDefault="00CC2FBE" w:rsidP="000E1BF0">
            <w:pPr>
              <w:spacing w:line="360" w:lineRule="auto"/>
              <w:jc w:val="both"/>
              <w:rPr>
                <w:rFonts w:ascii="Bradley Hand ITC" w:hAnsi="Bradley Hand ITC"/>
                <w:b/>
              </w:rPr>
            </w:pPr>
            <w:r>
              <w:rPr>
                <w:rFonts w:ascii="Bradley Hand ITC" w:hAnsi="Bradley Hand ITC"/>
                <w:b/>
                <w:noProof/>
                <w:lang w:val="fr-BE" w:eastAsia="ja-JP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605915</wp:posOffset>
                      </wp:positionH>
                      <wp:positionV relativeFrom="paragraph">
                        <wp:posOffset>109220</wp:posOffset>
                      </wp:positionV>
                      <wp:extent cx="1337310" cy="492760"/>
                      <wp:effectExtent l="13335" t="13335" r="11430" b="8255"/>
                      <wp:wrapNone/>
                      <wp:docPr id="12" name="WordArt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1337310" cy="492760"/>
                              </a:xfrm>
                              <a:prstGeom prst="rect">
                                <a:avLst/>
                              </a:prstGeom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D45DEF" w:rsidRDefault="00D45DEF" w:rsidP="00CC2FBE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Impact" w:hAnsi="Impact"/>
                                      <w:color w:val="000000"/>
                                      <w:spacing w:val="56"/>
                                      <w:sz w:val="28"/>
                                      <w:szCs w:val="28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INCOMPLET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SlantUp">
                                <a:avLst>
                                  <a:gd name="adj" fmla="val 55556"/>
                                </a:avLst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WordArt 22" o:spid="_x0000_s1026" type="#_x0000_t202" style="position:absolute;left:0;text-align:left;margin-left:126.45pt;margin-top:8.6pt;width:105.3pt;height:38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" filled="f" stroked="f">
                      <o:lock v:ext="edit" shapetype="t"/>
                      <v:textbox style="mso-fit-shape-to-text:t">
                        <w:txbxContent>
                          <w:p w:rsidR="00D45DEF" w:rsidRDefault="00D45DEF" w:rsidP="00CC2FB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Impact" w:hAnsi="Impact"/>
                                <w:color w:val="000000"/>
                                <w:spacing w:val="56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NCOMPL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86B3D" w:rsidRPr="00682AD9">
              <w:rPr>
                <w:rFonts w:ascii="Bradley Hand ITC" w:hAnsi="Bradley Hand ITC"/>
                <w:b/>
              </w:rPr>
              <w:t xml:space="preserve">pain </w:t>
            </w:r>
          </w:p>
          <w:p w:rsidR="00E86B3D" w:rsidRPr="00682AD9" w:rsidRDefault="00E86B3D" w:rsidP="000E1BF0">
            <w:pPr>
              <w:spacing w:line="360" w:lineRule="auto"/>
              <w:jc w:val="both"/>
              <w:rPr>
                <w:rFonts w:ascii="Bradley Hand ITC" w:hAnsi="Bradley Hand ITC"/>
                <w:b/>
              </w:rPr>
            </w:pPr>
            <w:r w:rsidRPr="00682AD9">
              <w:rPr>
                <w:rFonts w:ascii="Bradley Hand ITC" w:hAnsi="Bradley Hand ITC"/>
                <w:b/>
              </w:rPr>
              <w:t>beurre</w:t>
            </w:r>
          </w:p>
          <w:p w:rsidR="00E86B3D" w:rsidRPr="00682AD9" w:rsidRDefault="00E86B3D" w:rsidP="000E1BF0">
            <w:pPr>
              <w:spacing w:line="360" w:lineRule="auto"/>
              <w:jc w:val="both"/>
              <w:rPr>
                <w:rFonts w:ascii="Bradley Hand ITC" w:hAnsi="Bradley Hand ITC"/>
                <w:b/>
              </w:rPr>
            </w:pPr>
            <w:r w:rsidRPr="00682AD9">
              <w:rPr>
                <w:rFonts w:ascii="Bradley Hand ITC" w:hAnsi="Bradley Hand ITC"/>
                <w:b/>
              </w:rPr>
              <w:t>confiture</w:t>
            </w:r>
          </w:p>
          <w:p w:rsidR="00E86B3D" w:rsidRPr="00FF3B50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682AD9">
              <w:rPr>
                <w:rFonts w:ascii="Bradley Hand ITC" w:hAnsi="Bradley Hand ITC"/>
                <w:b/>
              </w:rPr>
              <w:t>cacao</w:t>
            </w:r>
          </w:p>
        </w:tc>
      </w:tr>
    </w:tbl>
    <w:p w:rsidR="00E86B3D" w:rsidRDefault="00E86B3D" w:rsidP="00E86B3D">
      <w:pPr>
        <w:jc w:val="both"/>
        <w:rPr>
          <w:b/>
          <w:u w:val="single"/>
        </w:rPr>
      </w:pP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8"/>
        <w:gridCol w:w="8364"/>
      </w:tblGrid>
      <w:tr w:rsidR="00E86B3D" w:rsidRPr="00FF3B50" w:rsidTr="000E1BF0"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Renseignements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FF3B50">
              <w:rPr>
                <w:rFonts w:ascii="Times New Roman" w:hAnsi="Times New Roman"/>
                <w:b/>
                <w:u w:val="single"/>
              </w:rPr>
              <w:t xml:space="preserve">Description </w:t>
            </w:r>
            <w:r>
              <w:rPr>
                <w:rFonts w:ascii="Times New Roman" w:hAnsi="Times New Roman"/>
                <w:b/>
                <w:u w:val="single"/>
              </w:rPr>
              <w:t>et</w:t>
            </w:r>
            <w:r w:rsidRPr="00FF3B50">
              <w:rPr>
                <w:rFonts w:ascii="Times New Roman" w:hAnsi="Times New Roman"/>
                <w:b/>
                <w:u w:val="single"/>
              </w:rPr>
              <w:t xml:space="preserve"> Quantité </w:t>
            </w:r>
            <w:r w:rsidRPr="00FF3B50">
              <w:rPr>
                <w:rFonts w:ascii="Times New Roman" w:hAnsi="Times New Roman"/>
                <w:b/>
              </w:rPr>
              <w:t>(évaluation précise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A03A1B">
              <w:rPr>
                <w:rFonts w:ascii="Times New Roman" w:hAnsi="Times New Roman"/>
                <w:b/>
                <w:u w:val="single"/>
              </w:rPr>
              <w:t>et mode de préparation</w:t>
            </w:r>
          </w:p>
        </w:tc>
      </w:tr>
      <w:tr w:rsidR="00E86B3D" w:rsidRPr="00FF3B50" w:rsidTr="000E1BF0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jc w:val="center"/>
            </w:pPr>
            <w:r w:rsidRPr="00FF3B50">
              <w:t>Petit déjeuner</w:t>
            </w:r>
          </w:p>
        </w:tc>
      </w:tr>
      <w:tr w:rsidR="00E86B3D" w:rsidRPr="00FF3B50" w:rsidTr="000E1BF0">
        <w:trPr>
          <w:trHeight w:val="189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E86B3D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682AD9">
              <w:rPr>
                <w:rFonts w:ascii="Bradley Hand ITC" w:hAnsi="Bradley Hand ITC"/>
              </w:rPr>
              <w:t>Cuisine</w:t>
            </w:r>
            <w:r>
              <w:rPr>
                <w:rFonts w:ascii="Times New Roman" w:hAnsi="Times New Roman"/>
                <w:bCs/>
                <w:sz w:val="16"/>
              </w:rPr>
              <w:br/>
              <w:t xml:space="preserve">Heure : </w:t>
            </w:r>
            <w:r w:rsidRPr="00682AD9">
              <w:rPr>
                <w:rFonts w:ascii="Bradley Hand ITC" w:hAnsi="Bradley Hand ITC"/>
              </w:rPr>
              <w:t>7h45</w:t>
            </w:r>
            <w:r>
              <w:rPr>
                <w:rFonts w:ascii="Times New Roman" w:hAnsi="Times New Roman"/>
                <w:bCs/>
                <w:sz w:val="16"/>
              </w:rPr>
              <w:t>...</w:t>
            </w:r>
          </w:p>
          <w:p w:rsidR="00E86B3D" w:rsidRPr="00FF3B50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 xml:space="preserve">Assis, </w:t>
            </w:r>
            <w:r w:rsidRPr="00682AD9">
              <w:rPr>
                <w:rFonts w:ascii="Times New Roman" w:hAnsi="Times New Roman"/>
                <w:bCs/>
                <w:dstrike/>
                <w:sz w:val="16"/>
                <w:szCs w:val="16"/>
              </w:rPr>
              <w:t>debout, en marchant, dans la voiture, autres:</w:t>
            </w:r>
            <w:r w:rsidRPr="00FF3B50">
              <w:rPr>
                <w:rFonts w:ascii="Times New Roman" w:hAnsi="Times New Roman"/>
                <w:bCs/>
                <w:sz w:val="16"/>
              </w:rPr>
              <w:t>………...............</w:t>
            </w:r>
          </w:p>
          <w:p w:rsidR="00E86B3D" w:rsidRPr="00FF3B50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 xml:space="preserve">J’ai mangé car : Faim, </w:t>
            </w:r>
            <w:r w:rsidRPr="00682AD9">
              <w:rPr>
                <w:rFonts w:ascii="Times New Roman" w:hAnsi="Times New Roman"/>
                <w:bCs/>
                <w:dstrike/>
                <w:sz w:val="16"/>
                <w:szCs w:val="16"/>
              </w:rPr>
              <w:t>pas faim, gourmandise, habitude, autres :...</w:t>
            </w:r>
            <w:r>
              <w:rPr>
                <w:rFonts w:ascii="Times New Roman" w:hAnsi="Times New Roman"/>
                <w:bCs/>
                <w:sz w:val="16"/>
              </w:rPr>
              <w:t>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B3D" w:rsidRPr="00FF3B50" w:rsidRDefault="00CC2FBE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  <w:r>
              <w:rPr>
                <w:rFonts w:ascii="Bradley Hand ITC" w:hAnsi="Bradley Hand ITC"/>
                <w:b/>
                <w:noProof/>
                <w:lang w:val="fr-BE" w:eastAsia="ja-JP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561080</wp:posOffset>
                      </wp:positionH>
                      <wp:positionV relativeFrom="paragraph">
                        <wp:posOffset>55245</wp:posOffset>
                      </wp:positionV>
                      <wp:extent cx="1337310" cy="492760"/>
                      <wp:effectExtent l="6350" t="8890" r="8890" b="0"/>
                      <wp:wrapNone/>
                      <wp:docPr id="11" name="WordArt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>
                                <a:off x="0" y="0"/>
                                <a:ext cx="1337310" cy="492760"/>
                              </a:xfrm>
                              <a:prstGeom prst="rect">
                                <a:avLst/>
                              </a:prstGeom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/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D45DEF" w:rsidRDefault="00D45DEF" w:rsidP="00CC2FBE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>
                                    <w:rPr>
                                      <w:rFonts w:ascii="Impact" w:hAnsi="Impact"/>
                                      <w:color w:val="000000"/>
                                      <w:spacing w:val="56"/>
                                      <w:sz w:val="28"/>
                                      <w:szCs w:val="28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COMPLET</w:t>
                                  </w:r>
                                </w:p>
                              </w:txbxContent>
                            </wps:txbx>
                            <wps:bodyPr wrap="square" numCol="1" fromWordArt="1">
                              <a:prstTxWarp prst="textSlantUp">
                                <a:avLst>
                                  <a:gd name="adj" fmla="val 55556"/>
                                </a:avLst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WordArt 21" o:spid="_x0000_s1027" type="#_x0000_t202" style="position:absolute;left:0;text-align:left;margin-left:280.4pt;margin-top:4.35pt;width:105.3pt;height:3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" filled="f" stroked="f">
                      <o:lock v:ext="edit" shapetype="t"/>
                      <v:textbox style="mso-fit-shape-to-text:t">
                        <w:txbxContent>
                          <w:p w:rsidR="00D45DEF" w:rsidRDefault="00D45DEF" w:rsidP="00CC2FB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Impact" w:hAnsi="Impact"/>
                                <w:color w:val="000000"/>
                                <w:spacing w:val="56"/>
                                <w:sz w:val="28"/>
                                <w:szCs w:val="28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MPL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E86B3D" w:rsidRPr="00682AD9" w:rsidRDefault="00E86B3D" w:rsidP="000E1BF0">
            <w:pPr>
              <w:rPr>
                <w:rFonts w:ascii="Bradley Hand ITC" w:hAnsi="Bradley Hand ITC"/>
                <w:b/>
              </w:rPr>
            </w:pPr>
            <w:r w:rsidRPr="00682AD9">
              <w:rPr>
                <w:rFonts w:ascii="Bradley Hand ITC" w:hAnsi="Bradley Hand ITC"/>
                <w:b/>
              </w:rPr>
              <w:t>2 tranches d'un petit pain de campagne blanc rond coupé</w:t>
            </w:r>
          </w:p>
          <w:p w:rsidR="00E86B3D" w:rsidRPr="00682AD9" w:rsidRDefault="00E86B3D" w:rsidP="000E1BF0">
            <w:pPr>
              <w:rPr>
                <w:rFonts w:ascii="Bradley Hand ITC" w:hAnsi="Bradley Hand ITC"/>
                <w:b/>
              </w:rPr>
            </w:pPr>
            <w:r w:rsidRPr="00682AD9">
              <w:rPr>
                <w:rFonts w:ascii="Bradley Hand ITC" w:hAnsi="Bradley Hand ITC"/>
                <w:b/>
              </w:rPr>
              <w:t>beurre légèrement gratté sur chaque tranche</w:t>
            </w:r>
          </w:p>
          <w:p w:rsidR="00E86B3D" w:rsidRPr="00682AD9" w:rsidRDefault="00E86B3D" w:rsidP="000E1BF0">
            <w:pPr>
              <w:rPr>
                <w:rFonts w:ascii="Bradley Hand ITC" w:hAnsi="Bradley Hand ITC"/>
                <w:b/>
              </w:rPr>
            </w:pPr>
            <w:r w:rsidRPr="00682AD9">
              <w:rPr>
                <w:rFonts w:ascii="Bradley Hand ITC" w:hAnsi="Bradley Hand ITC"/>
                <w:b/>
              </w:rPr>
              <w:t xml:space="preserve">1 cuillère à </w:t>
            </w:r>
            <w:r w:rsidR="004D740A">
              <w:rPr>
                <w:rFonts w:ascii="Bradley Hand ITC" w:hAnsi="Bradley Hand ITC"/>
                <w:b/>
              </w:rPr>
              <w:t>soupe</w:t>
            </w:r>
            <w:bookmarkStart w:id="21" w:name="_GoBack"/>
            <w:bookmarkEnd w:id="21"/>
            <w:r w:rsidRPr="00682AD9">
              <w:rPr>
                <w:rFonts w:ascii="Bradley Hand ITC" w:hAnsi="Bradley Hand ITC"/>
                <w:b/>
              </w:rPr>
              <w:t xml:space="preserve"> bombée de confiture </w:t>
            </w:r>
            <w:r w:rsidR="004D740A">
              <w:rPr>
                <w:rFonts w:ascii="Bradley Hand ITC" w:hAnsi="Bradley Hand ITC"/>
                <w:b/>
              </w:rPr>
              <w:t xml:space="preserve">marque </w:t>
            </w:r>
            <w:r w:rsidRPr="00682AD9">
              <w:rPr>
                <w:rFonts w:ascii="Bradley Hand ITC" w:hAnsi="Bradley Hand ITC"/>
                <w:b/>
              </w:rPr>
              <w:t xml:space="preserve">XXX </w:t>
            </w:r>
            <w:r w:rsidR="004D740A">
              <w:rPr>
                <w:rFonts w:ascii="Bradley Hand ITC" w:hAnsi="Bradley Hand ITC"/>
                <w:b/>
              </w:rPr>
              <w:t xml:space="preserve">- </w:t>
            </w:r>
            <w:r w:rsidRPr="00682AD9">
              <w:rPr>
                <w:rFonts w:ascii="Bradley Hand ITC" w:hAnsi="Bradley Hand ITC"/>
                <w:b/>
              </w:rPr>
              <w:t>4 fruits"</w:t>
            </w:r>
          </w:p>
          <w:p w:rsidR="00E86B3D" w:rsidRPr="00FF3B50" w:rsidRDefault="00E86B3D" w:rsidP="000E1BF0">
            <w:pPr>
              <w:jc w:val="both"/>
              <w:rPr>
                <w:rFonts w:ascii="Times New Roman" w:hAnsi="Times New Roman"/>
                <w:bCs/>
                <w:sz w:val="16"/>
              </w:rPr>
            </w:pPr>
            <w:r w:rsidRPr="00682AD9">
              <w:rPr>
                <w:rFonts w:ascii="Bradley Hand ITC" w:hAnsi="Bradley Hand ITC"/>
                <w:b/>
              </w:rPr>
              <w:t>1 tasse de 200 ml de lait entier + 1 sucre + 2 cuillers à café rases de Cacao en poudre</w:t>
            </w:r>
            <w:r w:rsidR="004D740A">
              <w:rPr>
                <w:rFonts w:ascii="Bradley Hand ITC" w:hAnsi="Bradley Hand ITC"/>
                <w:b/>
              </w:rPr>
              <w:t xml:space="preserve"> de la marque xxx</w:t>
            </w:r>
          </w:p>
        </w:tc>
      </w:tr>
      <w:tr w:rsidR="00E86B3D" w:rsidRPr="00FF3B50" w:rsidTr="000E1BF0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jc w:val="center"/>
            </w:pPr>
            <w:r>
              <w:t>Collation(s) de la matinée</w:t>
            </w:r>
          </w:p>
        </w:tc>
      </w:tr>
      <w:tr w:rsidR="00E86B3D" w:rsidRPr="00FF3B50" w:rsidTr="000E1BF0">
        <w:trPr>
          <w:trHeight w:val="184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E86B3D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 xml:space="preserve">Lieu : bois </w:t>
            </w:r>
          </w:p>
          <w:p w:rsidR="00E86B3D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Heure : 10 h à 11h30</w:t>
            </w:r>
          </w:p>
          <w:p w:rsidR="00E86B3D" w:rsidRPr="00FF3B50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E86B3D" w:rsidRPr="00FF3B50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6B3D" w:rsidRPr="00FF3B50" w:rsidRDefault="00E86B3D" w:rsidP="000E1BF0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E86B3D" w:rsidRPr="00C35902" w:rsidRDefault="00E86B3D" w:rsidP="000E1BF0">
            <w:pPr>
              <w:rPr>
                <w:rFonts w:ascii="Bradley Hand ITC" w:hAnsi="Bradley Hand ITC"/>
                <w:b/>
              </w:rPr>
            </w:pPr>
            <w:r w:rsidRPr="00C35902">
              <w:rPr>
                <w:rFonts w:ascii="Bradley Hand ITC" w:hAnsi="Bradley Hand ITC"/>
                <w:b/>
              </w:rPr>
              <w:t xml:space="preserve">Entraînement : </w:t>
            </w:r>
            <w:smartTag w:uri="urn:schemas-microsoft-com:office:smarttags" w:element="metricconverter">
              <w:smartTagPr>
                <w:attr w:name="ProductID" w:val="10 km"/>
              </w:smartTagPr>
              <w:r w:rsidRPr="00C35902">
                <w:rPr>
                  <w:rFonts w:ascii="Bradley Hand ITC" w:hAnsi="Bradley Hand ITC"/>
                  <w:b/>
                </w:rPr>
                <w:t>10 km</w:t>
              </w:r>
            </w:smartTag>
            <w:r w:rsidRPr="00C35902">
              <w:rPr>
                <w:rFonts w:ascii="Bradley Hand ITC" w:hAnsi="Bradley Hand ITC"/>
                <w:b/>
              </w:rPr>
              <w:t xml:space="preserve"> allure moyenne</w:t>
            </w:r>
            <w:r>
              <w:rPr>
                <w:rFonts w:ascii="Bradley Hand ITC" w:hAnsi="Bradley Hand ITC"/>
                <w:b/>
              </w:rPr>
              <w:t xml:space="preserve"> </w:t>
            </w:r>
            <w:r w:rsidR="004D740A">
              <w:rPr>
                <w:rFonts w:ascii="Bradley Hand ITC" w:hAnsi="Bradley Hand ITC"/>
                <w:b/>
              </w:rPr>
              <w:t>70% FC max</w:t>
            </w:r>
            <w:r>
              <w:rPr>
                <w:rFonts w:ascii="Bradley Hand ITC" w:hAnsi="Bradley Hand ITC"/>
                <w:b/>
              </w:rPr>
              <w:t xml:space="preserve"> </w:t>
            </w:r>
            <w:r w:rsidR="004D740A">
              <w:rPr>
                <w:rFonts w:ascii="Bradley Hand ITC" w:hAnsi="Bradley Hand ITC"/>
                <w:b/>
              </w:rPr>
              <w:t>en 1 heure</w:t>
            </w:r>
          </w:p>
          <w:p w:rsidR="00E86B3D" w:rsidRPr="00FF3B50" w:rsidRDefault="00BD502D" w:rsidP="00BD502D">
            <w:pPr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Bradley Hand ITC" w:hAnsi="Bradley Hand ITC"/>
                <w:b/>
              </w:rPr>
              <w:t>Sur toute la durée 1 gourde avec 200ml de jus de raisin et 300 ml d’eau. Prise de manière fractionnée toutes les 15 minutes</w:t>
            </w:r>
          </w:p>
        </w:tc>
      </w:tr>
    </w:tbl>
    <w:p w:rsidR="00E86B3D" w:rsidRDefault="00E86B3D" w:rsidP="00E86B3D">
      <w:pPr>
        <w:jc w:val="both"/>
        <w:rPr>
          <w:b/>
          <w:u w:val="single"/>
        </w:rPr>
      </w:pPr>
    </w:p>
    <w:p w:rsidR="007B6871" w:rsidRPr="00A03A1B" w:rsidRDefault="00E86B3D" w:rsidP="00E86B3D">
      <w:pPr>
        <w:jc w:val="both"/>
      </w:pPr>
      <w:r>
        <w:rPr>
          <w:b/>
          <w:u w:val="single"/>
        </w:rPr>
        <w:br w:type="page"/>
      </w:r>
      <w:r w:rsidR="007B6871" w:rsidRPr="00A03A1B">
        <w:rPr>
          <w:u w:val="single"/>
        </w:rPr>
        <w:lastRenderedPageBreak/>
        <w:t>Jour 1</w:t>
      </w:r>
      <w:r w:rsidR="007B6871" w:rsidRPr="00A03A1B">
        <w:t xml:space="preserve"> :</w:t>
      </w:r>
      <w:r w:rsidR="007B6871" w:rsidRPr="00A03A1B">
        <w:rPr>
          <w:u w:val="single"/>
        </w:rPr>
        <w:t xml:space="preserve"> </w:t>
      </w:r>
      <w:r w:rsidR="007B6871" w:rsidRPr="00A03A1B">
        <w:t xml:space="preserve">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8"/>
        <w:gridCol w:w="8364"/>
      </w:tblGrid>
      <w:tr w:rsidR="00FF3B50" w:rsidRPr="00FF3B50"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F3B50" w:rsidRPr="00FF3B50" w:rsidRDefault="00FF3B50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Renseignements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F3B50" w:rsidRPr="00FF3B50" w:rsidRDefault="00FF3B50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FF3B50">
              <w:rPr>
                <w:rFonts w:ascii="Times New Roman" w:hAnsi="Times New Roman"/>
                <w:b/>
                <w:u w:val="single"/>
              </w:rPr>
              <w:t xml:space="preserve">Description </w:t>
            </w:r>
            <w:r>
              <w:rPr>
                <w:rFonts w:ascii="Times New Roman" w:hAnsi="Times New Roman"/>
                <w:b/>
                <w:u w:val="single"/>
              </w:rPr>
              <w:t>et</w:t>
            </w:r>
            <w:r w:rsidRPr="00FF3B50">
              <w:rPr>
                <w:rFonts w:ascii="Times New Roman" w:hAnsi="Times New Roman"/>
                <w:b/>
                <w:u w:val="single"/>
              </w:rPr>
              <w:t xml:space="preserve"> Quantité </w:t>
            </w:r>
            <w:r w:rsidRPr="00FF3B50">
              <w:rPr>
                <w:rFonts w:ascii="Times New Roman" w:hAnsi="Times New Roman"/>
                <w:b/>
              </w:rPr>
              <w:t>(évaluation précise)</w:t>
            </w:r>
            <w:r w:rsidR="00A03A1B">
              <w:rPr>
                <w:rFonts w:ascii="Times New Roman" w:hAnsi="Times New Roman"/>
                <w:b/>
              </w:rPr>
              <w:t xml:space="preserve"> </w:t>
            </w:r>
            <w:r w:rsidR="00A03A1B" w:rsidRPr="00A03A1B">
              <w:rPr>
                <w:rFonts w:ascii="Times New Roman" w:hAnsi="Times New Roman"/>
                <w:b/>
                <w:u w:val="single"/>
              </w:rPr>
              <w:t>et mode de préparation</w:t>
            </w:r>
          </w:p>
        </w:tc>
      </w:tr>
      <w:tr w:rsidR="00FF3B50" w:rsidRPr="00FF3B50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3B50" w:rsidRPr="00FF3B50" w:rsidRDefault="00FF3B50" w:rsidP="00FF3B50">
            <w:pPr>
              <w:jc w:val="center"/>
            </w:pPr>
            <w:r w:rsidRPr="00FF3B50">
              <w:t>Petit déjeuner</w:t>
            </w:r>
          </w:p>
        </w:tc>
      </w:tr>
      <w:tr w:rsidR="00A03A1B" w:rsidRPr="00FF3B50">
        <w:trPr>
          <w:trHeight w:val="189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A03A1B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FF3B50" w:rsidRPr="00FF3B50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3B50" w:rsidRPr="00FF3B50" w:rsidRDefault="00FF3B50" w:rsidP="00A03A1B">
            <w:pPr>
              <w:jc w:val="center"/>
            </w:pPr>
            <w:r>
              <w:t>Collation(s) de la matinée</w:t>
            </w:r>
          </w:p>
        </w:tc>
      </w:tr>
      <w:tr w:rsidR="00FF3B50" w:rsidRPr="00FF3B50">
        <w:trPr>
          <w:trHeight w:val="184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3B50" w:rsidRPr="00FF3B50" w:rsidRDefault="00FF3B50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FF3B50" w:rsidRDefault="00FF3B50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FF3B50" w:rsidRPr="00FF3B50" w:rsidRDefault="00FF3B50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FF3B50" w:rsidRPr="00FF3B50" w:rsidRDefault="00FF3B50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 w:rsidR="00A03A1B"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3B50" w:rsidRPr="00FF3B50" w:rsidRDefault="00FF3B50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FF3B50" w:rsidRPr="00FF3B50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3B50" w:rsidRPr="00FF3B50" w:rsidRDefault="00FF3B50" w:rsidP="00A03A1B">
            <w:pPr>
              <w:jc w:val="center"/>
            </w:pPr>
            <w:r>
              <w:t>Repas de midi</w:t>
            </w:r>
          </w:p>
        </w:tc>
      </w:tr>
      <w:tr w:rsidR="00A03A1B" w:rsidRPr="00FF3B50">
        <w:trPr>
          <w:trHeight w:val="2218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A03A1B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FF3B50" w:rsidRPr="00FF3B50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3B50" w:rsidRPr="00FF3B50" w:rsidRDefault="00FF3B50" w:rsidP="00A03A1B">
            <w:pPr>
              <w:jc w:val="center"/>
            </w:pPr>
            <w:r>
              <w:t>Collation(s) de l’après-midi</w:t>
            </w:r>
          </w:p>
        </w:tc>
      </w:tr>
      <w:tr w:rsidR="00A03A1B" w:rsidRPr="00FF3B50">
        <w:trPr>
          <w:trHeight w:val="215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A03A1B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FF3B50" w:rsidRPr="00FF3B50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3B50" w:rsidRPr="00FF3B50" w:rsidRDefault="00A03A1B" w:rsidP="00A03A1B">
            <w:pPr>
              <w:jc w:val="center"/>
            </w:pPr>
            <w:r>
              <w:t>Repas en soirée</w:t>
            </w:r>
          </w:p>
        </w:tc>
      </w:tr>
      <w:tr w:rsidR="00A03A1B" w:rsidRPr="00FF3B50">
        <w:trPr>
          <w:trHeight w:val="2190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A03A1B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FF3B50" w:rsidRPr="00FF3B50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F3B50" w:rsidRPr="00FF3B50" w:rsidRDefault="00A03A1B" w:rsidP="00A03A1B">
            <w:pPr>
              <w:jc w:val="center"/>
            </w:pPr>
            <w:r>
              <w:t>Collation(s) en soirée ou la nuit</w:t>
            </w:r>
          </w:p>
        </w:tc>
      </w:tr>
      <w:tr w:rsidR="00A03A1B" w:rsidRPr="00FF3B50">
        <w:trPr>
          <w:trHeight w:val="18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A03A1B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3A1B" w:rsidRPr="00FF3B50" w:rsidRDefault="00A03A1B" w:rsidP="00A03A1B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</w:tbl>
    <w:p w:rsidR="0051653B" w:rsidRDefault="0051653B" w:rsidP="004225C0">
      <w:pPr>
        <w:jc w:val="both"/>
        <w:rPr>
          <w:sz w:val="8"/>
        </w:rPr>
      </w:pPr>
    </w:p>
    <w:p w:rsidR="0051653B" w:rsidRDefault="0051653B">
      <w:pPr>
        <w:rPr>
          <w:sz w:val="8"/>
        </w:rPr>
      </w:pPr>
      <w:r>
        <w:rPr>
          <w:sz w:val="8"/>
        </w:rPr>
        <w:br w:type="page"/>
      </w:r>
    </w:p>
    <w:p w:rsidR="0051653B" w:rsidRPr="00A03A1B" w:rsidRDefault="0051653B" w:rsidP="0051653B">
      <w:pPr>
        <w:jc w:val="both"/>
      </w:pPr>
      <w:r w:rsidRPr="00A03A1B">
        <w:rPr>
          <w:u w:val="single"/>
        </w:rPr>
        <w:lastRenderedPageBreak/>
        <w:t xml:space="preserve">Jour </w:t>
      </w:r>
      <w:r>
        <w:rPr>
          <w:u w:val="single"/>
        </w:rPr>
        <w:t>2</w:t>
      </w:r>
      <w:r w:rsidRPr="00A03A1B">
        <w:t xml:space="preserve"> :</w:t>
      </w:r>
      <w:r w:rsidRPr="00A03A1B">
        <w:rPr>
          <w:u w:val="single"/>
        </w:rPr>
        <w:t xml:space="preserve"> </w:t>
      </w:r>
      <w:r w:rsidRPr="00A03A1B">
        <w:t xml:space="preserve">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8"/>
        <w:gridCol w:w="8364"/>
      </w:tblGrid>
      <w:tr w:rsidR="0051653B" w:rsidRPr="00FF3B50" w:rsidTr="009940B6"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Renseignements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FF3B50">
              <w:rPr>
                <w:rFonts w:ascii="Times New Roman" w:hAnsi="Times New Roman"/>
                <w:b/>
                <w:u w:val="single"/>
              </w:rPr>
              <w:t xml:space="preserve">Description </w:t>
            </w:r>
            <w:r>
              <w:rPr>
                <w:rFonts w:ascii="Times New Roman" w:hAnsi="Times New Roman"/>
                <w:b/>
                <w:u w:val="single"/>
              </w:rPr>
              <w:t>et</w:t>
            </w:r>
            <w:r w:rsidRPr="00FF3B50">
              <w:rPr>
                <w:rFonts w:ascii="Times New Roman" w:hAnsi="Times New Roman"/>
                <w:b/>
                <w:u w:val="single"/>
              </w:rPr>
              <w:t xml:space="preserve"> Quantité </w:t>
            </w:r>
            <w:r w:rsidRPr="00FF3B50">
              <w:rPr>
                <w:rFonts w:ascii="Times New Roman" w:hAnsi="Times New Roman"/>
                <w:b/>
              </w:rPr>
              <w:t>(évaluation précise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A03A1B">
              <w:rPr>
                <w:rFonts w:ascii="Times New Roman" w:hAnsi="Times New Roman"/>
                <w:b/>
                <w:u w:val="single"/>
              </w:rPr>
              <w:t>et mode de préparation</w:t>
            </w: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 w:rsidRPr="00FF3B50">
              <w:t>Petit déjeuner</w:t>
            </w:r>
          </w:p>
        </w:tc>
      </w:tr>
      <w:tr w:rsidR="0051653B" w:rsidRPr="00FF3B50" w:rsidTr="009940B6">
        <w:trPr>
          <w:trHeight w:val="189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de la matinée</w:t>
            </w:r>
          </w:p>
        </w:tc>
      </w:tr>
      <w:tr w:rsidR="0051653B" w:rsidRPr="00FF3B50" w:rsidTr="009940B6">
        <w:trPr>
          <w:trHeight w:val="184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Repas de midi</w:t>
            </w:r>
          </w:p>
        </w:tc>
      </w:tr>
      <w:tr w:rsidR="0051653B" w:rsidRPr="00FF3B50" w:rsidTr="009940B6">
        <w:trPr>
          <w:trHeight w:val="2218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de l’après-midi</w:t>
            </w:r>
          </w:p>
        </w:tc>
      </w:tr>
      <w:tr w:rsidR="0051653B" w:rsidRPr="00FF3B50" w:rsidTr="009940B6">
        <w:trPr>
          <w:trHeight w:val="215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Repas en soirée</w:t>
            </w:r>
          </w:p>
        </w:tc>
      </w:tr>
      <w:tr w:rsidR="0051653B" w:rsidRPr="00FF3B50" w:rsidTr="009940B6">
        <w:trPr>
          <w:trHeight w:val="2190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en soirée ou la nuit</w:t>
            </w:r>
          </w:p>
        </w:tc>
      </w:tr>
      <w:tr w:rsidR="0051653B" w:rsidRPr="00FF3B50" w:rsidTr="009940B6">
        <w:trPr>
          <w:trHeight w:val="18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</w:tbl>
    <w:p w:rsidR="0051653B" w:rsidRPr="00150611" w:rsidRDefault="0051653B" w:rsidP="0051653B">
      <w:pPr>
        <w:jc w:val="both"/>
        <w:rPr>
          <w:sz w:val="8"/>
        </w:rPr>
      </w:pPr>
    </w:p>
    <w:p w:rsidR="0051653B" w:rsidRDefault="0051653B">
      <w:pPr>
        <w:rPr>
          <w:sz w:val="8"/>
        </w:rPr>
      </w:pPr>
      <w:r>
        <w:rPr>
          <w:sz w:val="8"/>
        </w:rPr>
        <w:br w:type="page"/>
      </w:r>
    </w:p>
    <w:p w:rsidR="0051653B" w:rsidRPr="00A03A1B" w:rsidRDefault="0051653B" w:rsidP="0051653B">
      <w:pPr>
        <w:jc w:val="both"/>
      </w:pPr>
      <w:r w:rsidRPr="00A03A1B">
        <w:rPr>
          <w:u w:val="single"/>
        </w:rPr>
        <w:lastRenderedPageBreak/>
        <w:t xml:space="preserve">Jour </w:t>
      </w:r>
      <w:r>
        <w:rPr>
          <w:u w:val="single"/>
        </w:rPr>
        <w:t>3</w:t>
      </w:r>
      <w:r w:rsidRPr="00A03A1B">
        <w:t xml:space="preserve"> :</w:t>
      </w:r>
      <w:r w:rsidRPr="00A03A1B">
        <w:rPr>
          <w:u w:val="single"/>
        </w:rPr>
        <w:t xml:space="preserve"> </w:t>
      </w:r>
      <w:r w:rsidRPr="00A03A1B">
        <w:t xml:space="preserve">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8"/>
        <w:gridCol w:w="8364"/>
      </w:tblGrid>
      <w:tr w:rsidR="0051653B" w:rsidRPr="00FF3B50" w:rsidTr="009940B6"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Renseignements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FF3B50">
              <w:rPr>
                <w:rFonts w:ascii="Times New Roman" w:hAnsi="Times New Roman"/>
                <w:b/>
                <w:u w:val="single"/>
              </w:rPr>
              <w:t xml:space="preserve">Description </w:t>
            </w:r>
            <w:r>
              <w:rPr>
                <w:rFonts w:ascii="Times New Roman" w:hAnsi="Times New Roman"/>
                <w:b/>
                <w:u w:val="single"/>
              </w:rPr>
              <w:t>et</w:t>
            </w:r>
            <w:r w:rsidRPr="00FF3B50">
              <w:rPr>
                <w:rFonts w:ascii="Times New Roman" w:hAnsi="Times New Roman"/>
                <w:b/>
                <w:u w:val="single"/>
              </w:rPr>
              <w:t xml:space="preserve"> Quantité </w:t>
            </w:r>
            <w:r w:rsidRPr="00FF3B50">
              <w:rPr>
                <w:rFonts w:ascii="Times New Roman" w:hAnsi="Times New Roman"/>
                <w:b/>
              </w:rPr>
              <w:t>(évaluation précise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A03A1B">
              <w:rPr>
                <w:rFonts w:ascii="Times New Roman" w:hAnsi="Times New Roman"/>
                <w:b/>
                <w:u w:val="single"/>
              </w:rPr>
              <w:t>et mode de préparation</w:t>
            </w: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 w:rsidRPr="00FF3B50">
              <w:t>Petit déjeuner</w:t>
            </w:r>
          </w:p>
        </w:tc>
      </w:tr>
      <w:tr w:rsidR="0051653B" w:rsidRPr="00FF3B50" w:rsidTr="009940B6">
        <w:trPr>
          <w:trHeight w:val="189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de la matinée</w:t>
            </w:r>
          </w:p>
        </w:tc>
      </w:tr>
      <w:tr w:rsidR="0051653B" w:rsidRPr="00FF3B50" w:rsidTr="009940B6">
        <w:trPr>
          <w:trHeight w:val="184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Repas de midi</w:t>
            </w:r>
          </w:p>
        </w:tc>
      </w:tr>
      <w:tr w:rsidR="0051653B" w:rsidRPr="00FF3B50" w:rsidTr="009940B6">
        <w:trPr>
          <w:trHeight w:val="2218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de l’après-midi</w:t>
            </w:r>
          </w:p>
        </w:tc>
      </w:tr>
      <w:tr w:rsidR="0051653B" w:rsidRPr="00FF3B50" w:rsidTr="009940B6">
        <w:trPr>
          <w:trHeight w:val="215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Repas en soirée</w:t>
            </w:r>
          </w:p>
        </w:tc>
      </w:tr>
      <w:tr w:rsidR="0051653B" w:rsidRPr="00FF3B50" w:rsidTr="009940B6">
        <w:trPr>
          <w:trHeight w:val="2190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en soirée ou la nuit</w:t>
            </w:r>
          </w:p>
        </w:tc>
      </w:tr>
      <w:tr w:rsidR="0051653B" w:rsidRPr="00FF3B50" w:rsidTr="009940B6">
        <w:trPr>
          <w:trHeight w:val="18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</w:tbl>
    <w:p w:rsidR="0051653B" w:rsidRPr="00150611" w:rsidRDefault="0051653B" w:rsidP="0051653B">
      <w:pPr>
        <w:jc w:val="both"/>
        <w:rPr>
          <w:sz w:val="8"/>
        </w:rPr>
      </w:pPr>
    </w:p>
    <w:p w:rsidR="0051653B" w:rsidRDefault="0051653B">
      <w:pPr>
        <w:rPr>
          <w:sz w:val="8"/>
        </w:rPr>
      </w:pPr>
      <w:r>
        <w:rPr>
          <w:sz w:val="8"/>
        </w:rPr>
        <w:br w:type="page"/>
      </w:r>
    </w:p>
    <w:p w:rsidR="0051653B" w:rsidRPr="00A03A1B" w:rsidRDefault="0051653B" w:rsidP="0051653B">
      <w:pPr>
        <w:jc w:val="both"/>
      </w:pPr>
      <w:r w:rsidRPr="00A03A1B">
        <w:rPr>
          <w:u w:val="single"/>
        </w:rPr>
        <w:lastRenderedPageBreak/>
        <w:t xml:space="preserve">Jour </w:t>
      </w:r>
      <w:r>
        <w:rPr>
          <w:u w:val="single"/>
        </w:rPr>
        <w:t>4</w:t>
      </w:r>
      <w:r w:rsidRPr="00A03A1B">
        <w:t xml:space="preserve"> :</w:t>
      </w:r>
      <w:r w:rsidRPr="00A03A1B">
        <w:rPr>
          <w:u w:val="single"/>
        </w:rPr>
        <w:t xml:space="preserve"> </w:t>
      </w:r>
      <w:r w:rsidRPr="00A03A1B">
        <w:t xml:space="preserve">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8"/>
        <w:gridCol w:w="8364"/>
      </w:tblGrid>
      <w:tr w:rsidR="0051653B" w:rsidRPr="00FF3B50" w:rsidTr="009940B6"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Renseignements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FF3B50">
              <w:rPr>
                <w:rFonts w:ascii="Times New Roman" w:hAnsi="Times New Roman"/>
                <w:b/>
                <w:u w:val="single"/>
              </w:rPr>
              <w:t xml:space="preserve">Description </w:t>
            </w:r>
            <w:r>
              <w:rPr>
                <w:rFonts w:ascii="Times New Roman" w:hAnsi="Times New Roman"/>
                <w:b/>
                <w:u w:val="single"/>
              </w:rPr>
              <w:t>et</w:t>
            </w:r>
            <w:r w:rsidRPr="00FF3B50">
              <w:rPr>
                <w:rFonts w:ascii="Times New Roman" w:hAnsi="Times New Roman"/>
                <w:b/>
                <w:u w:val="single"/>
              </w:rPr>
              <w:t xml:space="preserve"> Quantité </w:t>
            </w:r>
            <w:r w:rsidRPr="00FF3B50">
              <w:rPr>
                <w:rFonts w:ascii="Times New Roman" w:hAnsi="Times New Roman"/>
                <w:b/>
              </w:rPr>
              <w:t>(évaluation précise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A03A1B">
              <w:rPr>
                <w:rFonts w:ascii="Times New Roman" w:hAnsi="Times New Roman"/>
                <w:b/>
                <w:u w:val="single"/>
              </w:rPr>
              <w:t>et mode de préparation</w:t>
            </w: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 w:rsidRPr="00FF3B50">
              <w:t>Petit déjeuner</w:t>
            </w:r>
          </w:p>
        </w:tc>
      </w:tr>
      <w:tr w:rsidR="0051653B" w:rsidRPr="00FF3B50" w:rsidTr="009940B6">
        <w:trPr>
          <w:trHeight w:val="189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de la matinée</w:t>
            </w:r>
          </w:p>
        </w:tc>
      </w:tr>
      <w:tr w:rsidR="0051653B" w:rsidRPr="00FF3B50" w:rsidTr="009940B6">
        <w:trPr>
          <w:trHeight w:val="184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Repas de midi</w:t>
            </w:r>
          </w:p>
        </w:tc>
      </w:tr>
      <w:tr w:rsidR="0051653B" w:rsidRPr="00FF3B50" w:rsidTr="009940B6">
        <w:trPr>
          <w:trHeight w:val="2218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de l’après-midi</w:t>
            </w:r>
          </w:p>
        </w:tc>
      </w:tr>
      <w:tr w:rsidR="0051653B" w:rsidRPr="00FF3B50" w:rsidTr="009940B6">
        <w:trPr>
          <w:trHeight w:val="215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Repas en soirée</w:t>
            </w:r>
          </w:p>
        </w:tc>
      </w:tr>
      <w:tr w:rsidR="0051653B" w:rsidRPr="00FF3B50" w:rsidTr="009940B6">
        <w:trPr>
          <w:trHeight w:val="2190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en soirée ou la nuit</w:t>
            </w:r>
          </w:p>
        </w:tc>
      </w:tr>
      <w:tr w:rsidR="0051653B" w:rsidRPr="00FF3B50" w:rsidTr="009940B6">
        <w:trPr>
          <w:trHeight w:val="18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</w:tbl>
    <w:p w:rsidR="0051653B" w:rsidRPr="00150611" w:rsidRDefault="0051653B" w:rsidP="0051653B">
      <w:pPr>
        <w:jc w:val="both"/>
        <w:rPr>
          <w:sz w:val="8"/>
        </w:rPr>
      </w:pPr>
    </w:p>
    <w:p w:rsidR="0051653B" w:rsidRDefault="0051653B">
      <w:pPr>
        <w:rPr>
          <w:sz w:val="8"/>
        </w:rPr>
      </w:pPr>
      <w:r>
        <w:rPr>
          <w:sz w:val="8"/>
        </w:rPr>
        <w:br w:type="page"/>
      </w:r>
    </w:p>
    <w:p w:rsidR="0051653B" w:rsidRPr="00A03A1B" w:rsidRDefault="0051653B" w:rsidP="0051653B">
      <w:pPr>
        <w:jc w:val="both"/>
      </w:pPr>
      <w:r w:rsidRPr="00A03A1B">
        <w:rPr>
          <w:u w:val="single"/>
        </w:rPr>
        <w:lastRenderedPageBreak/>
        <w:t xml:space="preserve">Jour </w:t>
      </w:r>
      <w:r>
        <w:rPr>
          <w:u w:val="single"/>
        </w:rPr>
        <w:t>5</w:t>
      </w:r>
      <w:r w:rsidRPr="00A03A1B">
        <w:t xml:space="preserve"> :</w:t>
      </w:r>
      <w:r w:rsidRPr="00A03A1B">
        <w:rPr>
          <w:u w:val="single"/>
        </w:rPr>
        <w:t xml:space="preserve"> </w:t>
      </w:r>
      <w:r w:rsidRPr="00A03A1B">
        <w:t xml:space="preserve">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8"/>
        <w:gridCol w:w="8364"/>
      </w:tblGrid>
      <w:tr w:rsidR="0051653B" w:rsidRPr="00FF3B50" w:rsidTr="009940B6"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Renseignements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FF3B50">
              <w:rPr>
                <w:rFonts w:ascii="Times New Roman" w:hAnsi="Times New Roman"/>
                <w:b/>
                <w:u w:val="single"/>
              </w:rPr>
              <w:t xml:space="preserve">Description </w:t>
            </w:r>
            <w:r>
              <w:rPr>
                <w:rFonts w:ascii="Times New Roman" w:hAnsi="Times New Roman"/>
                <w:b/>
                <w:u w:val="single"/>
              </w:rPr>
              <w:t>et</w:t>
            </w:r>
            <w:r w:rsidRPr="00FF3B50">
              <w:rPr>
                <w:rFonts w:ascii="Times New Roman" w:hAnsi="Times New Roman"/>
                <w:b/>
                <w:u w:val="single"/>
              </w:rPr>
              <w:t xml:space="preserve"> Quantité </w:t>
            </w:r>
            <w:r w:rsidRPr="00FF3B50">
              <w:rPr>
                <w:rFonts w:ascii="Times New Roman" w:hAnsi="Times New Roman"/>
                <w:b/>
              </w:rPr>
              <w:t>(évaluation précise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A03A1B">
              <w:rPr>
                <w:rFonts w:ascii="Times New Roman" w:hAnsi="Times New Roman"/>
                <w:b/>
                <w:u w:val="single"/>
              </w:rPr>
              <w:t>et mode de préparation</w:t>
            </w: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 w:rsidRPr="00FF3B50">
              <w:t>Petit déjeuner</w:t>
            </w:r>
          </w:p>
        </w:tc>
      </w:tr>
      <w:tr w:rsidR="0051653B" w:rsidRPr="00FF3B50" w:rsidTr="009940B6">
        <w:trPr>
          <w:trHeight w:val="189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de la matinée</w:t>
            </w:r>
          </w:p>
        </w:tc>
      </w:tr>
      <w:tr w:rsidR="0051653B" w:rsidRPr="00FF3B50" w:rsidTr="009940B6">
        <w:trPr>
          <w:trHeight w:val="184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Repas de midi</w:t>
            </w:r>
          </w:p>
        </w:tc>
      </w:tr>
      <w:tr w:rsidR="0051653B" w:rsidRPr="00FF3B50" w:rsidTr="009940B6">
        <w:trPr>
          <w:trHeight w:val="2218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de l’après-midi</w:t>
            </w:r>
          </w:p>
        </w:tc>
      </w:tr>
      <w:tr w:rsidR="0051653B" w:rsidRPr="00FF3B50" w:rsidTr="009940B6">
        <w:trPr>
          <w:trHeight w:val="215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Repas en soirée</w:t>
            </w:r>
          </w:p>
        </w:tc>
      </w:tr>
      <w:tr w:rsidR="0051653B" w:rsidRPr="00FF3B50" w:rsidTr="009940B6">
        <w:trPr>
          <w:trHeight w:val="2190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51653B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jc w:val="center"/>
            </w:pPr>
            <w:r>
              <w:t>Collation(s) en soirée ou la nuit</w:t>
            </w:r>
          </w:p>
        </w:tc>
      </w:tr>
      <w:tr w:rsidR="0051653B" w:rsidRPr="00FF3B50" w:rsidTr="009940B6">
        <w:trPr>
          <w:trHeight w:val="18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51653B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53B" w:rsidRPr="00FF3B50" w:rsidRDefault="0051653B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</w:tbl>
    <w:p w:rsidR="0051653B" w:rsidRPr="00150611" w:rsidRDefault="0051653B" w:rsidP="0051653B">
      <w:pPr>
        <w:jc w:val="both"/>
        <w:rPr>
          <w:sz w:val="8"/>
        </w:rPr>
      </w:pPr>
    </w:p>
    <w:p w:rsidR="006F1468" w:rsidRDefault="006F1468">
      <w:pPr>
        <w:rPr>
          <w:sz w:val="8"/>
        </w:rPr>
      </w:pPr>
      <w:r>
        <w:rPr>
          <w:sz w:val="8"/>
        </w:rPr>
        <w:br w:type="page"/>
      </w:r>
    </w:p>
    <w:p w:rsidR="006F1468" w:rsidRPr="00A03A1B" w:rsidRDefault="006F1468" w:rsidP="006F1468">
      <w:pPr>
        <w:jc w:val="both"/>
      </w:pPr>
      <w:r w:rsidRPr="00A03A1B">
        <w:rPr>
          <w:u w:val="single"/>
        </w:rPr>
        <w:lastRenderedPageBreak/>
        <w:t xml:space="preserve">Jour </w:t>
      </w:r>
      <w:r>
        <w:rPr>
          <w:u w:val="single"/>
        </w:rPr>
        <w:t>6</w:t>
      </w:r>
      <w:r w:rsidRPr="00A03A1B">
        <w:t xml:space="preserve"> :</w:t>
      </w:r>
      <w:r w:rsidRPr="00A03A1B">
        <w:rPr>
          <w:u w:val="single"/>
        </w:rPr>
        <w:t xml:space="preserve"> </w:t>
      </w:r>
      <w:r w:rsidRPr="00A03A1B">
        <w:t xml:space="preserve">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8"/>
        <w:gridCol w:w="8364"/>
      </w:tblGrid>
      <w:tr w:rsidR="006F1468" w:rsidRPr="00FF3B50" w:rsidTr="009940B6"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Renseignements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FF3B50">
              <w:rPr>
                <w:rFonts w:ascii="Times New Roman" w:hAnsi="Times New Roman"/>
                <w:b/>
                <w:u w:val="single"/>
              </w:rPr>
              <w:t xml:space="preserve">Description </w:t>
            </w:r>
            <w:r>
              <w:rPr>
                <w:rFonts w:ascii="Times New Roman" w:hAnsi="Times New Roman"/>
                <w:b/>
                <w:u w:val="single"/>
              </w:rPr>
              <w:t>et</w:t>
            </w:r>
            <w:r w:rsidRPr="00FF3B50">
              <w:rPr>
                <w:rFonts w:ascii="Times New Roman" w:hAnsi="Times New Roman"/>
                <w:b/>
                <w:u w:val="single"/>
              </w:rPr>
              <w:t xml:space="preserve"> Quantité </w:t>
            </w:r>
            <w:r w:rsidRPr="00FF3B50">
              <w:rPr>
                <w:rFonts w:ascii="Times New Roman" w:hAnsi="Times New Roman"/>
                <w:b/>
              </w:rPr>
              <w:t>(évaluation précise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A03A1B">
              <w:rPr>
                <w:rFonts w:ascii="Times New Roman" w:hAnsi="Times New Roman"/>
                <w:b/>
                <w:u w:val="single"/>
              </w:rPr>
              <w:t>et mode de préparation</w:t>
            </w: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 w:rsidRPr="00FF3B50">
              <w:t>Petit déjeuner</w:t>
            </w:r>
          </w:p>
        </w:tc>
      </w:tr>
      <w:tr w:rsidR="006F1468" w:rsidRPr="00FF3B50" w:rsidTr="009940B6">
        <w:trPr>
          <w:trHeight w:val="189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Collation(s) de la matinée</w:t>
            </w:r>
          </w:p>
        </w:tc>
      </w:tr>
      <w:tr w:rsidR="006F1468" w:rsidRPr="00FF3B50" w:rsidTr="009940B6">
        <w:trPr>
          <w:trHeight w:val="184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Repas de midi</w:t>
            </w:r>
          </w:p>
        </w:tc>
      </w:tr>
      <w:tr w:rsidR="006F1468" w:rsidRPr="00FF3B50" w:rsidTr="009940B6">
        <w:trPr>
          <w:trHeight w:val="2218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Collation(s) de l’après-midi</w:t>
            </w:r>
          </w:p>
        </w:tc>
      </w:tr>
      <w:tr w:rsidR="006F1468" w:rsidRPr="00FF3B50" w:rsidTr="009940B6">
        <w:trPr>
          <w:trHeight w:val="215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Repas en soirée</w:t>
            </w:r>
          </w:p>
        </w:tc>
      </w:tr>
      <w:tr w:rsidR="006F1468" w:rsidRPr="00FF3B50" w:rsidTr="009940B6">
        <w:trPr>
          <w:trHeight w:val="2190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Collation(s) en soirée ou la nuit</w:t>
            </w:r>
          </w:p>
        </w:tc>
      </w:tr>
      <w:tr w:rsidR="006F1468" w:rsidRPr="00FF3B50" w:rsidTr="009940B6">
        <w:trPr>
          <w:trHeight w:val="18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</w:tbl>
    <w:p w:rsidR="006F1468" w:rsidRPr="00150611" w:rsidRDefault="006F1468" w:rsidP="006F1468">
      <w:pPr>
        <w:jc w:val="both"/>
        <w:rPr>
          <w:sz w:val="8"/>
        </w:rPr>
      </w:pPr>
    </w:p>
    <w:p w:rsidR="006F1468" w:rsidRDefault="006F1468">
      <w:pPr>
        <w:rPr>
          <w:u w:val="single"/>
        </w:rPr>
      </w:pPr>
      <w:r>
        <w:rPr>
          <w:u w:val="single"/>
        </w:rPr>
        <w:br w:type="page"/>
      </w:r>
    </w:p>
    <w:p w:rsidR="006F1468" w:rsidRPr="00A03A1B" w:rsidRDefault="006F1468" w:rsidP="006F1468">
      <w:pPr>
        <w:jc w:val="both"/>
      </w:pPr>
      <w:r w:rsidRPr="00A03A1B">
        <w:rPr>
          <w:u w:val="single"/>
        </w:rPr>
        <w:lastRenderedPageBreak/>
        <w:t xml:space="preserve">Jour </w:t>
      </w:r>
      <w:r>
        <w:rPr>
          <w:u w:val="single"/>
        </w:rPr>
        <w:t>7</w:t>
      </w:r>
      <w:r w:rsidRPr="00A03A1B">
        <w:t xml:space="preserve"> :</w:t>
      </w:r>
      <w:r w:rsidRPr="00A03A1B">
        <w:rPr>
          <w:u w:val="single"/>
        </w:rPr>
        <w:t xml:space="preserve"> </w:t>
      </w:r>
      <w:r w:rsidRPr="00A03A1B">
        <w:t xml:space="preserve">.......................................... </w:t>
      </w:r>
    </w:p>
    <w:tbl>
      <w:tblPr>
        <w:tblW w:w="10772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08"/>
        <w:gridCol w:w="8364"/>
      </w:tblGrid>
      <w:tr w:rsidR="006F1468" w:rsidRPr="00FF3B50" w:rsidTr="009940B6"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>
              <w:rPr>
                <w:rFonts w:ascii="Times New Roman" w:hAnsi="Times New Roman"/>
                <w:b/>
                <w:u w:val="single"/>
              </w:rPr>
              <w:t>Renseignements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  <w:rPr>
                <w:rFonts w:ascii="Times New Roman" w:hAnsi="Times New Roman"/>
                <w:b/>
                <w:u w:val="single"/>
              </w:rPr>
            </w:pPr>
            <w:r w:rsidRPr="00FF3B50">
              <w:rPr>
                <w:rFonts w:ascii="Times New Roman" w:hAnsi="Times New Roman"/>
                <w:b/>
                <w:u w:val="single"/>
              </w:rPr>
              <w:t xml:space="preserve">Description </w:t>
            </w:r>
            <w:r>
              <w:rPr>
                <w:rFonts w:ascii="Times New Roman" w:hAnsi="Times New Roman"/>
                <w:b/>
                <w:u w:val="single"/>
              </w:rPr>
              <w:t>et</w:t>
            </w:r>
            <w:r w:rsidRPr="00FF3B50">
              <w:rPr>
                <w:rFonts w:ascii="Times New Roman" w:hAnsi="Times New Roman"/>
                <w:b/>
                <w:u w:val="single"/>
              </w:rPr>
              <w:t xml:space="preserve"> Quantité </w:t>
            </w:r>
            <w:r w:rsidRPr="00FF3B50">
              <w:rPr>
                <w:rFonts w:ascii="Times New Roman" w:hAnsi="Times New Roman"/>
                <w:b/>
              </w:rPr>
              <w:t>(évaluation précise)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Pr="00A03A1B">
              <w:rPr>
                <w:rFonts w:ascii="Times New Roman" w:hAnsi="Times New Roman"/>
                <w:b/>
                <w:u w:val="single"/>
              </w:rPr>
              <w:t>et mode de préparation</w:t>
            </w: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 w:rsidRPr="00FF3B50">
              <w:t>Petit déjeuner</w:t>
            </w:r>
          </w:p>
        </w:tc>
      </w:tr>
      <w:tr w:rsidR="006F1468" w:rsidRPr="00FF3B50" w:rsidTr="009940B6">
        <w:trPr>
          <w:trHeight w:val="189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Collation(s) de la matinée</w:t>
            </w:r>
          </w:p>
        </w:tc>
      </w:tr>
      <w:tr w:rsidR="006F1468" w:rsidRPr="00FF3B50" w:rsidTr="009940B6">
        <w:trPr>
          <w:trHeight w:val="184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Repas de midi</w:t>
            </w:r>
          </w:p>
        </w:tc>
      </w:tr>
      <w:tr w:rsidR="006F1468" w:rsidRPr="00FF3B50" w:rsidTr="009940B6">
        <w:trPr>
          <w:trHeight w:val="2218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Collation(s) de l’après-midi</w:t>
            </w:r>
          </w:p>
        </w:tc>
      </w:tr>
      <w:tr w:rsidR="006F1468" w:rsidRPr="00FF3B50" w:rsidTr="009940B6">
        <w:trPr>
          <w:trHeight w:val="2154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Repas en soirée</w:t>
            </w:r>
          </w:p>
        </w:tc>
      </w:tr>
      <w:tr w:rsidR="006F1468" w:rsidRPr="00FF3B50" w:rsidTr="009940B6">
        <w:trPr>
          <w:trHeight w:val="2190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  <w:tr w:rsidR="006F1468" w:rsidRPr="00FF3B50" w:rsidTr="009940B6">
        <w:trPr>
          <w:trHeight w:val="325"/>
        </w:trPr>
        <w:tc>
          <w:tcPr>
            <w:tcW w:w="1077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jc w:val="center"/>
            </w:pPr>
            <w:r>
              <w:t>Collation(s) en soirée ou la nuit</w:t>
            </w:r>
          </w:p>
        </w:tc>
      </w:tr>
      <w:tr w:rsidR="006F1468" w:rsidRPr="00FF3B50" w:rsidTr="009940B6">
        <w:trPr>
          <w:trHeight w:val="1825"/>
        </w:trPr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6"/>
              </w:rPr>
            </w:pPr>
          </w:p>
          <w:p w:rsidR="006F1468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>
              <w:rPr>
                <w:rFonts w:ascii="Times New Roman" w:hAnsi="Times New Roman"/>
                <w:bCs/>
                <w:sz w:val="16"/>
              </w:rPr>
              <w:t>Lieu :</w:t>
            </w:r>
            <w:r w:rsidRPr="00FF3B50">
              <w:rPr>
                <w:rFonts w:ascii="Times New Roman" w:hAnsi="Times New Roman"/>
                <w:bCs/>
                <w:sz w:val="16"/>
              </w:rPr>
              <w:t>…………...…………………</w:t>
            </w:r>
            <w:r>
              <w:rPr>
                <w:rFonts w:ascii="Times New Roman" w:hAnsi="Times New Roman"/>
                <w:bCs/>
                <w:sz w:val="16"/>
              </w:rPr>
              <w:t>Heure : ................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Assis, debout, en marchant, dans la voiture, autres:………...............</w:t>
            </w:r>
          </w:p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  <w:r w:rsidRPr="00FF3B50">
              <w:rPr>
                <w:rFonts w:ascii="Times New Roman" w:hAnsi="Times New Roman"/>
                <w:bCs/>
                <w:sz w:val="16"/>
              </w:rPr>
              <w:t>J’ai mangé car : Faim, pas faim, gourmandise, habitude</w:t>
            </w:r>
            <w:r>
              <w:rPr>
                <w:rFonts w:ascii="Times New Roman" w:hAnsi="Times New Roman"/>
                <w:bCs/>
                <w:sz w:val="16"/>
              </w:rPr>
              <w:t>, autres :....</w:t>
            </w:r>
          </w:p>
        </w:tc>
        <w:tc>
          <w:tcPr>
            <w:tcW w:w="8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F1468" w:rsidRPr="00FF3B50" w:rsidRDefault="006F1468" w:rsidP="009940B6">
            <w:pPr>
              <w:spacing w:line="360" w:lineRule="auto"/>
              <w:jc w:val="both"/>
              <w:rPr>
                <w:rFonts w:ascii="Times New Roman" w:hAnsi="Times New Roman"/>
                <w:bCs/>
                <w:sz w:val="16"/>
              </w:rPr>
            </w:pPr>
          </w:p>
        </w:tc>
      </w:tr>
    </w:tbl>
    <w:p w:rsidR="006F1468" w:rsidRPr="00150611" w:rsidRDefault="006F1468" w:rsidP="006F1468">
      <w:pPr>
        <w:jc w:val="both"/>
        <w:rPr>
          <w:sz w:val="8"/>
        </w:rPr>
      </w:pPr>
    </w:p>
    <w:p w:rsidR="007B6871" w:rsidRPr="00150611" w:rsidRDefault="007B6871" w:rsidP="004225C0">
      <w:pPr>
        <w:jc w:val="both"/>
        <w:rPr>
          <w:sz w:val="8"/>
        </w:rPr>
      </w:pPr>
    </w:p>
    <w:sectPr w:rsidR="007B6871" w:rsidRPr="00150611" w:rsidSect="009540B3">
      <w:footerReference w:type="default" r:id="rId11"/>
      <w:pgSz w:w="11907" w:h="16839" w:code="9"/>
      <w:pgMar w:top="567" w:right="851" w:bottom="425" w:left="709" w:header="720" w:footer="493" w:gutter="0"/>
      <w:paperSrc w:first="1" w:other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14C2" w:rsidRDefault="002314C2" w:rsidP="00125419">
      <w:r>
        <w:separator/>
      </w:r>
    </w:p>
  </w:endnote>
  <w:endnote w:type="continuationSeparator" w:id="0">
    <w:p w:rsidR="002314C2" w:rsidRDefault="002314C2" w:rsidP="00125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charset w:val="00"/>
    <w:family w:val="script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5DEF" w:rsidRPr="00A03A1B" w:rsidRDefault="00D45DEF" w:rsidP="00A03A1B">
    <w:pPr>
      <w:pStyle w:val="Pieddepage"/>
      <w:jc w:val="center"/>
      <w:rPr>
        <w:sz w:val="18"/>
        <w:szCs w:val="18"/>
        <w:lang w:val="fr-BE"/>
      </w:rPr>
    </w:pPr>
    <w:r w:rsidRPr="00A03A1B">
      <w:rPr>
        <w:sz w:val="18"/>
        <w:szCs w:val="18"/>
        <w:lang w:val="fr-BE"/>
      </w:rPr>
      <w:t xml:space="preserve">Enquête alimentaire – Serge Pieters </w:t>
    </w:r>
    <w:r>
      <w:rPr>
        <w:sz w:val="18"/>
        <w:szCs w:val="18"/>
        <w:lang w:val="fr-BE"/>
      </w:rPr>
      <w:t>–</w:t>
    </w:r>
    <w:r w:rsidRPr="00A03A1B">
      <w:rPr>
        <w:sz w:val="18"/>
        <w:szCs w:val="18"/>
        <w:lang w:val="fr-BE"/>
      </w:rPr>
      <w:t xml:space="preserve"> Diététicien</w:t>
    </w:r>
    <w:r>
      <w:rPr>
        <w:sz w:val="18"/>
        <w:szCs w:val="18"/>
        <w:lang w:val="fr-BE"/>
      </w:rPr>
      <w:t>-Nutrition</w:t>
    </w:r>
    <w:r w:rsidRPr="00A03A1B">
      <w:rPr>
        <w:sz w:val="18"/>
        <w:szCs w:val="18"/>
        <w:lang w:val="fr-BE"/>
      </w:rPr>
      <w:t xml:space="preserve"> du sport – 0476-609.653 – </w:t>
    </w:r>
    <w:r w:rsidR="00337F83" w:rsidRPr="00337F83">
      <w:rPr>
        <w:rFonts w:ascii="Helvetica" w:hAnsi="Helvetica"/>
        <w:color w:val="365F91" w:themeColor="accent1" w:themeShade="BF"/>
        <w:sz w:val="19"/>
        <w:szCs w:val="21"/>
        <w:u w:val="single"/>
        <w:shd w:val="clear" w:color="auto" w:fill="FFFFFF"/>
      </w:rPr>
      <w:t>pieters.consultation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14C2" w:rsidRDefault="002314C2" w:rsidP="00125419">
      <w:r>
        <w:separator/>
      </w:r>
    </w:p>
  </w:footnote>
  <w:footnote w:type="continuationSeparator" w:id="0">
    <w:p w:rsidR="002314C2" w:rsidRDefault="002314C2" w:rsidP="001254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>
    <w:abstractNumId w:val="0"/>
    <w:lvlOverride w:ilvl="0">
      <w:lvl w:ilvl="0">
        <w:start w:val="1"/>
        <w:numFmt w:val="bullet"/>
        <w:lvlText w:val=""/>
        <w:legacy w:legacy="1" w:legacySpace="0" w:legacyIndent="283"/>
        <w:lvlJc w:val="left"/>
        <w:pPr>
          <w:ind w:left="283" w:hanging="283"/>
        </w:pPr>
        <w:rPr>
          <w:rFonts w:ascii="Wingdings" w:hAnsi="Wingdings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"/>
        <w:legacy w:legacy="1" w:legacySpace="0" w:legacyIndent="283"/>
        <w:lvlJc w:val="left"/>
        <w:pPr>
          <w:ind w:left="3402" w:hanging="283"/>
        </w:pPr>
        <w:rPr>
          <w:rFonts w:ascii="Wingdings" w:hAnsi="Wingdings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zNjA1tjQ2NjMwNTJS0lEKTi0uzszPAykwrAUAtMF8wCwAAAA="/>
  </w:docVars>
  <w:rsids>
    <w:rsidRoot w:val="007B6871"/>
    <w:rsid w:val="00051E1A"/>
    <w:rsid w:val="000E1BF0"/>
    <w:rsid w:val="00125419"/>
    <w:rsid w:val="00150611"/>
    <w:rsid w:val="001B42A2"/>
    <w:rsid w:val="001B4CF2"/>
    <w:rsid w:val="001E0EFB"/>
    <w:rsid w:val="001F0F92"/>
    <w:rsid w:val="001F1047"/>
    <w:rsid w:val="002111DF"/>
    <w:rsid w:val="0021753F"/>
    <w:rsid w:val="00222E1C"/>
    <w:rsid w:val="00230872"/>
    <w:rsid w:val="002314C2"/>
    <w:rsid w:val="00295607"/>
    <w:rsid w:val="002A5885"/>
    <w:rsid w:val="002C200C"/>
    <w:rsid w:val="002E0F96"/>
    <w:rsid w:val="002F0461"/>
    <w:rsid w:val="00337F83"/>
    <w:rsid w:val="00392C3B"/>
    <w:rsid w:val="003D7286"/>
    <w:rsid w:val="004051AA"/>
    <w:rsid w:val="00406318"/>
    <w:rsid w:val="00407678"/>
    <w:rsid w:val="004104F0"/>
    <w:rsid w:val="004225C0"/>
    <w:rsid w:val="004C1ED4"/>
    <w:rsid w:val="004D740A"/>
    <w:rsid w:val="0051653B"/>
    <w:rsid w:val="005375A2"/>
    <w:rsid w:val="00577559"/>
    <w:rsid w:val="005843DD"/>
    <w:rsid w:val="00586010"/>
    <w:rsid w:val="0059643A"/>
    <w:rsid w:val="005B5A8A"/>
    <w:rsid w:val="00682AD9"/>
    <w:rsid w:val="00692924"/>
    <w:rsid w:val="006B75C6"/>
    <w:rsid w:val="006F1468"/>
    <w:rsid w:val="0070497B"/>
    <w:rsid w:val="00712843"/>
    <w:rsid w:val="007167A5"/>
    <w:rsid w:val="00777C6C"/>
    <w:rsid w:val="007A2162"/>
    <w:rsid w:val="007B6871"/>
    <w:rsid w:val="007F272B"/>
    <w:rsid w:val="0080213A"/>
    <w:rsid w:val="00832117"/>
    <w:rsid w:val="008472A0"/>
    <w:rsid w:val="008C508B"/>
    <w:rsid w:val="009540B3"/>
    <w:rsid w:val="00971A1B"/>
    <w:rsid w:val="009940B6"/>
    <w:rsid w:val="009A4A68"/>
    <w:rsid w:val="009C424E"/>
    <w:rsid w:val="009E2361"/>
    <w:rsid w:val="00A03A1B"/>
    <w:rsid w:val="00A93041"/>
    <w:rsid w:val="00AA3C3C"/>
    <w:rsid w:val="00AC376E"/>
    <w:rsid w:val="00B02585"/>
    <w:rsid w:val="00B21BB9"/>
    <w:rsid w:val="00B34277"/>
    <w:rsid w:val="00B45754"/>
    <w:rsid w:val="00B5788E"/>
    <w:rsid w:val="00BB67FE"/>
    <w:rsid w:val="00BD502D"/>
    <w:rsid w:val="00C35902"/>
    <w:rsid w:val="00C36D43"/>
    <w:rsid w:val="00C41F09"/>
    <w:rsid w:val="00CC2FBE"/>
    <w:rsid w:val="00D45DEF"/>
    <w:rsid w:val="00DA535B"/>
    <w:rsid w:val="00DF53E7"/>
    <w:rsid w:val="00E72B88"/>
    <w:rsid w:val="00E86B3D"/>
    <w:rsid w:val="00F07E09"/>
    <w:rsid w:val="00FF3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C2CEDBD"/>
  <w15:docId w15:val="{029929B7-FBA9-4488-A807-A3EB91703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="Times New Roman" w:hAnsi="CG Times (WN)" w:cs="Times New Roman"/>
        <w:lang w:val="fr-BE" w:eastAsia="fr-B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45754"/>
    <w:rPr>
      <w:sz w:val="24"/>
      <w:lang w:val="fr-FR" w:eastAsia="fr-FR"/>
    </w:rPr>
  </w:style>
  <w:style w:type="paragraph" w:styleId="Titre1">
    <w:name w:val="heading 1"/>
    <w:basedOn w:val="Normal"/>
    <w:next w:val="Normal"/>
    <w:qFormat/>
    <w:pPr>
      <w:keepNext/>
      <w:jc w:val="both"/>
      <w:outlineLvl w:val="0"/>
    </w:pPr>
    <w:rPr>
      <w:b/>
      <w:u w:val="double"/>
    </w:rPr>
  </w:style>
  <w:style w:type="paragraph" w:styleId="Titre2">
    <w:name w:val="heading 2"/>
    <w:basedOn w:val="Normal"/>
    <w:next w:val="Normal"/>
    <w:qFormat/>
    <w:pPr>
      <w:keepNext/>
      <w:jc w:val="center"/>
      <w:outlineLvl w:val="1"/>
    </w:pPr>
    <w:rPr>
      <w:b/>
      <w:sz w:val="28"/>
    </w:rPr>
  </w:style>
  <w:style w:type="paragraph" w:styleId="Titre3">
    <w:name w:val="heading 3"/>
    <w:basedOn w:val="Normal"/>
    <w:next w:val="Normal"/>
    <w:qFormat/>
    <w:pPr>
      <w:keepNext/>
      <w:jc w:val="center"/>
      <w:outlineLvl w:val="2"/>
    </w:pPr>
    <w:rPr>
      <w:b/>
      <w:sz w:val="28"/>
      <w:u w:val="single"/>
    </w:rPr>
  </w:style>
  <w:style w:type="paragraph" w:styleId="Titre4">
    <w:name w:val="heading 4"/>
    <w:basedOn w:val="Normal"/>
    <w:next w:val="Normal"/>
    <w:qFormat/>
    <w:pPr>
      <w:keepNext/>
      <w:ind w:left="2124" w:firstLine="708"/>
      <w:jc w:val="both"/>
      <w:outlineLvl w:val="3"/>
    </w:pPr>
    <w:rPr>
      <w:b/>
      <w:u w:val="doub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Lgende">
    <w:name w:val="caption"/>
    <w:basedOn w:val="Normal"/>
    <w:next w:val="Normal"/>
    <w:qFormat/>
    <w:pPr>
      <w:spacing w:before="120" w:after="120"/>
    </w:pPr>
    <w:rPr>
      <w:b/>
    </w:rPr>
  </w:style>
  <w:style w:type="character" w:styleId="Lienhypertexte">
    <w:name w:val="Hyperlink"/>
    <w:rsid w:val="006B75C6"/>
    <w:rPr>
      <w:color w:val="0000FF"/>
      <w:u w:val="single"/>
    </w:rPr>
  </w:style>
  <w:style w:type="paragraph" w:styleId="En-tte">
    <w:name w:val="header"/>
    <w:basedOn w:val="Normal"/>
    <w:rsid w:val="00A03A1B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rsid w:val="00A03A1B"/>
    <w:pPr>
      <w:tabs>
        <w:tab w:val="center" w:pos="4536"/>
        <w:tab w:val="right" w:pos="9072"/>
      </w:tabs>
    </w:pPr>
  </w:style>
  <w:style w:type="table" w:styleId="Grilledutableau">
    <w:name w:val="Table Grid"/>
    <w:basedOn w:val="TableauNormal"/>
    <w:uiPriority w:val="59"/>
    <w:rsid w:val="007167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C2FBE"/>
    <w:pPr>
      <w:spacing w:before="100" w:beforeAutospacing="1" w:after="100" w:afterAutospacing="1"/>
    </w:pPr>
    <w:rPr>
      <w:rFonts w:ascii="Times New Roman" w:eastAsiaTheme="minorEastAsia" w:hAnsi="Times New Roman"/>
      <w:szCs w:val="24"/>
    </w:rPr>
  </w:style>
  <w:style w:type="paragraph" w:styleId="Textedebulles">
    <w:name w:val="Balloon Text"/>
    <w:basedOn w:val="Normal"/>
    <w:link w:val="TextedebullesCar"/>
    <w:semiHidden/>
    <w:unhideWhenUsed/>
    <w:rsid w:val="00D45DEF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D45DEF"/>
    <w:rPr>
      <w:rFonts w:ascii="Segoe UI" w:hAnsi="Segoe UI" w:cs="Segoe UI"/>
      <w:sz w:val="18"/>
      <w:szCs w:val="18"/>
      <w:lang w:val="fr-FR"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337F83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semiHidden/>
    <w:unhideWhenUsed/>
    <w:rsid w:val="007F27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ieters.consultatio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www.sergepieters.ne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3903</Words>
  <Characters>21467</Characters>
  <Application>Microsoft Office Word</Application>
  <DocSecurity>0</DocSecurity>
  <Lines>178</Lines>
  <Paragraphs>5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Hôpital Universitaire Des Enfants Reine Fabiola</vt:lpstr>
    </vt:vector>
  </TitlesOfParts>
  <Company>Microsoft</Company>
  <LinksUpToDate>false</LinksUpToDate>
  <CharactersWithSpaces>25320</CharactersWithSpaces>
  <SharedDoc>false</SharedDoc>
  <HLinks>
    <vt:vector size="12" baseType="variant">
      <vt:variant>
        <vt:i4>6422551</vt:i4>
      </vt:variant>
      <vt:variant>
        <vt:i4>0</vt:i4>
      </vt:variant>
      <vt:variant>
        <vt:i4>0</vt:i4>
      </vt:variant>
      <vt:variant>
        <vt:i4>5</vt:i4>
      </vt:variant>
      <vt:variant>
        <vt:lpwstr>mailto:serge.pieters@ipl.be</vt:lpwstr>
      </vt:variant>
      <vt:variant>
        <vt:lpwstr/>
      </vt:variant>
      <vt:variant>
        <vt:i4>3342423</vt:i4>
      </vt:variant>
      <vt:variant>
        <vt:i4>0</vt:i4>
      </vt:variant>
      <vt:variant>
        <vt:i4>0</vt:i4>
      </vt:variant>
      <vt:variant>
        <vt:i4>5</vt:i4>
      </vt:variant>
      <vt:variant>
        <vt:lpwstr>mailto:pieters.diet@skynet.b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ôpital Universitaire Des Enfants Reine Fabiola</dc:title>
  <dc:subject/>
  <dc:creator>WINWORD 6.0 FR</dc:creator>
  <cp:keywords/>
  <cp:lastModifiedBy>Serge Pieters</cp:lastModifiedBy>
  <cp:revision>2</cp:revision>
  <cp:lastPrinted>2003-04-15T09:13:00Z</cp:lastPrinted>
  <dcterms:created xsi:type="dcterms:W3CDTF">2020-01-04T18:37:00Z</dcterms:created>
  <dcterms:modified xsi:type="dcterms:W3CDTF">2020-01-04T18:37:00Z</dcterms:modified>
</cp:coreProperties>
</file>